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8B238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</w:p>
    <w:p w14:paraId="4E29C9FC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</w:p>
    <w:p w14:paraId="3436B8DE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  <w:r w:rsidRPr="002441B4">
        <w:rPr>
          <w:b/>
          <w:noProof/>
          <w:sz w:val="28"/>
        </w:rPr>
        <w:drawing>
          <wp:inline distT="0" distB="0" distL="0" distR="0" wp14:anchorId="727117D6" wp14:editId="77AC515E">
            <wp:extent cx="3495675" cy="1971675"/>
            <wp:effectExtent l="0" t="0" r="9525" b="9525"/>
            <wp:docPr id="644622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EDAD7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</w:p>
    <w:p w14:paraId="7BFE3ACD" w14:textId="77777777" w:rsidR="0034442D" w:rsidRPr="002441B4" w:rsidRDefault="0034442D" w:rsidP="0034442D">
      <w:pPr>
        <w:ind w:right="46"/>
        <w:jc w:val="center"/>
        <w:rPr>
          <w:b/>
          <w:sz w:val="28"/>
        </w:rPr>
      </w:pPr>
    </w:p>
    <w:p w14:paraId="6322BC5D" w14:textId="77777777" w:rsidR="0034442D" w:rsidRPr="002441B4" w:rsidRDefault="0034442D" w:rsidP="0034442D">
      <w:pPr>
        <w:ind w:right="46"/>
        <w:jc w:val="center"/>
        <w:rPr>
          <w:smallCaps/>
          <w:sz w:val="44"/>
        </w:rPr>
      </w:pPr>
      <w:r w:rsidRPr="002441B4">
        <w:rPr>
          <w:smallCaps/>
          <w:sz w:val="44"/>
        </w:rPr>
        <w:t xml:space="preserve">School of Computing, Engineering and Built Environment </w:t>
      </w:r>
    </w:p>
    <w:p w14:paraId="46A11938" w14:textId="77777777" w:rsidR="0034442D" w:rsidRPr="002441B4" w:rsidRDefault="0034442D" w:rsidP="0034442D">
      <w:pPr>
        <w:ind w:right="46"/>
        <w:jc w:val="center"/>
      </w:pPr>
    </w:p>
    <w:p w14:paraId="2D516697" w14:textId="77777777" w:rsidR="0034442D" w:rsidRPr="002441B4" w:rsidRDefault="0034442D" w:rsidP="0034442D">
      <w:pPr>
        <w:ind w:right="46"/>
        <w:jc w:val="center"/>
      </w:pPr>
    </w:p>
    <w:p w14:paraId="26D98241" w14:textId="77777777" w:rsidR="0034442D" w:rsidRPr="002441B4" w:rsidRDefault="0034442D" w:rsidP="0034442D">
      <w:pPr>
        <w:ind w:right="46"/>
        <w:jc w:val="center"/>
      </w:pPr>
    </w:p>
    <w:p w14:paraId="0166B176" w14:textId="77777777" w:rsidR="0034442D" w:rsidRPr="002441B4" w:rsidRDefault="0034442D" w:rsidP="0034442D">
      <w:pPr>
        <w:ind w:right="46"/>
        <w:jc w:val="center"/>
      </w:pPr>
    </w:p>
    <w:p w14:paraId="5BB2B809" w14:textId="77777777" w:rsidR="0034442D" w:rsidRPr="002441B4" w:rsidRDefault="0034442D" w:rsidP="0034442D">
      <w:pPr>
        <w:ind w:right="46"/>
        <w:jc w:val="center"/>
        <w:rPr>
          <w:smallCaps/>
          <w:sz w:val="36"/>
        </w:rPr>
      </w:pPr>
      <w:r w:rsidRPr="002441B4">
        <w:rPr>
          <w:smallCaps/>
          <w:sz w:val="36"/>
        </w:rPr>
        <w:t>Web Application Development 2</w:t>
      </w:r>
    </w:p>
    <w:p w14:paraId="724B05A3" w14:textId="77777777" w:rsidR="0034442D" w:rsidRPr="002441B4" w:rsidRDefault="0034442D" w:rsidP="0034442D">
      <w:pPr>
        <w:ind w:right="46"/>
        <w:jc w:val="center"/>
        <w:rPr>
          <w:smallCaps/>
        </w:rPr>
      </w:pPr>
    </w:p>
    <w:p w14:paraId="432437C0" w14:textId="41B29D38" w:rsidR="0034442D" w:rsidRPr="002441B4" w:rsidRDefault="0034442D" w:rsidP="0034442D">
      <w:pPr>
        <w:ind w:right="46"/>
        <w:jc w:val="center"/>
        <w:rPr>
          <w:smallCaps/>
        </w:rPr>
      </w:pPr>
      <w:r w:rsidRPr="002441B4">
        <w:rPr>
          <w:smallCaps/>
          <w:sz w:val="32"/>
        </w:rPr>
        <w:t xml:space="preserve">Coursework </w:t>
      </w:r>
      <w:r>
        <w:rPr>
          <w:smallCaps/>
          <w:sz w:val="32"/>
        </w:rPr>
        <w:t>2</w:t>
      </w:r>
      <w:r w:rsidRPr="002441B4">
        <w:rPr>
          <w:smallCaps/>
        </w:rPr>
        <w:t xml:space="preserve"> </w:t>
      </w:r>
    </w:p>
    <w:p w14:paraId="5F7B8C34" w14:textId="77777777" w:rsidR="0034442D" w:rsidRPr="002441B4" w:rsidRDefault="0034442D" w:rsidP="0034442D">
      <w:pPr>
        <w:ind w:right="46"/>
        <w:jc w:val="center"/>
      </w:pPr>
    </w:p>
    <w:p w14:paraId="21BE7D5C" w14:textId="77777777" w:rsidR="0034442D" w:rsidRPr="002441B4" w:rsidRDefault="0034442D" w:rsidP="0034442D">
      <w:pPr>
        <w:ind w:right="46"/>
        <w:jc w:val="center"/>
        <w:rPr>
          <w:b/>
          <w:sz w:val="40"/>
        </w:rPr>
      </w:pPr>
    </w:p>
    <w:p w14:paraId="23DBFD6D" w14:textId="77824383" w:rsidR="0034442D" w:rsidRPr="002441B4" w:rsidRDefault="00F938DA" w:rsidP="0034442D">
      <w:pPr>
        <w:ind w:right="46"/>
        <w:jc w:val="center"/>
      </w:pPr>
      <w:r>
        <w:rPr>
          <w:sz w:val="48"/>
        </w:rPr>
        <w:t>Test Report &amp; Accompanying Documentation</w:t>
      </w:r>
    </w:p>
    <w:p w14:paraId="4996119E" w14:textId="77777777" w:rsidR="0034442D" w:rsidRPr="002441B4" w:rsidRDefault="0034442D" w:rsidP="0034442D">
      <w:pPr>
        <w:ind w:right="46"/>
        <w:jc w:val="center"/>
      </w:pPr>
    </w:p>
    <w:p w14:paraId="1D2EBE21" w14:textId="77777777" w:rsidR="0034442D" w:rsidRPr="002441B4" w:rsidRDefault="0034442D" w:rsidP="0034442D">
      <w:pPr>
        <w:ind w:right="46"/>
        <w:jc w:val="center"/>
      </w:pPr>
    </w:p>
    <w:p w14:paraId="2540C8C3" w14:textId="77777777" w:rsidR="0034442D" w:rsidRPr="002441B4" w:rsidRDefault="0034442D" w:rsidP="0034442D">
      <w:pPr>
        <w:ind w:right="46"/>
      </w:pPr>
    </w:p>
    <w:p w14:paraId="4162B356" w14:textId="77777777" w:rsidR="0034442D" w:rsidRPr="002441B4" w:rsidRDefault="0034442D" w:rsidP="0034442D">
      <w:pPr>
        <w:ind w:right="46"/>
      </w:pPr>
    </w:p>
    <w:p w14:paraId="0286C390" w14:textId="77777777" w:rsidR="0034442D" w:rsidRPr="002441B4" w:rsidRDefault="0034442D" w:rsidP="0034442D">
      <w:pPr>
        <w:ind w:right="46"/>
      </w:pPr>
    </w:p>
    <w:p w14:paraId="07090C36" w14:textId="77777777" w:rsidR="0034442D" w:rsidRPr="002441B4" w:rsidRDefault="0034442D" w:rsidP="0034442D">
      <w:pPr>
        <w:ind w:right="46"/>
      </w:pPr>
    </w:p>
    <w:p w14:paraId="01261D22" w14:textId="77777777" w:rsidR="0034442D" w:rsidRPr="002441B4" w:rsidRDefault="0034442D" w:rsidP="0034442D">
      <w:pPr>
        <w:ind w:right="46"/>
      </w:pPr>
    </w:p>
    <w:p w14:paraId="2E385D96" w14:textId="77777777" w:rsidR="0034442D" w:rsidRPr="002441B4" w:rsidRDefault="0034442D" w:rsidP="0034442D">
      <w:pPr>
        <w:ind w:right="46"/>
      </w:pPr>
    </w:p>
    <w:p w14:paraId="436B0F93" w14:textId="77777777" w:rsidR="0034442D" w:rsidRPr="002441B4" w:rsidRDefault="0034442D" w:rsidP="0034442D">
      <w:pPr>
        <w:ind w:right="46"/>
      </w:pPr>
    </w:p>
    <w:p w14:paraId="7D414ECE" w14:textId="77777777" w:rsidR="0034442D" w:rsidRPr="002441B4" w:rsidRDefault="0034442D" w:rsidP="0034442D">
      <w:pPr>
        <w:ind w:right="46"/>
      </w:pPr>
    </w:p>
    <w:p w14:paraId="4D79399C" w14:textId="77777777" w:rsidR="0034442D" w:rsidRPr="002441B4" w:rsidRDefault="0034442D" w:rsidP="0034442D">
      <w:pPr>
        <w:ind w:right="46"/>
      </w:pPr>
    </w:p>
    <w:p w14:paraId="3EA3EA6B" w14:textId="77777777" w:rsidR="0034442D" w:rsidRPr="002441B4" w:rsidRDefault="0034442D" w:rsidP="0034442D">
      <w:pPr>
        <w:ind w:right="46"/>
      </w:pPr>
    </w:p>
    <w:p w14:paraId="3164CF0F" w14:textId="77777777" w:rsidR="0034442D" w:rsidRPr="002441B4" w:rsidRDefault="0034442D" w:rsidP="0034442D">
      <w:pPr>
        <w:ind w:right="46"/>
      </w:pPr>
    </w:p>
    <w:p w14:paraId="0368312B" w14:textId="77777777" w:rsidR="0034442D" w:rsidRPr="002441B4" w:rsidRDefault="0034442D" w:rsidP="0034442D">
      <w:pPr>
        <w:ind w:right="46"/>
      </w:pPr>
    </w:p>
    <w:p w14:paraId="4F32F35F" w14:textId="77777777" w:rsidR="0034442D" w:rsidRPr="002441B4" w:rsidRDefault="0034442D" w:rsidP="0034442D">
      <w:pPr>
        <w:ind w:right="46"/>
        <w:jc w:val="center"/>
      </w:pPr>
    </w:p>
    <w:p w14:paraId="70AF588D" w14:textId="77777777" w:rsidR="0034442D" w:rsidRPr="002441B4" w:rsidRDefault="0034442D" w:rsidP="0034442D">
      <w:pPr>
        <w:ind w:right="46" w:firstLine="720"/>
        <w:rPr>
          <w:i/>
          <w:sz w:val="28"/>
        </w:rPr>
      </w:pPr>
      <w:r w:rsidRPr="002441B4">
        <w:rPr>
          <w:i/>
          <w:sz w:val="28"/>
        </w:rPr>
        <w:t xml:space="preserve">Author: </w:t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</w:r>
      <w:r w:rsidRPr="002441B4">
        <w:rPr>
          <w:i/>
          <w:sz w:val="28"/>
        </w:rPr>
        <w:tab/>
        <w:t xml:space="preserve">   Student Number:</w:t>
      </w:r>
    </w:p>
    <w:p w14:paraId="11E51FA6" w14:textId="77777777" w:rsidR="0034442D" w:rsidRPr="002441B4" w:rsidRDefault="0034442D" w:rsidP="0034442D">
      <w:pPr>
        <w:ind w:right="46"/>
        <w:rPr>
          <w:b/>
          <w:sz w:val="28"/>
        </w:rPr>
      </w:pPr>
      <w:r w:rsidRPr="002441B4">
        <w:rPr>
          <w:sz w:val="28"/>
        </w:rPr>
        <w:t xml:space="preserve">      Zuhayr Umar </w:t>
      </w:r>
      <w:r w:rsidRPr="002441B4">
        <w:rPr>
          <w:sz w:val="28"/>
        </w:rPr>
        <w:tab/>
      </w:r>
      <w:r w:rsidRPr="002441B4">
        <w:tab/>
      </w:r>
      <w:r w:rsidRPr="002441B4">
        <w:tab/>
      </w:r>
      <w:r w:rsidRPr="002441B4">
        <w:tab/>
        <w:t xml:space="preserve">                                  S2003044</w:t>
      </w:r>
    </w:p>
    <w:p w14:paraId="1DFBD1B0" w14:textId="77777777" w:rsidR="0034442D" w:rsidRPr="002441B4" w:rsidRDefault="0034442D" w:rsidP="0034442D">
      <w:pPr>
        <w:ind w:right="46"/>
        <w:rPr>
          <w:b/>
          <w:sz w:val="28"/>
        </w:rPr>
      </w:pPr>
      <w:r w:rsidRPr="002441B4">
        <w:rPr>
          <w:b/>
          <w:bCs/>
          <w:sz w:val="32"/>
          <w:szCs w:val="24"/>
        </w:rPr>
        <w:lastRenderedPageBreak/>
        <w:t xml:space="preserve">Contents </w:t>
      </w:r>
    </w:p>
    <w:p w14:paraId="60A8111F" w14:textId="77777777" w:rsidR="0034442D" w:rsidRPr="002441B4" w:rsidRDefault="0034442D" w:rsidP="0034442D"/>
    <w:p w14:paraId="2BB88F22" w14:textId="11F0DC18" w:rsidR="009724DF" w:rsidRDefault="0034442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r w:rsidRPr="002441B4">
        <w:fldChar w:fldCharType="begin"/>
      </w:r>
      <w:r w:rsidRPr="002441B4">
        <w:instrText xml:space="preserve"> TOC \o "1-3" \h \z \u </w:instrText>
      </w:r>
      <w:r w:rsidRPr="002441B4">
        <w:fldChar w:fldCharType="separate"/>
      </w:r>
      <w:hyperlink w:anchor="_Toc134374167" w:history="1">
        <w:r w:rsidR="009724DF" w:rsidRPr="002C7C3C">
          <w:rPr>
            <w:rStyle w:val="Hyperlink"/>
            <w:b/>
            <w:bCs/>
            <w:noProof/>
          </w:rPr>
          <w:t>GitHub &amp; Vid</w:t>
        </w:r>
        <w:r w:rsidR="009724DF" w:rsidRPr="002C7C3C">
          <w:rPr>
            <w:rStyle w:val="Hyperlink"/>
            <w:b/>
            <w:bCs/>
            <w:noProof/>
          </w:rPr>
          <w:t>e</w:t>
        </w:r>
        <w:r w:rsidR="009724DF" w:rsidRPr="002C7C3C">
          <w:rPr>
            <w:rStyle w:val="Hyperlink"/>
            <w:b/>
            <w:bCs/>
            <w:noProof/>
          </w:rPr>
          <w:t>o/Live Links</w:t>
        </w:r>
        <w:r w:rsidR="009724DF">
          <w:rPr>
            <w:noProof/>
            <w:webHidden/>
          </w:rPr>
          <w:tab/>
        </w:r>
        <w:r w:rsidR="009724DF">
          <w:rPr>
            <w:noProof/>
            <w:webHidden/>
          </w:rPr>
          <w:fldChar w:fldCharType="begin"/>
        </w:r>
        <w:r w:rsidR="009724DF">
          <w:rPr>
            <w:noProof/>
            <w:webHidden/>
          </w:rPr>
          <w:instrText xml:space="preserve"> PAGEREF _Toc134374167 \h </w:instrText>
        </w:r>
        <w:r w:rsidR="009724DF">
          <w:rPr>
            <w:noProof/>
            <w:webHidden/>
          </w:rPr>
        </w:r>
        <w:r w:rsidR="009724DF">
          <w:rPr>
            <w:noProof/>
            <w:webHidden/>
          </w:rPr>
          <w:fldChar w:fldCharType="separate"/>
        </w:r>
        <w:r w:rsidR="009724DF">
          <w:rPr>
            <w:noProof/>
            <w:webHidden/>
          </w:rPr>
          <w:t>3</w:t>
        </w:r>
        <w:r w:rsidR="009724DF">
          <w:rPr>
            <w:noProof/>
            <w:webHidden/>
          </w:rPr>
          <w:fldChar w:fldCharType="end"/>
        </w:r>
      </w:hyperlink>
    </w:p>
    <w:p w14:paraId="6257D5D4" w14:textId="38ACA8B4" w:rsidR="009724DF" w:rsidRDefault="009724D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74168" w:history="1">
        <w:r w:rsidRPr="002C7C3C">
          <w:rPr>
            <w:rStyle w:val="Hyperlink"/>
            <w:b/>
            <w:bCs/>
            <w:noProof/>
          </w:rPr>
          <w:t>Changes From Original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74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B314FC" w14:textId="0CF3ECF6" w:rsidR="009724DF" w:rsidRDefault="009724D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74169" w:history="1">
        <w:r w:rsidRPr="002C7C3C">
          <w:rPr>
            <w:rStyle w:val="Hyperlink"/>
            <w:b/>
            <w:bCs/>
            <w:noProof/>
          </w:rPr>
          <w:t>Tes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74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738E1C3" w14:textId="1F523C3F" w:rsidR="009724DF" w:rsidRDefault="009724DF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74170" w:history="1">
        <w:r w:rsidRPr="002C7C3C">
          <w:rPr>
            <w:rStyle w:val="Hyperlink"/>
            <w:b/>
            <w:bCs/>
            <w:noProof/>
          </w:rPr>
          <w:t>Test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74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C39C3FD" w14:textId="28AACAC3" w:rsidR="009724DF" w:rsidRDefault="009724DF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74171" w:history="1">
        <w:r w:rsidRPr="002C7C3C">
          <w:rPr>
            <w:rStyle w:val="Hyperlink"/>
            <w:b/>
            <w:bCs/>
            <w:noProof/>
          </w:rPr>
          <w:t>Test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74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F20AC0F" w14:textId="2B063DBE" w:rsidR="009724DF" w:rsidRDefault="009724DF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4374172" w:history="1">
        <w:r w:rsidRPr="002C7C3C">
          <w:rPr>
            <w:rStyle w:val="Hyperlink"/>
            <w:b/>
            <w:bCs/>
            <w:noProof/>
          </w:rPr>
          <w:t>Summary Test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74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8EAB2DC" w14:textId="33758BB3" w:rsidR="0034442D" w:rsidRPr="002441B4" w:rsidRDefault="0034442D" w:rsidP="0034442D">
      <w:pPr>
        <w:rPr>
          <w:b/>
          <w:bCs/>
          <w:noProof/>
        </w:rPr>
      </w:pPr>
      <w:r w:rsidRPr="002441B4">
        <w:rPr>
          <w:b/>
          <w:bCs/>
          <w:noProof/>
        </w:rPr>
        <w:fldChar w:fldCharType="end"/>
      </w:r>
    </w:p>
    <w:p w14:paraId="7EDC54F2" w14:textId="77777777" w:rsidR="0034442D" w:rsidRPr="002441B4" w:rsidRDefault="0034442D" w:rsidP="0034442D">
      <w:pPr>
        <w:rPr>
          <w:b/>
          <w:bCs/>
          <w:noProof/>
        </w:rPr>
      </w:pPr>
    </w:p>
    <w:p w14:paraId="65B3BC80" w14:textId="77777777" w:rsidR="0034442D" w:rsidRPr="002441B4" w:rsidRDefault="0034442D" w:rsidP="0034442D">
      <w:pPr>
        <w:rPr>
          <w:b/>
          <w:bCs/>
          <w:noProof/>
        </w:rPr>
      </w:pPr>
    </w:p>
    <w:p w14:paraId="0A7AB561" w14:textId="77777777" w:rsidR="0034442D" w:rsidRPr="002441B4" w:rsidRDefault="0034442D" w:rsidP="0034442D">
      <w:pPr>
        <w:rPr>
          <w:b/>
          <w:bCs/>
          <w:noProof/>
        </w:rPr>
      </w:pPr>
    </w:p>
    <w:p w14:paraId="208D04C2" w14:textId="77777777" w:rsidR="0034442D" w:rsidRPr="002441B4" w:rsidRDefault="0034442D" w:rsidP="0034442D">
      <w:pPr>
        <w:rPr>
          <w:b/>
          <w:bCs/>
          <w:noProof/>
        </w:rPr>
      </w:pPr>
    </w:p>
    <w:p w14:paraId="5CFC5AFF" w14:textId="77777777" w:rsidR="0034442D" w:rsidRPr="002441B4" w:rsidRDefault="0034442D" w:rsidP="0034442D">
      <w:pPr>
        <w:rPr>
          <w:b/>
          <w:bCs/>
          <w:noProof/>
        </w:rPr>
      </w:pPr>
    </w:p>
    <w:p w14:paraId="583BBE47" w14:textId="77777777" w:rsidR="0034442D" w:rsidRPr="002441B4" w:rsidRDefault="0034442D" w:rsidP="0034442D">
      <w:pPr>
        <w:rPr>
          <w:b/>
          <w:bCs/>
          <w:noProof/>
        </w:rPr>
      </w:pPr>
    </w:p>
    <w:p w14:paraId="06FF9B3D" w14:textId="77777777" w:rsidR="0034442D" w:rsidRPr="002441B4" w:rsidRDefault="0034442D" w:rsidP="0034442D">
      <w:pPr>
        <w:rPr>
          <w:b/>
          <w:bCs/>
          <w:noProof/>
        </w:rPr>
      </w:pPr>
    </w:p>
    <w:p w14:paraId="16F326CA" w14:textId="77777777" w:rsidR="0034442D" w:rsidRPr="002441B4" w:rsidRDefault="0034442D" w:rsidP="0034442D">
      <w:pPr>
        <w:rPr>
          <w:b/>
          <w:bCs/>
          <w:noProof/>
        </w:rPr>
      </w:pPr>
    </w:p>
    <w:p w14:paraId="0923CCA2" w14:textId="77777777" w:rsidR="0034442D" w:rsidRPr="002441B4" w:rsidRDefault="0034442D" w:rsidP="0034442D">
      <w:pPr>
        <w:rPr>
          <w:b/>
          <w:bCs/>
          <w:noProof/>
        </w:rPr>
      </w:pPr>
    </w:p>
    <w:p w14:paraId="3D6E0DA3" w14:textId="77777777" w:rsidR="0034442D" w:rsidRPr="002441B4" w:rsidRDefault="0034442D" w:rsidP="0034442D">
      <w:pPr>
        <w:rPr>
          <w:b/>
          <w:bCs/>
          <w:noProof/>
        </w:rPr>
      </w:pPr>
    </w:p>
    <w:p w14:paraId="420DF531" w14:textId="77777777" w:rsidR="0034442D" w:rsidRPr="002441B4" w:rsidRDefault="0034442D" w:rsidP="0034442D">
      <w:pPr>
        <w:rPr>
          <w:b/>
          <w:bCs/>
          <w:noProof/>
        </w:rPr>
      </w:pPr>
    </w:p>
    <w:p w14:paraId="2C841D83" w14:textId="77777777" w:rsidR="0034442D" w:rsidRPr="002441B4" w:rsidRDefault="0034442D" w:rsidP="0034442D">
      <w:pPr>
        <w:rPr>
          <w:b/>
          <w:bCs/>
          <w:noProof/>
        </w:rPr>
      </w:pPr>
    </w:p>
    <w:p w14:paraId="636CF3B8" w14:textId="77777777" w:rsidR="0034442D" w:rsidRPr="002441B4" w:rsidRDefault="0034442D" w:rsidP="0034442D">
      <w:pPr>
        <w:rPr>
          <w:b/>
          <w:bCs/>
          <w:noProof/>
        </w:rPr>
      </w:pPr>
    </w:p>
    <w:p w14:paraId="65CEBE78" w14:textId="77777777" w:rsidR="0034442D" w:rsidRPr="002441B4" w:rsidRDefault="0034442D" w:rsidP="0034442D">
      <w:pPr>
        <w:rPr>
          <w:b/>
          <w:bCs/>
          <w:noProof/>
        </w:rPr>
      </w:pPr>
    </w:p>
    <w:p w14:paraId="476DFF9F" w14:textId="77777777" w:rsidR="0034442D" w:rsidRPr="002441B4" w:rsidRDefault="0034442D" w:rsidP="0034442D">
      <w:pPr>
        <w:rPr>
          <w:b/>
          <w:bCs/>
          <w:noProof/>
        </w:rPr>
      </w:pPr>
    </w:p>
    <w:p w14:paraId="61F46488" w14:textId="77777777" w:rsidR="0034442D" w:rsidRPr="002441B4" w:rsidRDefault="0034442D" w:rsidP="0034442D">
      <w:pPr>
        <w:rPr>
          <w:b/>
          <w:bCs/>
          <w:noProof/>
        </w:rPr>
      </w:pPr>
    </w:p>
    <w:p w14:paraId="77C19337" w14:textId="77777777" w:rsidR="0034442D" w:rsidRPr="002441B4" w:rsidRDefault="0034442D" w:rsidP="0034442D">
      <w:pPr>
        <w:rPr>
          <w:b/>
          <w:bCs/>
          <w:noProof/>
        </w:rPr>
      </w:pPr>
    </w:p>
    <w:p w14:paraId="58398EB4" w14:textId="77777777" w:rsidR="0034442D" w:rsidRPr="002441B4" w:rsidRDefault="0034442D" w:rsidP="0034442D">
      <w:pPr>
        <w:rPr>
          <w:b/>
          <w:bCs/>
          <w:noProof/>
        </w:rPr>
      </w:pPr>
    </w:p>
    <w:p w14:paraId="3324749F" w14:textId="77777777" w:rsidR="0034442D" w:rsidRPr="002441B4" w:rsidRDefault="0034442D" w:rsidP="0034442D">
      <w:pPr>
        <w:rPr>
          <w:b/>
          <w:bCs/>
          <w:noProof/>
        </w:rPr>
      </w:pPr>
    </w:p>
    <w:p w14:paraId="189ABA73" w14:textId="77777777" w:rsidR="0034442D" w:rsidRPr="002441B4" w:rsidRDefault="0034442D" w:rsidP="0034442D">
      <w:pPr>
        <w:rPr>
          <w:b/>
          <w:bCs/>
          <w:noProof/>
        </w:rPr>
      </w:pPr>
    </w:p>
    <w:p w14:paraId="02EF9A95" w14:textId="77777777" w:rsidR="0034442D" w:rsidRPr="002441B4" w:rsidRDefault="0034442D" w:rsidP="0034442D">
      <w:pPr>
        <w:rPr>
          <w:b/>
          <w:bCs/>
          <w:noProof/>
        </w:rPr>
      </w:pPr>
    </w:p>
    <w:p w14:paraId="3D0A0093" w14:textId="77777777" w:rsidR="0034442D" w:rsidRPr="002441B4" w:rsidRDefault="0034442D" w:rsidP="0034442D">
      <w:pPr>
        <w:rPr>
          <w:b/>
          <w:bCs/>
          <w:noProof/>
        </w:rPr>
      </w:pPr>
    </w:p>
    <w:p w14:paraId="43C4D4F5" w14:textId="77777777" w:rsidR="0034442D" w:rsidRPr="002441B4" w:rsidRDefault="0034442D" w:rsidP="0034442D">
      <w:pPr>
        <w:rPr>
          <w:b/>
          <w:bCs/>
          <w:noProof/>
        </w:rPr>
      </w:pPr>
    </w:p>
    <w:p w14:paraId="712A8568" w14:textId="77777777" w:rsidR="0034442D" w:rsidRPr="002441B4" w:rsidRDefault="0034442D" w:rsidP="0034442D">
      <w:pPr>
        <w:rPr>
          <w:b/>
          <w:bCs/>
          <w:noProof/>
        </w:rPr>
      </w:pPr>
    </w:p>
    <w:p w14:paraId="074CCEC9" w14:textId="77777777" w:rsidR="0034442D" w:rsidRPr="002441B4" w:rsidRDefault="0034442D" w:rsidP="0034442D">
      <w:pPr>
        <w:rPr>
          <w:b/>
          <w:bCs/>
          <w:noProof/>
        </w:rPr>
      </w:pPr>
    </w:p>
    <w:p w14:paraId="28A5ACFE" w14:textId="77777777" w:rsidR="0034442D" w:rsidRPr="002441B4" w:rsidRDefault="0034442D" w:rsidP="0034442D">
      <w:pPr>
        <w:rPr>
          <w:b/>
          <w:bCs/>
          <w:noProof/>
        </w:rPr>
      </w:pPr>
    </w:p>
    <w:p w14:paraId="76EA5A0C" w14:textId="77777777" w:rsidR="0034442D" w:rsidRPr="002441B4" w:rsidRDefault="0034442D" w:rsidP="0034442D">
      <w:pPr>
        <w:rPr>
          <w:b/>
          <w:bCs/>
          <w:noProof/>
        </w:rPr>
      </w:pPr>
    </w:p>
    <w:p w14:paraId="178D6D08" w14:textId="77777777" w:rsidR="0034442D" w:rsidRPr="002441B4" w:rsidRDefault="0034442D" w:rsidP="0034442D">
      <w:pPr>
        <w:rPr>
          <w:b/>
          <w:bCs/>
          <w:noProof/>
        </w:rPr>
      </w:pPr>
    </w:p>
    <w:p w14:paraId="279C8A53" w14:textId="77777777" w:rsidR="0034442D" w:rsidRPr="002441B4" w:rsidRDefault="0034442D" w:rsidP="0034442D">
      <w:pPr>
        <w:rPr>
          <w:b/>
          <w:bCs/>
          <w:noProof/>
        </w:rPr>
      </w:pPr>
    </w:p>
    <w:p w14:paraId="3B735164" w14:textId="77777777" w:rsidR="0034442D" w:rsidRPr="002441B4" w:rsidRDefault="0034442D" w:rsidP="0034442D">
      <w:pPr>
        <w:rPr>
          <w:b/>
          <w:bCs/>
          <w:noProof/>
        </w:rPr>
      </w:pPr>
    </w:p>
    <w:p w14:paraId="52064EDB" w14:textId="77777777" w:rsidR="0034442D" w:rsidRPr="002441B4" w:rsidRDefault="0034442D" w:rsidP="0034442D">
      <w:pPr>
        <w:rPr>
          <w:b/>
          <w:bCs/>
          <w:noProof/>
        </w:rPr>
      </w:pPr>
    </w:p>
    <w:p w14:paraId="570C061E" w14:textId="77777777" w:rsidR="0034442D" w:rsidRPr="002441B4" w:rsidRDefault="0034442D" w:rsidP="0034442D">
      <w:pPr>
        <w:rPr>
          <w:b/>
          <w:bCs/>
          <w:noProof/>
        </w:rPr>
      </w:pPr>
    </w:p>
    <w:p w14:paraId="03538F95" w14:textId="77777777" w:rsidR="0034442D" w:rsidRPr="002441B4" w:rsidRDefault="0034442D" w:rsidP="0034442D">
      <w:pPr>
        <w:jc w:val="center"/>
        <w:rPr>
          <w:rStyle w:val="StyleArial11ptBold"/>
        </w:rPr>
      </w:pPr>
      <w:r w:rsidRPr="002441B4">
        <w:rPr>
          <w:rStyle w:val="StyleArial11ptBold"/>
        </w:rPr>
        <w:t>“Except where explicitly stated all work in this document is my own”</w:t>
      </w:r>
    </w:p>
    <w:p w14:paraId="37B80313" w14:textId="77777777" w:rsidR="0034442D" w:rsidRPr="002441B4" w:rsidRDefault="0034442D" w:rsidP="0034442D">
      <w:pPr>
        <w:ind w:left="720" w:firstLine="720"/>
        <w:rPr>
          <w:rStyle w:val="StyleArial11ptBold"/>
          <w:sz w:val="22"/>
          <w:szCs w:val="22"/>
        </w:rPr>
      </w:pPr>
    </w:p>
    <w:p w14:paraId="295AAF5F" w14:textId="77777777" w:rsidR="0034442D" w:rsidRPr="002441B4" w:rsidRDefault="0034442D" w:rsidP="0034442D">
      <w:pPr>
        <w:ind w:left="720" w:firstLine="720"/>
        <w:rPr>
          <w:rStyle w:val="StyleArial11ptBold"/>
          <w:sz w:val="22"/>
          <w:szCs w:val="22"/>
        </w:rPr>
      </w:pPr>
    </w:p>
    <w:p w14:paraId="17069439" w14:textId="03985521" w:rsidR="0034442D" w:rsidRPr="002441B4" w:rsidRDefault="0034442D" w:rsidP="0034442D">
      <w:pPr>
        <w:jc w:val="center"/>
        <w:rPr>
          <w:b/>
          <w:bCs/>
          <w:noProof/>
        </w:rPr>
      </w:pPr>
      <w:r w:rsidRPr="002441B4">
        <w:rPr>
          <w:rStyle w:val="StyleArial11ptBold"/>
          <w:b/>
        </w:rPr>
        <w:t xml:space="preserve">Signed: </w:t>
      </w:r>
      <w:r w:rsidRPr="002441B4">
        <w:rPr>
          <w:rStyle w:val="StyleArial11ptBold"/>
          <w:b/>
          <w:u w:val="single"/>
        </w:rPr>
        <w:t>Zuhayr Umar</w:t>
      </w:r>
      <w:r w:rsidRPr="002441B4">
        <w:rPr>
          <w:rStyle w:val="StyleArial11ptBold"/>
          <w:b/>
        </w:rPr>
        <w:t xml:space="preserve">    Date: </w:t>
      </w:r>
      <w:r>
        <w:rPr>
          <w:rStyle w:val="StyleArial11ptBold"/>
          <w:b/>
          <w:u w:val="single"/>
        </w:rPr>
        <w:t>07</w:t>
      </w:r>
      <w:r>
        <w:rPr>
          <w:rStyle w:val="StyleArial11ptBold"/>
          <w:b/>
          <w:u w:val="single"/>
        </w:rPr>
        <w:t>/0</w:t>
      </w:r>
      <w:r>
        <w:rPr>
          <w:rStyle w:val="StyleArial11ptBold"/>
          <w:b/>
          <w:u w:val="single"/>
        </w:rPr>
        <w:t>5</w:t>
      </w:r>
      <w:r>
        <w:rPr>
          <w:rStyle w:val="StyleArial11ptBold"/>
          <w:b/>
          <w:u w:val="single"/>
        </w:rPr>
        <w:t>/2023</w:t>
      </w:r>
    </w:p>
    <w:p w14:paraId="03552704" w14:textId="77777777" w:rsidR="0034442D" w:rsidRDefault="0034442D"/>
    <w:p w14:paraId="730D6F68" w14:textId="77777777" w:rsidR="00E272EA" w:rsidRDefault="00E272EA"/>
    <w:p w14:paraId="41325FC0" w14:textId="77777777" w:rsidR="00E272EA" w:rsidRDefault="00E272EA"/>
    <w:p w14:paraId="66A60262" w14:textId="77777777" w:rsidR="00E272EA" w:rsidRDefault="00E272EA"/>
    <w:p w14:paraId="3117EE48" w14:textId="77777777" w:rsidR="00E272EA" w:rsidRDefault="00E272EA"/>
    <w:p w14:paraId="058A596C" w14:textId="1E42DDDB" w:rsidR="00E272EA" w:rsidRPr="00E272EA" w:rsidRDefault="00E272EA" w:rsidP="00E272EA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0" w:name="_Toc134374167"/>
      <w:r w:rsidRPr="00E272EA">
        <w:rPr>
          <w:rFonts w:ascii="Times New Roman" w:hAnsi="Times New Roman" w:cs="Times New Roman"/>
          <w:b/>
          <w:bCs/>
          <w:color w:val="auto"/>
        </w:rPr>
        <w:lastRenderedPageBreak/>
        <w:t>GitHub &amp; Video/Live Links</w:t>
      </w:r>
      <w:bookmarkEnd w:id="0"/>
    </w:p>
    <w:p w14:paraId="40769000" w14:textId="77777777" w:rsidR="00E272EA" w:rsidRDefault="00E272EA">
      <w:pPr>
        <w:rPr>
          <w:b/>
          <w:bCs/>
        </w:rPr>
      </w:pPr>
    </w:p>
    <w:p w14:paraId="1D731FEA" w14:textId="3B4A53BB" w:rsidR="009724DF" w:rsidRPr="00E272EA" w:rsidRDefault="009724DF">
      <w:pPr>
        <w:rPr>
          <w:b/>
          <w:bCs/>
        </w:rPr>
      </w:pPr>
      <w:r>
        <w:rPr>
          <w:b/>
          <w:bCs/>
        </w:rPr>
        <w:t>???????????</w:t>
      </w:r>
    </w:p>
    <w:p w14:paraId="0661C6DD" w14:textId="644F7532" w:rsidR="00E272EA" w:rsidRDefault="00E272EA" w:rsidP="00E272EA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1" w:name="_Toc134374168"/>
      <w:r w:rsidRPr="00E272EA">
        <w:rPr>
          <w:rFonts w:ascii="Times New Roman" w:hAnsi="Times New Roman" w:cs="Times New Roman"/>
          <w:b/>
          <w:bCs/>
          <w:color w:val="auto"/>
        </w:rPr>
        <w:t>Changes From Original Design</w:t>
      </w:r>
      <w:bookmarkEnd w:id="1"/>
    </w:p>
    <w:p w14:paraId="63D98A70" w14:textId="77777777" w:rsidR="009724DF" w:rsidRDefault="009724DF" w:rsidP="009724DF"/>
    <w:p w14:paraId="51BFDF4B" w14:textId="1E46D343" w:rsidR="009724DF" w:rsidRPr="009724DF" w:rsidRDefault="009724DF" w:rsidP="009724DF">
      <w:pPr>
        <w:rPr>
          <w:b/>
          <w:bCs/>
        </w:rPr>
      </w:pPr>
      <w:r w:rsidRPr="009724DF">
        <w:rPr>
          <w:b/>
          <w:bCs/>
        </w:rPr>
        <w:t>?????????????????????</w:t>
      </w:r>
    </w:p>
    <w:p w14:paraId="2B80D96E" w14:textId="12D3B5D1" w:rsidR="00E272EA" w:rsidRPr="00E272EA" w:rsidRDefault="00E272EA" w:rsidP="00E272EA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2" w:name="_Toc134374169"/>
      <w:r w:rsidRPr="00E272EA">
        <w:rPr>
          <w:rFonts w:ascii="Times New Roman" w:hAnsi="Times New Roman" w:cs="Times New Roman"/>
          <w:b/>
          <w:bCs/>
          <w:color w:val="auto"/>
        </w:rPr>
        <w:t>Testing</w:t>
      </w:r>
      <w:bookmarkEnd w:id="2"/>
    </w:p>
    <w:p w14:paraId="24E2B5E0" w14:textId="77777777" w:rsidR="00E272EA" w:rsidRPr="00E272EA" w:rsidRDefault="00E272EA" w:rsidP="00E272EA">
      <w:pPr>
        <w:rPr>
          <w:b/>
          <w:bCs/>
        </w:rPr>
      </w:pPr>
    </w:p>
    <w:p w14:paraId="39F1AB27" w14:textId="49768C5A" w:rsidR="00E272EA" w:rsidRDefault="00E272EA" w:rsidP="00E272EA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3" w:name="_Toc134374170"/>
      <w:r w:rsidRPr="00E272EA">
        <w:rPr>
          <w:rFonts w:ascii="Times New Roman" w:hAnsi="Times New Roman" w:cs="Times New Roman"/>
          <w:b/>
          <w:bCs/>
          <w:color w:val="auto"/>
        </w:rPr>
        <w:t>Test Scope</w:t>
      </w:r>
      <w:bookmarkEnd w:id="3"/>
    </w:p>
    <w:p w14:paraId="484E438B" w14:textId="77777777" w:rsidR="009724DF" w:rsidRPr="009724DF" w:rsidRDefault="009724DF" w:rsidP="009724DF"/>
    <w:p w14:paraId="53A80081" w14:textId="362AE8C2" w:rsidR="009724DF" w:rsidRDefault="009724DF" w:rsidP="009724DF">
      <w:r>
        <w:t>Functional Testing was carried out for the following modules:</w:t>
      </w:r>
    </w:p>
    <w:p w14:paraId="7F6FAD48" w14:textId="07606E64" w:rsidR="009724DF" w:rsidRPr="00D94D45" w:rsidRDefault="009724DF" w:rsidP="009724DF">
      <w:pPr>
        <w:pStyle w:val="ListParagraph"/>
        <w:numPr>
          <w:ilvl w:val="0"/>
          <w:numId w:val="1"/>
        </w:numPr>
      </w:pPr>
      <w:r w:rsidRPr="00D94D45">
        <w:t>Landing page (</w:t>
      </w:r>
      <w:r w:rsidRPr="00D94D45">
        <w:t>about</w:t>
      </w:r>
      <w:r w:rsidRPr="00D94D45">
        <w:t>.html)</w:t>
      </w:r>
    </w:p>
    <w:p w14:paraId="4EBC5C6F" w14:textId="5B891D37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Nav Bars</w:t>
      </w:r>
    </w:p>
    <w:p w14:paraId="0E032289" w14:textId="5CD1A785" w:rsidR="009B0460" w:rsidRPr="00D94D45" w:rsidRDefault="009B0460" w:rsidP="009724DF">
      <w:pPr>
        <w:pStyle w:val="ListParagraph"/>
        <w:numPr>
          <w:ilvl w:val="0"/>
          <w:numId w:val="1"/>
        </w:numPr>
      </w:pPr>
      <w:r w:rsidRPr="00D94D45">
        <w:t>Buttons &amp; ScrollSpys</w:t>
      </w:r>
    </w:p>
    <w:p w14:paraId="50A0BAD4" w14:textId="610D1DE5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 xml:space="preserve">Responsiveness </w:t>
      </w:r>
    </w:p>
    <w:p w14:paraId="3F272E29" w14:textId="62ABC99A" w:rsidR="009B0460" w:rsidRPr="00D94D45" w:rsidRDefault="00915308" w:rsidP="009B0460">
      <w:pPr>
        <w:pStyle w:val="ListParagraph"/>
        <w:numPr>
          <w:ilvl w:val="0"/>
          <w:numId w:val="1"/>
        </w:numPr>
      </w:pPr>
      <w:r w:rsidRPr="00D94D45">
        <w:t>Login</w:t>
      </w:r>
      <w:r w:rsidR="009B0460" w:rsidRPr="00D94D45">
        <w:t xml:space="preserve"> page (</w:t>
      </w:r>
      <w:r w:rsidRPr="00D94D45">
        <w:t>login</w:t>
      </w:r>
      <w:r w:rsidR="009B0460" w:rsidRPr="00D94D45">
        <w:t>.</w:t>
      </w:r>
      <w:r w:rsidRPr="00D94D45">
        <w:t>mustache</w:t>
      </w:r>
      <w:r w:rsidR="009B0460" w:rsidRPr="00D94D45">
        <w:t>)</w:t>
      </w:r>
    </w:p>
    <w:p w14:paraId="00D7914F" w14:textId="31526CF1" w:rsidR="00915308" w:rsidRPr="00D94D45" w:rsidRDefault="00915308" w:rsidP="009B0460">
      <w:pPr>
        <w:pStyle w:val="ListParagraph"/>
        <w:numPr>
          <w:ilvl w:val="0"/>
          <w:numId w:val="1"/>
        </w:numPr>
      </w:pPr>
      <w:r w:rsidRPr="00D94D45">
        <w:t>Sign in Feature</w:t>
      </w:r>
    </w:p>
    <w:p w14:paraId="48FDAEF9" w14:textId="0492666B" w:rsidR="00915308" w:rsidRPr="00D94D45" w:rsidRDefault="00915308" w:rsidP="00915308">
      <w:pPr>
        <w:pStyle w:val="ListParagraph"/>
        <w:numPr>
          <w:ilvl w:val="0"/>
          <w:numId w:val="1"/>
        </w:numPr>
      </w:pPr>
      <w:r w:rsidRPr="00D94D45">
        <w:t>Register</w:t>
      </w:r>
      <w:r w:rsidRPr="00D94D45">
        <w:t xml:space="preserve"> page (</w:t>
      </w:r>
      <w:r w:rsidRPr="00D94D45">
        <w:t>r</w:t>
      </w:r>
      <w:r w:rsidRPr="00D94D45">
        <w:t>egister.mustache)</w:t>
      </w:r>
    </w:p>
    <w:p w14:paraId="6971ACC3" w14:textId="3756ACC6" w:rsidR="00915308" w:rsidRPr="00D94D45" w:rsidRDefault="00915308" w:rsidP="009B0460">
      <w:pPr>
        <w:pStyle w:val="ListParagraph"/>
        <w:numPr>
          <w:ilvl w:val="0"/>
          <w:numId w:val="1"/>
        </w:numPr>
      </w:pPr>
      <w:r w:rsidRPr="00D94D45">
        <w:t>Register Feature</w:t>
      </w:r>
    </w:p>
    <w:p w14:paraId="4491D42B" w14:textId="68F6DA3E" w:rsidR="00915308" w:rsidRPr="00D94D45" w:rsidRDefault="00915308" w:rsidP="00915308">
      <w:pPr>
        <w:pStyle w:val="ListParagraph"/>
        <w:numPr>
          <w:ilvl w:val="0"/>
          <w:numId w:val="1"/>
        </w:numPr>
      </w:pPr>
      <w:r w:rsidRPr="00D94D45">
        <w:t>Fitness</w:t>
      </w:r>
      <w:r w:rsidRPr="00D94D45">
        <w:t xml:space="preserve"> page (</w:t>
      </w:r>
      <w:r w:rsidRPr="00D94D45">
        <w:t>fitnessPage</w:t>
      </w:r>
      <w:r w:rsidRPr="00D94D45">
        <w:t>.mustache)</w:t>
      </w:r>
    </w:p>
    <w:p w14:paraId="47300483" w14:textId="5E8897FA" w:rsidR="00575D0C" w:rsidRPr="00D94D45" w:rsidRDefault="00575D0C" w:rsidP="00915308">
      <w:pPr>
        <w:pStyle w:val="ListParagraph"/>
        <w:numPr>
          <w:ilvl w:val="0"/>
          <w:numId w:val="1"/>
        </w:numPr>
      </w:pPr>
      <w:r w:rsidRPr="00D94D45">
        <w:t>Sign Out Feature</w:t>
      </w:r>
    </w:p>
    <w:p w14:paraId="188B87C8" w14:textId="7A3573B0" w:rsidR="001137E8" w:rsidRPr="00D94D45" w:rsidRDefault="001137E8" w:rsidP="00915308">
      <w:pPr>
        <w:pStyle w:val="ListParagraph"/>
        <w:numPr>
          <w:ilvl w:val="0"/>
          <w:numId w:val="1"/>
        </w:numPr>
      </w:pPr>
      <w:r w:rsidRPr="00D94D45">
        <w:t xml:space="preserve">Displaying Goals Only for Page Category </w:t>
      </w:r>
    </w:p>
    <w:p w14:paraId="445D021F" w14:textId="66635557" w:rsidR="009B0460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Creating</w:t>
      </w:r>
    </w:p>
    <w:p w14:paraId="72B37B87" w14:textId="3E4E391E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Editing</w:t>
      </w:r>
    </w:p>
    <w:p w14:paraId="345C7079" w14:textId="3427E2A0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Deleting</w:t>
      </w:r>
    </w:p>
    <w:p w14:paraId="01F0BE80" w14:textId="4C4B2B25" w:rsidR="00915308" w:rsidRPr="00D94D45" w:rsidRDefault="00915308" w:rsidP="009724DF">
      <w:pPr>
        <w:pStyle w:val="ListParagraph"/>
        <w:numPr>
          <w:ilvl w:val="0"/>
          <w:numId w:val="1"/>
        </w:numPr>
      </w:pPr>
      <w:r w:rsidRPr="00D94D45">
        <w:t>Goal Completing</w:t>
      </w:r>
    </w:p>
    <w:p w14:paraId="20E1D8D3" w14:textId="5BF95472" w:rsidR="00915308" w:rsidRPr="00D94D45" w:rsidRDefault="00915308" w:rsidP="00915308">
      <w:pPr>
        <w:pStyle w:val="ListParagraph"/>
        <w:numPr>
          <w:ilvl w:val="0"/>
          <w:numId w:val="1"/>
        </w:numPr>
      </w:pPr>
      <w:r w:rsidRPr="00D94D45">
        <w:t xml:space="preserve">Completed </w:t>
      </w:r>
      <w:r w:rsidRPr="00D94D45">
        <w:t>Fitness</w:t>
      </w:r>
      <w:r w:rsidRPr="00D94D45">
        <w:t xml:space="preserve"> Goal</w:t>
      </w:r>
      <w:r w:rsidRPr="00D94D45">
        <w:t xml:space="preserve"> page (</w:t>
      </w:r>
      <w:r w:rsidRPr="00D94D45">
        <w:t>completedF</w:t>
      </w:r>
      <w:r w:rsidRPr="00D94D45">
        <w:t>itness</w:t>
      </w:r>
      <w:r w:rsidRPr="00D94D45">
        <w:t>Goals</w:t>
      </w:r>
      <w:r w:rsidRPr="00D94D45">
        <w:t>.mustache)</w:t>
      </w:r>
    </w:p>
    <w:p w14:paraId="18FB40B5" w14:textId="15CCE60D" w:rsidR="00575D0C" w:rsidRPr="00D94D45" w:rsidRDefault="001137E8" w:rsidP="00575D0C">
      <w:pPr>
        <w:pStyle w:val="ListParagraph"/>
        <w:numPr>
          <w:ilvl w:val="0"/>
          <w:numId w:val="1"/>
        </w:numPr>
      </w:pPr>
      <w:r w:rsidRPr="00D94D45">
        <w:t>Nutrition</w:t>
      </w:r>
      <w:r w:rsidR="00575D0C" w:rsidRPr="00D94D45">
        <w:t xml:space="preserve"> page (</w:t>
      </w:r>
      <w:r w:rsidRPr="00D94D45">
        <w:t>nutrition</w:t>
      </w:r>
      <w:r w:rsidRPr="00D94D45">
        <w:t>P</w:t>
      </w:r>
      <w:r w:rsidR="00575D0C" w:rsidRPr="00D94D45">
        <w:t>age.mustache)</w:t>
      </w:r>
    </w:p>
    <w:p w14:paraId="157486BE" w14:textId="5A78E264" w:rsidR="00575D0C" w:rsidRPr="00D94D45" w:rsidRDefault="00575D0C" w:rsidP="00575D0C">
      <w:pPr>
        <w:pStyle w:val="ListParagraph"/>
        <w:numPr>
          <w:ilvl w:val="0"/>
          <w:numId w:val="1"/>
        </w:numPr>
      </w:pPr>
      <w:r w:rsidRPr="00D94D45">
        <w:t xml:space="preserve">Completed </w:t>
      </w:r>
      <w:r w:rsidR="001137E8" w:rsidRPr="00D94D45">
        <w:t>Nutrition</w:t>
      </w:r>
      <w:r w:rsidRPr="00D94D45">
        <w:t xml:space="preserve"> Goal page (completed</w:t>
      </w:r>
      <w:r w:rsidR="001137E8" w:rsidRPr="00D94D45">
        <w:t>N</w:t>
      </w:r>
      <w:r w:rsidR="001137E8" w:rsidRPr="00D94D45">
        <w:t>utrition</w:t>
      </w:r>
      <w:r w:rsidRPr="00D94D45">
        <w:t>Goals.mustache)</w:t>
      </w:r>
    </w:p>
    <w:p w14:paraId="511B0F74" w14:textId="401BDE52" w:rsidR="001137E8" w:rsidRPr="00D94D45" w:rsidRDefault="001137E8" w:rsidP="001137E8">
      <w:pPr>
        <w:pStyle w:val="ListParagraph"/>
        <w:numPr>
          <w:ilvl w:val="0"/>
          <w:numId w:val="1"/>
        </w:numPr>
      </w:pPr>
      <w:r w:rsidRPr="00D94D45">
        <w:t>Healthy Lifestyle</w:t>
      </w:r>
      <w:r w:rsidRPr="00D94D45">
        <w:t xml:space="preserve"> page (</w:t>
      </w:r>
      <w:r w:rsidRPr="00D94D45">
        <w:t>h</w:t>
      </w:r>
      <w:r w:rsidRPr="00D94D45">
        <w:t>ealthyLifestylePage.mustache)</w:t>
      </w:r>
    </w:p>
    <w:p w14:paraId="17CCA4FA" w14:textId="1225A442" w:rsidR="00915308" w:rsidRPr="00D94D45" w:rsidRDefault="001137E8" w:rsidP="0070036B">
      <w:pPr>
        <w:pStyle w:val="ListParagraph"/>
        <w:numPr>
          <w:ilvl w:val="0"/>
          <w:numId w:val="1"/>
        </w:numPr>
      </w:pPr>
      <w:r w:rsidRPr="00D94D45">
        <w:t>Completed Healthy Lifestyle Goal page (completed</w:t>
      </w:r>
      <w:r w:rsidRPr="00D94D45">
        <w:t xml:space="preserve"> </w:t>
      </w:r>
      <w:r w:rsidRPr="00D94D45">
        <w:t>HealthyLifestyle Goals.mustache)</w:t>
      </w:r>
    </w:p>
    <w:p w14:paraId="11A24179" w14:textId="77777777" w:rsidR="00883A54" w:rsidRPr="00D94D45" w:rsidRDefault="00883A54" w:rsidP="00883A54">
      <w:pPr>
        <w:pStyle w:val="ListParagraph"/>
        <w:numPr>
          <w:ilvl w:val="0"/>
          <w:numId w:val="1"/>
        </w:numPr>
      </w:pPr>
      <w:r w:rsidRPr="00D94D45">
        <w:t>New Goal Page (newGoal.mustache)</w:t>
      </w:r>
    </w:p>
    <w:p w14:paraId="6A2D3B0A" w14:textId="3D9EF75F" w:rsidR="00883A54" w:rsidRPr="00D94D45" w:rsidRDefault="00883A54" w:rsidP="00883A54">
      <w:pPr>
        <w:pStyle w:val="ListParagraph"/>
        <w:numPr>
          <w:ilvl w:val="0"/>
          <w:numId w:val="1"/>
        </w:numPr>
      </w:pPr>
      <w:r w:rsidRPr="00D94D45">
        <w:t>Edit</w:t>
      </w:r>
      <w:r w:rsidRPr="00D94D45">
        <w:t xml:space="preserve"> Goal Page (</w:t>
      </w:r>
      <w:r w:rsidRPr="00D94D45">
        <w:t>edit</w:t>
      </w:r>
      <w:r w:rsidRPr="00D94D45">
        <w:t>Goal.mustache)</w:t>
      </w:r>
    </w:p>
    <w:p w14:paraId="621D1B04" w14:textId="77777777" w:rsidR="00883A54" w:rsidRDefault="00883A54" w:rsidP="00883A54">
      <w:pPr>
        <w:pStyle w:val="ListParagraph"/>
      </w:pPr>
    </w:p>
    <w:p w14:paraId="59FE7740" w14:textId="77777777" w:rsidR="001B329E" w:rsidRDefault="001B329E" w:rsidP="001B329E"/>
    <w:p w14:paraId="4C1D04BD" w14:textId="77777777" w:rsidR="001B329E" w:rsidRDefault="001B329E" w:rsidP="001B329E"/>
    <w:p w14:paraId="3FB8276A" w14:textId="77777777" w:rsidR="001B329E" w:rsidRDefault="001B329E" w:rsidP="001B329E"/>
    <w:p w14:paraId="4DD9D2BF" w14:textId="77777777" w:rsidR="001B329E" w:rsidRDefault="001B329E" w:rsidP="001B329E"/>
    <w:p w14:paraId="3DDEE8BF" w14:textId="77777777" w:rsidR="001B329E" w:rsidRDefault="001B329E" w:rsidP="001B329E"/>
    <w:p w14:paraId="5B3E0436" w14:textId="77777777" w:rsidR="001B329E" w:rsidRDefault="001B329E" w:rsidP="001B329E"/>
    <w:p w14:paraId="77C2F88D" w14:textId="77777777" w:rsidR="001B329E" w:rsidRDefault="001B329E" w:rsidP="001B329E"/>
    <w:p w14:paraId="05D87BE7" w14:textId="77777777" w:rsidR="001B329E" w:rsidRDefault="001B329E" w:rsidP="001B329E"/>
    <w:p w14:paraId="324A7B25" w14:textId="77777777" w:rsidR="001B329E" w:rsidRDefault="001B329E" w:rsidP="001B329E"/>
    <w:p w14:paraId="6A4A3D1C" w14:textId="77777777" w:rsidR="001B329E" w:rsidRDefault="001B329E" w:rsidP="001B329E"/>
    <w:p w14:paraId="42925523" w14:textId="77777777" w:rsidR="001B329E" w:rsidRPr="009724DF" w:rsidRDefault="001B329E" w:rsidP="001B329E"/>
    <w:p w14:paraId="74682EA5" w14:textId="77777777" w:rsidR="00E272EA" w:rsidRPr="00E272EA" w:rsidRDefault="00E272EA" w:rsidP="00E272EA">
      <w:pPr>
        <w:rPr>
          <w:b/>
          <w:bCs/>
        </w:rPr>
      </w:pPr>
    </w:p>
    <w:p w14:paraId="3017305E" w14:textId="22CEFD9D" w:rsidR="00E272EA" w:rsidRPr="00E272EA" w:rsidRDefault="00E272EA" w:rsidP="00E272EA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4" w:name="_Toc134374171"/>
      <w:r w:rsidRPr="00E272EA">
        <w:rPr>
          <w:rFonts w:ascii="Times New Roman" w:hAnsi="Times New Roman" w:cs="Times New Roman"/>
          <w:b/>
          <w:bCs/>
          <w:color w:val="auto"/>
        </w:rPr>
        <w:lastRenderedPageBreak/>
        <w:t>Test Cases</w:t>
      </w:r>
      <w:bookmarkEnd w:id="4"/>
    </w:p>
    <w:p w14:paraId="442F9C5A" w14:textId="77777777" w:rsidR="00E272EA" w:rsidRDefault="00E272EA" w:rsidP="00E272EA">
      <w:pPr>
        <w:rPr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789"/>
        <w:gridCol w:w="1464"/>
        <w:gridCol w:w="748"/>
        <w:gridCol w:w="3311"/>
      </w:tblGrid>
      <w:tr w:rsidR="00D11617" w14:paraId="3053E716" w14:textId="77777777" w:rsidTr="00DE121A">
        <w:tc>
          <w:tcPr>
            <w:tcW w:w="704" w:type="dxa"/>
          </w:tcPr>
          <w:p w14:paraId="69BC0B3E" w14:textId="130D386E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Test ID</w:t>
            </w:r>
          </w:p>
        </w:tc>
        <w:tc>
          <w:tcPr>
            <w:tcW w:w="2789" w:type="dxa"/>
          </w:tcPr>
          <w:p w14:paraId="6E0836C4" w14:textId="22A0B0B1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1464" w:type="dxa"/>
          </w:tcPr>
          <w:p w14:paraId="4C29F6F6" w14:textId="14C9E0B4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Expected Output</w:t>
            </w:r>
          </w:p>
        </w:tc>
        <w:tc>
          <w:tcPr>
            <w:tcW w:w="748" w:type="dxa"/>
          </w:tcPr>
          <w:p w14:paraId="00F41BA7" w14:textId="0A797489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Pass/Fail</w:t>
            </w:r>
          </w:p>
        </w:tc>
        <w:tc>
          <w:tcPr>
            <w:tcW w:w="3311" w:type="dxa"/>
          </w:tcPr>
          <w:p w14:paraId="2FD598CE" w14:textId="3FD50C98" w:rsid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Evidence</w:t>
            </w:r>
          </w:p>
        </w:tc>
      </w:tr>
      <w:tr w:rsidR="00D11617" w14:paraId="5C659371" w14:textId="77777777" w:rsidTr="00DE121A">
        <w:tc>
          <w:tcPr>
            <w:tcW w:w="704" w:type="dxa"/>
          </w:tcPr>
          <w:p w14:paraId="1DD50A94" w14:textId="6466A6FC" w:rsidR="0070036B" w:rsidRPr="0070036B" w:rsidRDefault="0070036B" w:rsidP="00E272EA">
            <w:pPr>
              <w:rPr>
                <w:b/>
                <w:bCs/>
              </w:rPr>
            </w:pPr>
            <w:r>
              <w:rPr>
                <w:b/>
                <w:bCs/>
              </w:rPr>
              <w:t>1.1</w:t>
            </w:r>
          </w:p>
        </w:tc>
        <w:tc>
          <w:tcPr>
            <w:tcW w:w="2789" w:type="dxa"/>
          </w:tcPr>
          <w:p w14:paraId="110387DA" w14:textId="2BE7591E" w:rsidR="0070036B" w:rsidRPr="0070036B" w:rsidRDefault="0070036B" w:rsidP="00E272EA">
            <w:r>
              <w:t>localhost:</w:t>
            </w:r>
            <w:r>
              <w:t>3</w:t>
            </w:r>
            <w:r>
              <w:t>000</w:t>
            </w:r>
          </w:p>
        </w:tc>
        <w:tc>
          <w:tcPr>
            <w:tcW w:w="1464" w:type="dxa"/>
          </w:tcPr>
          <w:p w14:paraId="4F7F7B3E" w14:textId="1FAFD895" w:rsidR="0070036B" w:rsidRPr="0070036B" w:rsidRDefault="0070036B" w:rsidP="00E272EA">
            <w:r>
              <w:t xml:space="preserve">About Us Page </w:t>
            </w:r>
            <w:r>
              <w:t>loads</w:t>
            </w:r>
          </w:p>
        </w:tc>
        <w:tc>
          <w:tcPr>
            <w:tcW w:w="748" w:type="dxa"/>
            <w:shd w:val="clear" w:color="auto" w:fill="92D050"/>
          </w:tcPr>
          <w:p w14:paraId="68A7CED4" w14:textId="16933046" w:rsidR="0070036B" w:rsidRPr="0070036B" w:rsidRDefault="0070036B" w:rsidP="00E272EA">
            <w:r>
              <w:t>Pass</w:t>
            </w:r>
          </w:p>
        </w:tc>
        <w:tc>
          <w:tcPr>
            <w:tcW w:w="3311" w:type="dxa"/>
          </w:tcPr>
          <w:p w14:paraId="08B68053" w14:textId="17CE3FBF" w:rsidR="0070036B" w:rsidRPr="0070036B" w:rsidRDefault="0070036B" w:rsidP="00E272EA">
            <w:r w:rsidRPr="0070036B">
              <w:drawing>
                <wp:inline distT="0" distB="0" distL="0" distR="0" wp14:anchorId="5E702F0B" wp14:editId="5164483F">
                  <wp:extent cx="1879177" cy="984142"/>
                  <wp:effectExtent l="0" t="0" r="6985" b="6985"/>
                  <wp:docPr id="16689201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3BD5B19B" w14:textId="77777777" w:rsidTr="00DE121A">
        <w:tc>
          <w:tcPr>
            <w:tcW w:w="704" w:type="dxa"/>
          </w:tcPr>
          <w:p w14:paraId="3FD64518" w14:textId="7E47EF07" w:rsidR="0070036B" w:rsidRPr="0070036B" w:rsidRDefault="0070036B" w:rsidP="0070036B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2</w:t>
            </w:r>
          </w:p>
        </w:tc>
        <w:tc>
          <w:tcPr>
            <w:tcW w:w="2789" w:type="dxa"/>
          </w:tcPr>
          <w:p w14:paraId="1A258AE7" w14:textId="5CD83A89" w:rsidR="0070036B" w:rsidRPr="0070036B" w:rsidRDefault="0070036B" w:rsidP="0070036B">
            <w:r>
              <w:t>localhost:3000</w:t>
            </w:r>
            <w:r>
              <w:t>/about.html</w:t>
            </w:r>
          </w:p>
        </w:tc>
        <w:tc>
          <w:tcPr>
            <w:tcW w:w="1464" w:type="dxa"/>
          </w:tcPr>
          <w:p w14:paraId="2D4E89F3" w14:textId="60511C0E" w:rsidR="0070036B" w:rsidRPr="0070036B" w:rsidRDefault="0070036B" w:rsidP="0070036B">
            <w:r>
              <w:t>About Us Page loads</w:t>
            </w:r>
          </w:p>
        </w:tc>
        <w:tc>
          <w:tcPr>
            <w:tcW w:w="748" w:type="dxa"/>
            <w:shd w:val="clear" w:color="auto" w:fill="92D050"/>
          </w:tcPr>
          <w:p w14:paraId="390EF470" w14:textId="22AE40F2" w:rsidR="0070036B" w:rsidRPr="0070036B" w:rsidRDefault="0070036B" w:rsidP="0070036B">
            <w:r>
              <w:t>Pass</w:t>
            </w:r>
          </w:p>
        </w:tc>
        <w:tc>
          <w:tcPr>
            <w:tcW w:w="3311" w:type="dxa"/>
          </w:tcPr>
          <w:p w14:paraId="0DC43945" w14:textId="11FE410F" w:rsidR="0070036B" w:rsidRPr="0070036B" w:rsidRDefault="0070036B" w:rsidP="0070036B">
            <w:r w:rsidRPr="0070036B">
              <w:drawing>
                <wp:inline distT="0" distB="0" distL="0" distR="0" wp14:anchorId="62129851" wp14:editId="7E6A3A48">
                  <wp:extent cx="1879177" cy="984142"/>
                  <wp:effectExtent l="0" t="0" r="6985" b="6985"/>
                  <wp:docPr id="581706469" name="Picture 581706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0979EFF7" w14:textId="77777777" w:rsidTr="00DE121A">
        <w:tc>
          <w:tcPr>
            <w:tcW w:w="704" w:type="dxa"/>
          </w:tcPr>
          <w:p w14:paraId="100B613A" w14:textId="7FF274FE" w:rsidR="0070036B" w:rsidRPr="0070036B" w:rsidRDefault="0070036B" w:rsidP="0070036B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3</w:t>
            </w:r>
          </w:p>
        </w:tc>
        <w:tc>
          <w:tcPr>
            <w:tcW w:w="2789" w:type="dxa"/>
          </w:tcPr>
          <w:p w14:paraId="1F9DA059" w14:textId="21D512BC" w:rsidR="0070036B" w:rsidRPr="0070036B" w:rsidRDefault="0070036B" w:rsidP="0070036B">
            <w:r>
              <w:t>localhost:3000</w:t>
            </w:r>
            <w:r>
              <w:t>/</w:t>
            </w:r>
          </w:p>
        </w:tc>
        <w:tc>
          <w:tcPr>
            <w:tcW w:w="1464" w:type="dxa"/>
          </w:tcPr>
          <w:p w14:paraId="7D1D4B99" w14:textId="187F5AE8" w:rsidR="0070036B" w:rsidRPr="0070036B" w:rsidRDefault="0070036B" w:rsidP="0070036B">
            <w:r>
              <w:t>About Us Page loads</w:t>
            </w:r>
          </w:p>
        </w:tc>
        <w:tc>
          <w:tcPr>
            <w:tcW w:w="748" w:type="dxa"/>
            <w:shd w:val="clear" w:color="auto" w:fill="92D050"/>
          </w:tcPr>
          <w:p w14:paraId="67EA218B" w14:textId="68CF3B10" w:rsidR="0070036B" w:rsidRPr="0070036B" w:rsidRDefault="0070036B" w:rsidP="0070036B">
            <w:r>
              <w:t>Pass</w:t>
            </w:r>
          </w:p>
        </w:tc>
        <w:tc>
          <w:tcPr>
            <w:tcW w:w="3311" w:type="dxa"/>
          </w:tcPr>
          <w:p w14:paraId="1C15C02B" w14:textId="7119CB45" w:rsidR="0070036B" w:rsidRPr="0070036B" w:rsidRDefault="0070036B" w:rsidP="0070036B">
            <w:r w:rsidRPr="0070036B">
              <w:drawing>
                <wp:inline distT="0" distB="0" distL="0" distR="0" wp14:anchorId="05981CF1" wp14:editId="379AFB3B">
                  <wp:extent cx="1879177" cy="984142"/>
                  <wp:effectExtent l="0" t="0" r="6985" b="6985"/>
                  <wp:docPr id="888892162" name="Picture 888892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4B9C8E15" w14:textId="77777777" w:rsidTr="00DE121A">
        <w:tc>
          <w:tcPr>
            <w:tcW w:w="704" w:type="dxa"/>
          </w:tcPr>
          <w:p w14:paraId="25F78F01" w14:textId="57988D48" w:rsidR="00AB5732" w:rsidRPr="0070036B" w:rsidRDefault="00AB5732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4</w:t>
            </w:r>
          </w:p>
        </w:tc>
        <w:tc>
          <w:tcPr>
            <w:tcW w:w="2789" w:type="dxa"/>
          </w:tcPr>
          <w:p w14:paraId="2535DCA7" w14:textId="64BF133B" w:rsidR="00AB5732" w:rsidRPr="0070036B" w:rsidRDefault="00AB5732" w:rsidP="00AB5732">
            <w:r>
              <w:t xml:space="preserve">Click Button Goals Completed or Add, Edit, Delete or complete Buttons </w:t>
            </w:r>
          </w:p>
        </w:tc>
        <w:tc>
          <w:tcPr>
            <w:tcW w:w="1464" w:type="dxa"/>
          </w:tcPr>
          <w:p w14:paraId="1E5EAA7E" w14:textId="3DA570B5" w:rsidR="00AB5732" w:rsidRPr="0070036B" w:rsidRDefault="00AB5732" w:rsidP="00AB5732">
            <w:r>
              <w:t>About Us Page loads</w:t>
            </w:r>
          </w:p>
        </w:tc>
        <w:tc>
          <w:tcPr>
            <w:tcW w:w="748" w:type="dxa"/>
            <w:shd w:val="clear" w:color="auto" w:fill="92D050"/>
          </w:tcPr>
          <w:p w14:paraId="30BF639D" w14:textId="0EE1A6F9" w:rsidR="00AB5732" w:rsidRPr="0070036B" w:rsidRDefault="00AB5732" w:rsidP="00AB5732">
            <w:r>
              <w:t>Pass</w:t>
            </w:r>
          </w:p>
        </w:tc>
        <w:tc>
          <w:tcPr>
            <w:tcW w:w="3311" w:type="dxa"/>
          </w:tcPr>
          <w:p w14:paraId="395D4E95" w14:textId="01CF626C" w:rsidR="00AB5732" w:rsidRPr="0070036B" w:rsidRDefault="00AB5732" w:rsidP="00AB5732">
            <w:r w:rsidRPr="0070036B">
              <w:drawing>
                <wp:inline distT="0" distB="0" distL="0" distR="0" wp14:anchorId="0BFF730C" wp14:editId="61ED5479">
                  <wp:extent cx="1879177" cy="984142"/>
                  <wp:effectExtent l="0" t="0" r="6985" b="6985"/>
                  <wp:docPr id="1181756964" name="Picture 11817569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892018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64" cy="100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511EC051" w14:textId="77777777" w:rsidTr="00DE121A">
        <w:tc>
          <w:tcPr>
            <w:tcW w:w="704" w:type="dxa"/>
          </w:tcPr>
          <w:p w14:paraId="5003A14E" w14:textId="694602D2" w:rsidR="00AB5732" w:rsidRPr="0070036B" w:rsidRDefault="00AB5732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1.5</w:t>
            </w:r>
          </w:p>
        </w:tc>
        <w:tc>
          <w:tcPr>
            <w:tcW w:w="2789" w:type="dxa"/>
          </w:tcPr>
          <w:p w14:paraId="365019D5" w14:textId="011E763E" w:rsidR="00AB5732" w:rsidRPr="0070036B" w:rsidRDefault="00AB5732" w:rsidP="00AB5732">
            <w:r>
              <w:t>Click Section on ScrollSpy</w:t>
            </w:r>
          </w:p>
        </w:tc>
        <w:tc>
          <w:tcPr>
            <w:tcW w:w="1464" w:type="dxa"/>
          </w:tcPr>
          <w:p w14:paraId="39FBDAD1" w14:textId="1FFD92AD" w:rsidR="00AB5732" w:rsidRPr="0070036B" w:rsidRDefault="00AB5732" w:rsidP="00AB5732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0E0666FC" w14:textId="3E197332" w:rsidR="00AB5732" w:rsidRPr="0070036B" w:rsidRDefault="00AB5732" w:rsidP="00AB5732">
            <w:r>
              <w:t>Pass</w:t>
            </w:r>
          </w:p>
        </w:tc>
        <w:tc>
          <w:tcPr>
            <w:tcW w:w="3311" w:type="dxa"/>
          </w:tcPr>
          <w:p w14:paraId="067D8281" w14:textId="77777777" w:rsidR="00AB5732" w:rsidRDefault="00AB5732" w:rsidP="00AB5732">
            <w:r w:rsidRPr="00AB5732">
              <w:drawing>
                <wp:inline distT="0" distB="0" distL="0" distR="0" wp14:anchorId="591AA9EB" wp14:editId="45A7E8F2">
                  <wp:extent cx="1870041" cy="977493"/>
                  <wp:effectExtent l="0" t="0" r="0" b="0"/>
                  <wp:docPr id="6689755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975516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394" cy="1005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A989F8" w14:textId="6AABB4CE" w:rsidR="00AB5732" w:rsidRPr="0070036B" w:rsidRDefault="00BA41AA" w:rsidP="00AB5732">
            <w:r w:rsidRPr="00BA41AA">
              <w:drawing>
                <wp:inline distT="0" distB="0" distL="0" distR="0" wp14:anchorId="5844455C" wp14:editId="0D509F21">
                  <wp:extent cx="1895155" cy="989571"/>
                  <wp:effectExtent l="0" t="0" r="0" b="1270"/>
                  <wp:docPr id="17589598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95987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433" cy="1007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28EF85D3" w14:textId="77777777" w:rsidTr="00DE121A">
        <w:tc>
          <w:tcPr>
            <w:tcW w:w="704" w:type="dxa"/>
          </w:tcPr>
          <w:p w14:paraId="23C4B95F" w14:textId="0B7C1E18" w:rsidR="00AB5732" w:rsidRPr="0070036B" w:rsidRDefault="00BA41AA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1.6</w:t>
            </w:r>
          </w:p>
        </w:tc>
        <w:tc>
          <w:tcPr>
            <w:tcW w:w="2789" w:type="dxa"/>
          </w:tcPr>
          <w:p w14:paraId="4D083219" w14:textId="00083BEA" w:rsidR="00AB5732" w:rsidRPr="0070036B" w:rsidRDefault="00BA41AA" w:rsidP="00AB5732">
            <w:r>
              <w:t>Login or Register Clicked</w:t>
            </w:r>
          </w:p>
        </w:tc>
        <w:tc>
          <w:tcPr>
            <w:tcW w:w="1464" w:type="dxa"/>
          </w:tcPr>
          <w:p w14:paraId="4E76D8F3" w14:textId="4579373D" w:rsidR="00AB5732" w:rsidRPr="0070036B" w:rsidRDefault="00BA41AA" w:rsidP="00AB5732">
            <w:r>
              <w:t>Taken to clicked Page</w:t>
            </w:r>
          </w:p>
        </w:tc>
        <w:tc>
          <w:tcPr>
            <w:tcW w:w="748" w:type="dxa"/>
            <w:shd w:val="clear" w:color="auto" w:fill="92D050"/>
          </w:tcPr>
          <w:p w14:paraId="32D748CE" w14:textId="77777777" w:rsidR="00AB5732" w:rsidRDefault="00BA41AA" w:rsidP="00AB5732">
            <w:r>
              <w:t>Pass</w:t>
            </w:r>
          </w:p>
          <w:p w14:paraId="05FED2C5" w14:textId="77777777" w:rsidR="00BA41AA" w:rsidRPr="00BA41AA" w:rsidRDefault="00BA41AA" w:rsidP="00BA41AA"/>
          <w:p w14:paraId="44313510" w14:textId="77777777" w:rsidR="00BA41AA" w:rsidRPr="00BA41AA" w:rsidRDefault="00BA41AA" w:rsidP="00BA41AA"/>
          <w:p w14:paraId="1B2F6AF7" w14:textId="77777777" w:rsidR="00BA41AA" w:rsidRPr="00BA41AA" w:rsidRDefault="00BA41AA" w:rsidP="00BA41AA"/>
          <w:p w14:paraId="4F6B19AA" w14:textId="77777777" w:rsidR="00BA41AA" w:rsidRPr="00BA41AA" w:rsidRDefault="00BA41AA" w:rsidP="00BA41AA"/>
          <w:p w14:paraId="3B131115" w14:textId="77777777" w:rsidR="00BA41AA" w:rsidRDefault="00BA41AA" w:rsidP="00BA41AA"/>
          <w:p w14:paraId="752DFF2D" w14:textId="77777777" w:rsidR="00BA41AA" w:rsidRDefault="00BA41AA" w:rsidP="00BA41AA"/>
          <w:p w14:paraId="406DC362" w14:textId="583CF297" w:rsidR="00BA41AA" w:rsidRPr="00BA41AA" w:rsidRDefault="00BA41AA" w:rsidP="00BA41AA"/>
        </w:tc>
        <w:tc>
          <w:tcPr>
            <w:tcW w:w="3311" w:type="dxa"/>
          </w:tcPr>
          <w:p w14:paraId="2A3148E4" w14:textId="77777777" w:rsidR="00AB5732" w:rsidRDefault="00BA41AA" w:rsidP="00AB5732">
            <w:r w:rsidRPr="00BA41AA">
              <w:drawing>
                <wp:inline distT="0" distB="0" distL="0" distR="0" wp14:anchorId="32512109" wp14:editId="70E6EDC2">
                  <wp:extent cx="1904576" cy="1001031"/>
                  <wp:effectExtent l="0" t="0" r="635" b="8890"/>
                  <wp:docPr id="10433290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32900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321" cy="102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B8FFE" w14:textId="77777777" w:rsidR="00BA41AA" w:rsidRDefault="00BA41AA" w:rsidP="00AB5732"/>
          <w:p w14:paraId="4DED7006" w14:textId="5014BC1C" w:rsidR="00BA41AA" w:rsidRPr="0070036B" w:rsidRDefault="00BA41AA" w:rsidP="00AB5732">
            <w:r w:rsidRPr="00BA41AA">
              <w:lastRenderedPageBreak/>
              <w:drawing>
                <wp:inline distT="0" distB="0" distL="0" distR="0" wp14:anchorId="46814F78" wp14:editId="5AE1A37D">
                  <wp:extent cx="1876134" cy="982133"/>
                  <wp:effectExtent l="0" t="0" r="0" b="8890"/>
                  <wp:docPr id="7648257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482575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665" cy="990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4D688CAF" w14:textId="77777777" w:rsidTr="00DE121A">
        <w:tc>
          <w:tcPr>
            <w:tcW w:w="704" w:type="dxa"/>
          </w:tcPr>
          <w:p w14:paraId="07EDBBDC" w14:textId="00A35292" w:rsidR="00AB5732" w:rsidRPr="0070036B" w:rsidRDefault="00BA41AA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2</w:t>
            </w:r>
          </w:p>
        </w:tc>
        <w:tc>
          <w:tcPr>
            <w:tcW w:w="2789" w:type="dxa"/>
          </w:tcPr>
          <w:p w14:paraId="464C8FFC" w14:textId="7FEF9432" w:rsidR="00AB5732" w:rsidRPr="0070036B" w:rsidRDefault="00BA41AA" w:rsidP="00AB5732">
            <w:r>
              <w:t>Screen made smaller.</w:t>
            </w:r>
          </w:p>
        </w:tc>
        <w:tc>
          <w:tcPr>
            <w:tcW w:w="1464" w:type="dxa"/>
          </w:tcPr>
          <w:p w14:paraId="023C7EB5" w14:textId="62CCB773" w:rsidR="00AB5732" w:rsidRPr="0070036B" w:rsidRDefault="00BA41AA" w:rsidP="00AB5732">
            <w:r>
              <w:t>Nav should collapse and two side columns are hidden</w:t>
            </w:r>
          </w:p>
        </w:tc>
        <w:tc>
          <w:tcPr>
            <w:tcW w:w="748" w:type="dxa"/>
            <w:shd w:val="clear" w:color="auto" w:fill="92D050"/>
          </w:tcPr>
          <w:p w14:paraId="65D59628" w14:textId="7C979E4C" w:rsidR="00AB5732" w:rsidRPr="0070036B" w:rsidRDefault="00BA41AA" w:rsidP="00AB5732">
            <w:r>
              <w:t>Pass</w:t>
            </w:r>
          </w:p>
        </w:tc>
        <w:tc>
          <w:tcPr>
            <w:tcW w:w="3311" w:type="dxa"/>
          </w:tcPr>
          <w:p w14:paraId="0E0DD96F" w14:textId="77777777" w:rsidR="00AB5732" w:rsidRDefault="00D11617" w:rsidP="00AB5732">
            <w:r w:rsidRPr="00D11617">
              <w:drawing>
                <wp:inline distT="0" distB="0" distL="0" distR="0" wp14:anchorId="61DEC2C8" wp14:editId="0E694C85">
                  <wp:extent cx="1914421" cy="985208"/>
                  <wp:effectExtent l="0" t="0" r="0" b="5715"/>
                  <wp:docPr id="16777522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775227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4162" cy="995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43DAA0" w14:textId="77777777" w:rsidR="00D11617" w:rsidRDefault="00D11617" w:rsidP="00AB5732"/>
          <w:p w14:paraId="4DEE6369" w14:textId="516938C8" w:rsidR="00D11617" w:rsidRPr="0070036B" w:rsidRDefault="00D11617" w:rsidP="00AB5732">
            <w:r w:rsidRPr="00D11617">
              <w:drawing>
                <wp:inline distT="0" distB="0" distL="0" distR="0" wp14:anchorId="4CB43F2D" wp14:editId="291234DE">
                  <wp:extent cx="1925054" cy="987694"/>
                  <wp:effectExtent l="0" t="0" r="0" b="3175"/>
                  <wp:docPr id="9939761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397615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846" cy="998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717270B0" w14:textId="77777777" w:rsidTr="00DE121A">
        <w:tc>
          <w:tcPr>
            <w:tcW w:w="704" w:type="dxa"/>
          </w:tcPr>
          <w:p w14:paraId="4D51F782" w14:textId="3FAAE098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1</w:t>
            </w:r>
          </w:p>
        </w:tc>
        <w:tc>
          <w:tcPr>
            <w:tcW w:w="2789" w:type="dxa"/>
          </w:tcPr>
          <w:p w14:paraId="5C911802" w14:textId="1261FEA3" w:rsidR="00D11617" w:rsidRDefault="00D11617" w:rsidP="00AB5732">
            <w:r w:rsidRPr="00D11617">
              <w:t>http://localhost:3000/login</w:t>
            </w:r>
          </w:p>
        </w:tc>
        <w:tc>
          <w:tcPr>
            <w:tcW w:w="1464" w:type="dxa"/>
          </w:tcPr>
          <w:p w14:paraId="4552E024" w14:textId="3BD03338" w:rsidR="00D11617" w:rsidRDefault="00D11617" w:rsidP="00AB5732">
            <w:r>
              <w:t>Login page loads</w:t>
            </w:r>
          </w:p>
        </w:tc>
        <w:tc>
          <w:tcPr>
            <w:tcW w:w="748" w:type="dxa"/>
            <w:shd w:val="clear" w:color="auto" w:fill="92D050"/>
          </w:tcPr>
          <w:p w14:paraId="176D8FA2" w14:textId="211EBF47" w:rsidR="00D11617" w:rsidRDefault="00D11617" w:rsidP="00AB5732">
            <w:r>
              <w:t>Pass</w:t>
            </w:r>
          </w:p>
        </w:tc>
        <w:tc>
          <w:tcPr>
            <w:tcW w:w="3311" w:type="dxa"/>
          </w:tcPr>
          <w:p w14:paraId="612C096C" w14:textId="64127086" w:rsidR="00D11617" w:rsidRPr="00D11617" w:rsidRDefault="00D11617" w:rsidP="00AB5732">
            <w:r w:rsidRPr="00BA41AA">
              <w:drawing>
                <wp:inline distT="0" distB="0" distL="0" distR="0" wp14:anchorId="3273AC62" wp14:editId="1AA8EE11">
                  <wp:extent cx="1904576" cy="1001031"/>
                  <wp:effectExtent l="0" t="0" r="635" b="8890"/>
                  <wp:docPr id="1178712951" name="Picture 11787129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32900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321" cy="102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3362596A" w14:textId="77777777" w:rsidTr="00DE121A">
        <w:tc>
          <w:tcPr>
            <w:tcW w:w="704" w:type="dxa"/>
          </w:tcPr>
          <w:p w14:paraId="4F4AB33E" w14:textId="1E54CE4E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2</w:t>
            </w:r>
          </w:p>
        </w:tc>
        <w:tc>
          <w:tcPr>
            <w:tcW w:w="2789" w:type="dxa"/>
          </w:tcPr>
          <w:p w14:paraId="7FCB24D7" w14:textId="0F2FCEB2" w:rsidR="00D11617" w:rsidRDefault="00D11617" w:rsidP="00AB5732">
            <w:r>
              <w:t>User Signs in with vaild username and password</w:t>
            </w:r>
          </w:p>
        </w:tc>
        <w:tc>
          <w:tcPr>
            <w:tcW w:w="1464" w:type="dxa"/>
          </w:tcPr>
          <w:p w14:paraId="2F514BB6" w14:textId="58A88B38" w:rsidR="00D11617" w:rsidRDefault="00D11617" w:rsidP="00AB5732">
            <w:r>
              <w:t>Fitness page loads</w:t>
            </w:r>
          </w:p>
        </w:tc>
        <w:tc>
          <w:tcPr>
            <w:tcW w:w="748" w:type="dxa"/>
            <w:shd w:val="clear" w:color="auto" w:fill="92D050"/>
          </w:tcPr>
          <w:p w14:paraId="5CD2457B" w14:textId="15667EAA" w:rsidR="00D11617" w:rsidRDefault="00D11617" w:rsidP="00AB5732">
            <w:r>
              <w:t>pass</w:t>
            </w:r>
          </w:p>
        </w:tc>
        <w:tc>
          <w:tcPr>
            <w:tcW w:w="3311" w:type="dxa"/>
          </w:tcPr>
          <w:p w14:paraId="6E8689C4" w14:textId="77777777" w:rsidR="00D11617" w:rsidRDefault="00D11617" w:rsidP="00AB5732">
            <w:r w:rsidRPr="00D11617">
              <w:drawing>
                <wp:inline distT="0" distB="0" distL="0" distR="0" wp14:anchorId="23BBF5D4" wp14:editId="443DF99B">
                  <wp:extent cx="1873592" cy="956931"/>
                  <wp:effectExtent l="0" t="0" r="0" b="0"/>
                  <wp:docPr id="11293745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937452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6807" cy="963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C05AA6" w14:textId="1B624349" w:rsidR="00D11617" w:rsidRPr="00D11617" w:rsidRDefault="00D11617" w:rsidP="00AB5732"/>
        </w:tc>
      </w:tr>
      <w:tr w:rsidR="00D11617" w14:paraId="5352FA61" w14:textId="77777777" w:rsidTr="00DE121A">
        <w:tc>
          <w:tcPr>
            <w:tcW w:w="704" w:type="dxa"/>
          </w:tcPr>
          <w:p w14:paraId="2143013F" w14:textId="4FDF1B9D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3</w:t>
            </w:r>
          </w:p>
        </w:tc>
        <w:tc>
          <w:tcPr>
            <w:tcW w:w="2789" w:type="dxa"/>
          </w:tcPr>
          <w:p w14:paraId="229398AB" w14:textId="5053ADAA" w:rsidR="00D11617" w:rsidRDefault="00D11617" w:rsidP="00AB5732">
            <w:r>
              <w:t xml:space="preserve">User Signs in with </w:t>
            </w:r>
            <w:r>
              <w:t>in</w:t>
            </w:r>
            <w:r>
              <w:t>vaild username and password</w:t>
            </w:r>
          </w:p>
        </w:tc>
        <w:tc>
          <w:tcPr>
            <w:tcW w:w="1464" w:type="dxa"/>
          </w:tcPr>
          <w:p w14:paraId="1354963D" w14:textId="2FB0C419" w:rsidR="00D11617" w:rsidRDefault="00D11617" w:rsidP="00AB5732">
            <w:r>
              <w:t>Register page loads</w:t>
            </w:r>
          </w:p>
        </w:tc>
        <w:tc>
          <w:tcPr>
            <w:tcW w:w="748" w:type="dxa"/>
            <w:shd w:val="clear" w:color="auto" w:fill="92D050"/>
          </w:tcPr>
          <w:p w14:paraId="2F146BE4" w14:textId="4C5B21D5" w:rsidR="00D11617" w:rsidRDefault="00D11617" w:rsidP="00AB5732">
            <w:r>
              <w:t>pass</w:t>
            </w:r>
          </w:p>
        </w:tc>
        <w:tc>
          <w:tcPr>
            <w:tcW w:w="3311" w:type="dxa"/>
          </w:tcPr>
          <w:p w14:paraId="3D7BD97A" w14:textId="75AC712A" w:rsidR="00D11617" w:rsidRPr="00D11617" w:rsidRDefault="00D11617" w:rsidP="00AB5732">
            <w:r w:rsidRPr="00BA41AA">
              <w:drawing>
                <wp:inline distT="0" distB="0" distL="0" distR="0" wp14:anchorId="737E45CD" wp14:editId="4E48CFD2">
                  <wp:extent cx="1876134" cy="982133"/>
                  <wp:effectExtent l="0" t="0" r="0" b="8890"/>
                  <wp:docPr id="1480156701" name="Picture 14801567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482575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665" cy="990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617" w14:paraId="15945AB6" w14:textId="77777777" w:rsidTr="00DE121A">
        <w:tc>
          <w:tcPr>
            <w:tcW w:w="704" w:type="dxa"/>
          </w:tcPr>
          <w:p w14:paraId="788D81B4" w14:textId="2D5713A1" w:rsidR="00D11617" w:rsidRDefault="00D11617" w:rsidP="00AB5732">
            <w:pPr>
              <w:rPr>
                <w:b/>
                <w:bCs/>
              </w:rPr>
            </w:pPr>
            <w:r>
              <w:rPr>
                <w:b/>
                <w:bCs/>
              </w:rPr>
              <w:t>3.4</w:t>
            </w:r>
          </w:p>
        </w:tc>
        <w:tc>
          <w:tcPr>
            <w:tcW w:w="2789" w:type="dxa"/>
          </w:tcPr>
          <w:p w14:paraId="67B5DA30" w14:textId="0F71E01E" w:rsidR="00D11617" w:rsidRDefault="00D11617" w:rsidP="00AB5732">
            <w:r>
              <w:t xml:space="preserve">User Signs in with username </w:t>
            </w:r>
            <w:r>
              <w:t xml:space="preserve">less than 6 characters </w:t>
            </w:r>
            <w:r>
              <w:t>and password</w:t>
            </w:r>
            <w:r>
              <w:t xml:space="preserve"> </w:t>
            </w:r>
            <w:r>
              <w:t xml:space="preserve">less than </w:t>
            </w:r>
            <w:r>
              <w:t>8</w:t>
            </w:r>
            <w:r>
              <w:t xml:space="preserve"> characters</w:t>
            </w:r>
          </w:p>
        </w:tc>
        <w:tc>
          <w:tcPr>
            <w:tcW w:w="1464" w:type="dxa"/>
          </w:tcPr>
          <w:p w14:paraId="468050C2" w14:textId="053CF073" w:rsidR="00D11617" w:rsidRDefault="008A5C4B" w:rsidP="00AB5732">
            <w:r>
              <w:t>Page Says to enter username with at least 6 and password with at least 8</w:t>
            </w:r>
          </w:p>
        </w:tc>
        <w:tc>
          <w:tcPr>
            <w:tcW w:w="748" w:type="dxa"/>
            <w:shd w:val="clear" w:color="auto" w:fill="92D050"/>
          </w:tcPr>
          <w:p w14:paraId="43A6FCD7" w14:textId="1DA4ACD9" w:rsidR="00D11617" w:rsidRDefault="008A5C4B" w:rsidP="00AB5732">
            <w:r>
              <w:t>pass</w:t>
            </w:r>
          </w:p>
        </w:tc>
        <w:tc>
          <w:tcPr>
            <w:tcW w:w="3311" w:type="dxa"/>
          </w:tcPr>
          <w:p w14:paraId="783EA030" w14:textId="66C72E7E" w:rsidR="00D11617" w:rsidRPr="00D11617" w:rsidRDefault="00FF51F8" w:rsidP="00AB5732">
            <w:r>
              <w:rPr>
                <w:noProof/>
                <w14:ligatures w14:val="standardContextual"/>
              </w:rPr>
              <w:drawing>
                <wp:inline distT="0" distB="0" distL="0" distR="0" wp14:anchorId="024F8147" wp14:editId="7E8CA477">
                  <wp:extent cx="2062480" cy="1275569"/>
                  <wp:effectExtent l="0" t="0" r="0" b="1270"/>
                  <wp:docPr id="1751085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1085517" name=""/>
                          <pic:cNvPicPr/>
                        </pic:nvPicPr>
                        <pic:blipFill rotWithShape="1">
                          <a:blip r:embed="rId16"/>
                          <a:srcRect l="58250" r="5752" b="20856"/>
                          <a:stretch/>
                        </pic:blipFill>
                        <pic:spPr bwMode="auto">
                          <a:xfrm>
                            <a:off x="0" y="0"/>
                            <a:ext cx="2063205" cy="1276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5ED4999C" w14:textId="77777777" w:rsidTr="00DE121A">
        <w:tc>
          <w:tcPr>
            <w:tcW w:w="704" w:type="dxa"/>
          </w:tcPr>
          <w:p w14:paraId="173FB46F" w14:textId="22719685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>.1</w:t>
            </w:r>
          </w:p>
        </w:tc>
        <w:tc>
          <w:tcPr>
            <w:tcW w:w="2789" w:type="dxa"/>
          </w:tcPr>
          <w:p w14:paraId="01F9C63E" w14:textId="6F49B82F" w:rsidR="00FF51F8" w:rsidRDefault="00FF51F8" w:rsidP="00FF51F8">
            <w:r w:rsidRPr="00D11617">
              <w:t>localhost:3000/</w:t>
            </w:r>
            <w:r w:rsidRPr="00FF51F8">
              <w:t>register</w:t>
            </w:r>
          </w:p>
        </w:tc>
        <w:tc>
          <w:tcPr>
            <w:tcW w:w="1464" w:type="dxa"/>
          </w:tcPr>
          <w:p w14:paraId="6636E9AD" w14:textId="3703AC2E" w:rsidR="00FF51F8" w:rsidRDefault="00915CC5" w:rsidP="00FF51F8">
            <w:r>
              <w:t>R</w:t>
            </w:r>
            <w:r w:rsidRPr="00FF51F8">
              <w:t>egister</w:t>
            </w:r>
            <w:r>
              <w:t xml:space="preserve"> </w:t>
            </w:r>
            <w:r w:rsidR="00FF51F8">
              <w:t>page loads</w:t>
            </w:r>
          </w:p>
        </w:tc>
        <w:tc>
          <w:tcPr>
            <w:tcW w:w="748" w:type="dxa"/>
            <w:shd w:val="clear" w:color="auto" w:fill="92D050"/>
          </w:tcPr>
          <w:p w14:paraId="63AF71AE" w14:textId="680E956F" w:rsidR="00FF51F8" w:rsidRDefault="00FF51F8" w:rsidP="00FF51F8">
            <w:r>
              <w:t>Pass</w:t>
            </w:r>
          </w:p>
        </w:tc>
        <w:tc>
          <w:tcPr>
            <w:tcW w:w="3311" w:type="dxa"/>
          </w:tcPr>
          <w:p w14:paraId="5CA91D44" w14:textId="630AD10F" w:rsidR="00FF51F8" w:rsidRPr="00D11617" w:rsidRDefault="008A3A50" w:rsidP="00FF51F8">
            <w:r w:rsidRPr="00BA41AA">
              <w:drawing>
                <wp:inline distT="0" distB="0" distL="0" distR="0" wp14:anchorId="31030910" wp14:editId="5C7F71C5">
                  <wp:extent cx="1876134" cy="982133"/>
                  <wp:effectExtent l="0" t="0" r="0" b="8890"/>
                  <wp:docPr id="1971105737" name="Picture 19711057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482575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665" cy="9907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0980DC05" w14:textId="77777777" w:rsidTr="00DE121A">
        <w:tc>
          <w:tcPr>
            <w:tcW w:w="704" w:type="dxa"/>
          </w:tcPr>
          <w:p w14:paraId="7187772A" w14:textId="1FB8B655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4</w:t>
            </w:r>
            <w:r>
              <w:rPr>
                <w:b/>
                <w:bCs/>
              </w:rPr>
              <w:t>.2</w:t>
            </w:r>
          </w:p>
        </w:tc>
        <w:tc>
          <w:tcPr>
            <w:tcW w:w="2789" w:type="dxa"/>
          </w:tcPr>
          <w:p w14:paraId="74F37D8A" w14:textId="79F6E4F9" w:rsidR="00FF51F8" w:rsidRDefault="00FF51F8" w:rsidP="00FF51F8">
            <w:r>
              <w:t xml:space="preserve">User </w:t>
            </w:r>
            <w:r w:rsidR="008A3A50" w:rsidRPr="00FF51F8">
              <w:t>register</w:t>
            </w:r>
            <w:r w:rsidR="008A3A50">
              <w:t>s</w:t>
            </w:r>
            <w:r>
              <w:t xml:space="preserve"> with username and password</w:t>
            </w:r>
            <w:r w:rsidR="008A3A50">
              <w:t xml:space="preserve"> already being used</w:t>
            </w:r>
          </w:p>
        </w:tc>
        <w:tc>
          <w:tcPr>
            <w:tcW w:w="1464" w:type="dxa"/>
          </w:tcPr>
          <w:p w14:paraId="3C241DEE" w14:textId="034B856D" w:rsidR="00FF51F8" w:rsidRDefault="00915CC5" w:rsidP="00FF51F8">
            <w:r>
              <w:t>R</w:t>
            </w:r>
            <w:r w:rsidRPr="00FF51F8">
              <w:t>egister</w:t>
            </w:r>
            <w:r>
              <w:t xml:space="preserve"> </w:t>
            </w:r>
            <w:r w:rsidR="00FF51F8">
              <w:t>page loads</w:t>
            </w:r>
            <w:r w:rsidR="008A3A50">
              <w:t xml:space="preserve"> with message</w:t>
            </w:r>
            <w:r>
              <w:t xml:space="preserve"> </w:t>
            </w:r>
          </w:p>
        </w:tc>
        <w:tc>
          <w:tcPr>
            <w:tcW w:w="748" w:type="dxa"/>
            <w:shd w:val="clear" w:color="auto" w:fill="C00000"/>
          </w:tcPr>
          <w:p w14:paraId="509D049C" w14:textId="18A919F2" w:rsidR="00FF51F8" w:rsidRDefault="00915CC5" w:rsidP="00FF51F8">
            <w:r>
              <w:t>Fail</w:t>
            </w:r>
          </w:p>
        </w:tc>
        <w:tc>
          <w:tcPr>
            <w:tcW w:w="3311" w:type="dxa"/>
          </w:tcPr>
          <w:p w14:paraId="32C6A3A6" w14:textId="76DF6826" w:rsidR="00FF51F8" w:rsidRPr="00D11617" w:rsidRDefault="008A3A50" w:rsidP="00FF51F8">
            <w:r w:rsidRPr="008A3A50">
              <w:drawing>
                <wp:inline distT="0" distB="0" distL="0" distR="0" wp14:anchorId="73AB66F9" wp14:editId="119A5153">
                  <wp:extent cx="1965325" cy="996315"/>
                  <wp:effectExtent l="0" t="0" r="0" b="0"/>
                  <wp:docPr id="10150947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509473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7F99093A" w14:textId="77777777" w:rsidTr="00DE121A">
        <w:tc>
          <w:tcPr>
            <w:tcW w:w="704" w:type="dxa"/>
          </w:tcPr>
          <w:p w14:paraId="0CB5F94E" w14:textId="4DDDE261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>.3</w:t>
            </w:r>
          </w:p>
        </w:tc>
        <w:tc>
          <w:tcPr>
            <w:tcW w:w="2789" w:type="dxa"/>
          </w:tcPr>
          <w:p w14:paraId="3C29E420" w14:textId="0C574C8B" w:rsidR="00FF51F8" w:rsidRDefault="00FF51F8" w:rsidP="00FF51F8">
            <w:r>
              <w:t xml:space="preserve">User </w:t>
            </w:r>
            <w:r w:rsidR="008A3A50" w:rsidRPr="00FF51F8">
              <w:t>register</w:t>
            </w:r>
            <w:r w:rsidR="008A3A50">
              <w:t>s</w:t>
            </w:r>
            <w:r>
              <w:t xml:space="preserve"> with </w:t>
            </w:r>
            <w:r w:rsidR="008A3A50">
              <w:t>valid</w:t>
            </w:r>
            <w:r>
              <w:t xml:space="preserve"> username and password</w:t>
            </w:r>
          </w:p>
        </w:tc>
        <w:tc>
          <w:tcPr>
            <w:tcW w:w="1464" w:type="dxa"/>
          </w:tcPr>
          <w:p w14:paraId="2E2181B5" w14:textId="47BA1067" w:rsidR="00FF51F8" w:rsidRDefault="008A3A50" w:rsidP="00FF51F8">
            <w:r>
              <w:t>Login</w:t>
            </w:r>
            <w:r w:rsidR="00FF51F8">
              <w:t xml:space="preserve"> page loads</w:t>
            </w:r>
          </w:p>
        </w:tc>
        <w:tc>
          <w:tcPr>
            <w:tcW w:w="748" w:type="dxa"/>
            <w:shd w:val="clear" w:color="auto" w:fill="92D050"/>
          </w:tcPr>
          <w:p w14:paraId="5679CDAD" w14:textId="53A947D6" w:rsidR="00FF51F8" w:rsidRDefault="00FF51F8" w:rsidP="00FF51F8">
            <w:r>
              <w:t>pass</w:t>
            </w:r>
          </w:p>
        </w:tc>
        <w:tc>
          <w:tcPr>
            <w:tcW w:w="3311" w:type="dxa"/>
          </w:tcPr>
          <w:p w14:paraId="19D44648" w14:textId="0A85BD40" w:rsidR="00FF51F8" w:rsidRPr="00D11617" w:rsidRDefault="008A3A50" w:rsidP="00FF51F8">
            <w:r w:rsidRPr="00BA41AA">
              <w:drawing>
                <wp:inline distT="0" distB="0" distL="0" distR="0" wp14:anchorId="47B9FBF8" wp14:editId="45042A04">
                  <wp:extent cx="1904576" cy="1001031"/>
                  <wp:effectExtent l="0" t="0" r="635" b="8890"/>
                  <wp:docPr id="1335673848" name="Picture 1335673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32900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321" cy="102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1C835260" w14:textId="77777777" w:rsidTr="00DE121A">
        <w:tc>
          <w:tcPr>
            <w:tcW w:w="704" w:type="dxa"/>
          </w:tcPr>
          <w:p w14:paraId="5404FF98" w14:textId="187CDAA5" w:rsidR="00FF51F8" w:rsidRDefault="00FF51F8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>.4</w:t>
            </w:r>
          </w:p>
        </w:tc>
        <w:tc>
          <w:tcPr>
            <w:tcW w:w="2789" w:type="dxa"/>
          </w:tcPr>
          <w:p w14:paraId="5ECE52F8" w14:textId="4BCC1435" w:rsidR="00FF51F8" w:rsidRDefault="00FF51F8" w:rsidP="00FF51F8">
            <w:r>
              <w:t>User Signs in with username less than 6 characters and password less than 8 characters</w:t>
            </w:r>
          </w:p>
        </w:tc>
        <w:tc>
          <w:tcPr>
            <w:tcW w:w="1464" w:type="dxa"/>
          </w:tcPr>
          <w:p w14:paraId="2C51CB63" w14:textId="6F3020A0" w:rsidR="00FF51F8" w:rsidRDefault="00FF51F8" w:rsidP="00FF51F8">
            <w:r>
              <w:t>Page Says to enter username with at least 6 and password with at least 8</w:t>
            </w:r>
          </w:p>
        </w:tc>
        <w:tc>
          <w:tcPr>
            <w:tcW w:w="748" w:type="dxa"/>
            <w:shd w:val="clear" w:color="auto" w:fill="92D050"/>
          </w:tcPr>
          <w:p w14:paraId="58F45FE4" w14:textId="24607F21" w:rsidR="00FF51F8" w:rsidRDefault="00FF51F8" w:rsidP="00FF51F8">
            <w:r>
              <w:t>pass</w:t>
            </w:r>
          </w:p>
        </w:tc>
        <w:tc>
          <w:tcPr>
            <w:tcW w:w="3311" w:type="dxa"/>
          </w:tcPr>
          <w:p w14:paraId="320FA03F" w14:textId="45C1E1D2" w:rsidR="00FF51F8" w:rsidRPr="00D11617" w:rsidRDefault="008A3A50" w:rsidP="00FF51F8">
            <w:r w:rsidRPr="008A3A50">
              <w:drawing>
                <wp:inline distT="0" distB="0" distL="0" distR="0" wp14:anchorId="3A012229" wp14:editId="588855CF">
                  <wp:extent cx="1965325" cy="1001395"/>
                  <wp:effectExtent l="0" t="0" r="0" b="8255"/>
                  <wp:docPr id="15607672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076721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5F3AB9A0" w14:textId="77777777" w:rsidTr="00DE121A">
        <w:tc>
          <w:tcPr>
            <w:tcW w:w="704" w:type="dxa"/>
          </w:tcPr>
          <w:p w14:paraId="281C1A83" w14:textId="1F93D32D" w:rsidR="00FF51F8" w:rsidRDefault="0044118E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5.1</w:t>
            </w:r>
          </w:p>
        </w:tc>
        <w:tc>
          <w:tcPr>
            <w:tcW w:w="2789" w:type="dxa"/>
          </w:tcPr>
          <w:p w14:paraId="5931D497" w14:textId="1EEC4A8B" w:rsidR="00FF51F8" w:rsidRDefault="0044118E" w:rsidP="00FF51F8">
            <w:r w:rsidRPr="00D11617">
              <w:t>localhost:3000/</w:t>
            </w:r>
            <w:r>
              <w:t>fitnessPage</w:t>
            </w:r>
          </w:p>
        </w:tc>
        <w:tc>
          <w:tcPr>
            <w:tcW w:w="1464" w:type="dxa"/>
          </w:tcPr>
          <w:p w14:paraId="67B58181" w14:textId="12AB48FD" w:rsidR="00FF51F8" w:rsidRDefault="0044118E" w:rsidP="00FF51F8">
            <w:r>
              <w:t>Fitness Page loads up with uncompleted fitness goals displayed</w:t>
            </w:r>
          </w:p>
        </w:tc>
        <w:tc>
          <w:tcPr>
            <w:tcW w:w="748" w:type="dxa"/>
            <w:shd w:val="clear" w:color="auto" w:fill="92D050"/>
          </w:tcPr>
          <w:p w14:paraId="39360F86" w14:textId="6BE90100" w:rsidR="00FF51F8" w:rsidRDefault="0044118E" w:rsidP="00FF51F8">
            <w:r>
              <w:t>Pass</w:t>
            </w:r>
          </w:p>
        </w:tc>
        <w:tc>
          <w:tcPr>
            <w:tcW w:w="3311" w:type="dxa"/>
          </w:tcPr>
          <w:p w14:paraId="69FE6377" w14:textId="7BF04117" w:rsidR="00FF51F8" w:rsidRPr="00D11617" w:rsidRDefault="0044118E" w:rsidP="00FF51F8">
            <w:r w:rsidRPr="0044118E">
              <w:drawing>
                <wp:inline distT="0" distB="0" distL="0" distR="0" wp14:anchorId="4AFDFE40" wp14:editId="0D0FB080">
                  <wp:extent cx="1965325" cy="998855"/>
                  <wp:effectExtent l="0" t="0" r="0" b="0"/>
                  <wp:docPr id="20161541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15417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51F8" w14:paraId="7609FD5A" w14:textId="77777777" w:rsidTr="00DE121A">
        <w:tc>
          <w:tcPr>
            <w:tcW w:w="704" w:type="dxa"/>
          </w:tcPr>
          <w:p w14:paraId="419668B9" w14:textId="32DC99CD" w:rsidR="00FF51F8" w:rsidRDefault="0044118E" w:rsidP="00FF51F8">
            <w:pPr>
              <w:rPr>
                <w:b/>
                <w:bCs/>
              </w:rPr>
            </w:pPr>
            <w:r>
              <w:rPr>
                <w:b/>
                <w:bCs/>
              </w:rPr>
              <w:t>5.2</w:t>
            </w:r>
          </w:p>
        </w:tc>
        <w:tc>
          <w:tcPr>
            <w:tcW w:w="2789" w:type="dxa"/>
          </w:tcPr>
          <w:p w14:paraId="423C568D" w14:textId="472782C9" w:rsidR="00FF51F8" w:rsidRDefault="0044118E" w:rsidP="00FF51F8">
            <w:r>
              <w:t>Nav Bar Links are clicked</w:t>
            </w:r>
          </w:p>
        </w:tc>
        <w:tc>
          <w:tcPr>
            <w:tcW w:w="1464" w:type="dxa"/>
          </w:tcPr>
          <w:p w14:paraId="1FD134CB" w14:textId="715D4490" w:rsidR="00FF51F8" w:rsidRDefault="0044118E" w:rsidP="00FF51F8">
            <w:r>
              <w:t>The specific page clicked should display</w:t>
            </w:r>
          </w:p>
        </w:tc>
        <w:tc>
          <w:tcPr>
            <w:tcW w:w="748" w:type="dxa"/>
            <w:shd w:val="clear" w:color="auto" w:fill="92D050"/>
          </w:tcPr>
          <w:p w14:paraId="37E313DB" w14:textId="0F28DA23" w:rsidR="00FF51F8" w:rsidRDefault="0044118E" w:rsidP="00FF51F8">
            <w:r>
              <w:t>Pass</w:t>
            </w:r>
          </w:p>
        </w:tc>
        <w:tc>
          <w:tcPr>
            <w:tcW w:w="3311" w:type="dxa"/>
          </w:tcPr>
          <w:p w14:paraId="60CE7FA6" w14:textId="77777777" w:rsidR="00FF51F8" w:rsidRDefault="0044118E" w:rsidP="00FF51F8">
            <w:r w:rsidRPr="0044118E">
              <w:drawing>
                <wp:inline distT="0" distB="0" distL="0" distR="0" wp14:anchorId="70F63AB9" wp14:editId="3137C2DE">
                  <wp:extent cx="1965325" cy="1009650"/>
                  <wp:effectExtent l="0" t="0" r="0" b="0"/>
                  <wp:docPr id="8739304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393045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05068F" w14:textId="77777777" w:rsidR="0044118E" w:rsidRDefault="0044118E" w:rsidP="00FF51F8"/>
          <w:p w14:paraId="1D7D96AC" w14:textId="11448597" w:rsidR="0044118E" w:rsidRPr="00D11617" w:rsidRDefault="0044118E" w:rsidP="00FF51F8">
            <w:r w:rsidRPr="0044118E">
              <w:drawing>
                <wp:inline distT="0" distB="0" distL="0" distR="0" wp14:anchorId="0CC5BF1C" wp14:editId="19415311">
                  <wp:extent cx="1965325" cy="1010920"/>
                  <wp:effectExtent l="0" t="0" r="0" b="0"/>
                  <wp:docPr id="3254604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460473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1844E980" w14:textId="77777777" w:rsidTr="00DE121A">
        <w:tc>
          <w:tcPr>
            <w:tcW w:w="704" w:type="dxa"/>
          </w:tcPr>
          <w:p w14:paraId="55762954" w14:textId="135C590C" w:rsidR="009A0D77" w:rsidRDefault="009A0D77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3</w:t>
            </w:r>
          </w:p>
        </w:tc>
        <w:tc>
          <w:tcPr>
            <w:tcW w:w="2789" w:type="dxa"/>
          </w:tcPr>
          <w:p w14:paraId="311C6E3B" w14:textId="45B6F16E" w:rsidR="009A0D77" w:rsidRDefault="009A0D77" w:rsidP="009A0D77">
            <w:r>
              <w:t>Click Section on ScrollSpy</w:t>
            </w:r>
          </w:p>
        </w:tc>
        <w:tc>
          <w:tcPr>
            <w:tcW w:w="1464" w:type="dxa"/>
          </w:tcPr>
          <w:p w14:paraId="2ABDAACC" w14:textId="1658F396" w:rsidR="009A0D77" w:rsidRDefault="009A0D77" w:rsidP="009A0D77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494E1406" w14:textId="6D85872C" w:rsidR="009A0D77" w:rsidRDefault="009A0D77" w:rsidP="009A0D77">
            <w:r>
              <w:t>Pass</w:t>
            </w:r>
          </w:p>
        </w:tc>
        <w:tc>
          <w:tcPr>
            <w:tcW w:w="3311" w:type="dxa"/>
          </w:tcPr>
          <w:p w14:paraId="59613722" w14:textId="77777777" w:rsidR="009A0D77" w:rsidRDefault="009A0D77" w:rsidP="009A0D77">
            <w:r w:rsidRPr="009A0D77">
              <w:drawing>
                <wp:inline distT="0" distB="0" distL="0" distR="0" wp14:anchorId="3728554B" wp14:editId="215CE01C">
                  <wp:extent cx="1965325" cy="1010285"/>
                  <wp:effectExtent l="0" t="0" r="0" b="0"/>
                  <wp:docPr id="4730393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303932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0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BE9396" w14:textId="77777777" w:rsidR="009A0D77" w:rsidRDefault="009A0D77" w:rsidP="009A0D77"/>
          <w:p w14:paraId="536301B2" w14:textId="0A05D2D4" w:rsidR="009A0D77" w:rsidRPr="00D11617" w:rsidRDefault="009A0D77" w:rsidP="009A0D77">
            <w:r w:rsidRPr="009A0D77">
              <w:lastRenderedPageBreak/>
              <w:drawing>
                <wp:inline distT="0" distB="0" distL="0" distR="0" wp14:anchorId="1C75B36F" wp14:editId="6A716770">
                  <wp:extent cx="1965325" cy="1001395"/>
                  <wp:effectExtent l="0" t="0" r="0" b="8255"/>
                  <wp:docPr id="9090584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905849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4F7EA1C1" w14:textId="77777777" w:rsidTr="00DE121A">
        <w:tc>
          <w:tcPr>
            <w:tcW w:w="704" w:type="dxa"/>
          </w:tcPr>
          <w:p w14:paraId="77E71C33" w14:textId="7D758062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5.4</w:t>
            </w:r>
          </w:p>
        </w:tc>
        <w:tc>
          <w:tcPr>
            <w:tcW w:w="2789" w:type="dxa"/>
          </w:tcPr>
          <w:p w14:paraId="7831C6D6" w14:textId="63171AD1" w:rsidR="009A0D77" w:rsidRDefault="00D15C2A" w:rsidP="009A0D77">
            <w:r>
              <w:t>New Goal Button Clicked</w:t>
            </w:r>
          </w:p>
        </w:tc>
        <w:tc>
          <w:tcPr>
            <w:tcW w:w="1464" w:type="dxa"/>
          </w:tcPr>
          <w:p w14:paraId="28A5F8C1" w14:textId="13CFD8E6" w:rsidR="009A0D77" w:rsidRDefault="00D15C2A" w:rsidP="009A0D77">
            <w:r>
              <w:t>New Goal Page loads</w:t>
            </w:r>
          </w:p>
        </w:tc>
        <w:tc>
          <w:tcPr>
            <w:tcW w:w="748" w:type="dxa"/>
            <w:shd w:val="clear" w:color="auto" w:fill="92D050"/>
          </w:tcPr>
          <w:p w14:paraId="0244C515" w14:textId="1255D06A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23495640" w14:textId="2841A912" w:rsidR="009A0D77" w:rsidRPr="00D11617" w:rsidRDefault="00C1744F" w:rsidP="009A0D77">
            <w:r w:rsidRPr="00C1744F">
              <w:drawing>
                <wp:inline distT="0" distB="0" distL="0" distR="0" wp14:anchorId="79FFCE02" wp14:editId="658F24F3">
                  <wp:extent cx="1965325" cy="1007110"/>
                  <wp:effectExtent l="0" t="0" r="0" b="2540"/>
                  <wp:docPr id="5103953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0395362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C95" w14:paraId="6DBDDF39" w14:textId="77777777" w:rsidTr="00DE121A">
        <w:tc>
          <w:tcPr>
            <w:tcW w:w="704" w:type="dxa"/>
          </w:tcPr>
          <w:p w14:paraId="4CF2704D" w14:textId="60147925" w:rsidR="00B77C95" w:rsidRDefault="00DE121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5</w:t>
            </w:r>
          </w:p>
        </w:tc>
        <w:tc>
          <w:tcPr>
            <w:tcW w:w="2789" w:type="dxa"/>
          </w:tcPr>
          <w:p w14:paraId="0BCB256C" w14:textId="1D005633" w:rsidR="00B77C95" w:rsidRDefault="00B77C95" w:rsidP="009A0D77">
            <w:r>
              <w:t>New Goal Created</w:t>
            </w:r>
          </w:p>
        </w:tc>
        <w:tc>
          <w:tcPr>
            <w:tcW w:w="1464" w:type="dxa"/>
          </w:tcPr>
          <w:p w14:paraId="0B6765D9" w14:textId="76BD7E6B" w:rsidR="00B77C95" w:rsidRDefault="00B77C95" w:rsidP="009A0D77">
            <w:r>
              <w:t>New goal submitted, fitness page loads with new goal in goals in progress list</w:t>
            </w:r>
          </w:p>
        </w:tc>
        <w:tc>
          <w:tcPr>
            <w:tcW w:w="748" w:type="dxa"/>
            <w:shd w:val="clear" w:color="auto" w:fill="92D050"/>
          </w:tcPr>
          <w:p w14:paraId="18BADF7F" w14:textId="6E4E3818" w:rsidR="00B77C95" w:rsidRDefault="00B77C95" w:rsidP="009A0D77">
            <w:r>
              <w:t>Pass</w:t>
            </w:r>
          </w:p>
        </w:tc>
        <w:tc>
          <w:tcPr>
            <w:tcW w:w="3311" w:type="dxa"/>
          </w:tcPr>
          <w:p w14:paraId="18A39976" w14:textId="77777777" w:rsidR="00B77C95" w:rsidRDefault="00B77C95" w:rsidP="009A0D77">
            <w:r w:rsidRPr="00B77C95">
              <w:drawing>
                <wp:inline distT="0" distB="0" distL="0" distR="0" wp14:anchorId="14756AAF" wp14:editId="778A7710">
                  <wp:extent cx="1965325" cy="1006475"/>
                  <wp:effectExtent l="0" t="0" r="0" b="3175"/>
                  <wp:docPr id="12813487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4875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A7A1AF" w14:textId="77777777" w:rsidR="00B77C95" w:rsidRDefault="00B77C95" w:rsidP="009A0D77"/>
          <w:p w14:paraId="7EB6AA57" w14:textId="77777777" w:rsidR="00B77C95" w:rsidRDefault="00B77C95" w:rsidP="009A0D77">
            <w:r w:rsidRPr="00B77C95">
              <w:drawing>
                <wp:inline distT="0" distB="0" distL="0" distR="0" wp14:anchorId="71972C0B" wp14:editId="4F81941C">
                  <wp:extent cx="1965325" cy="1009650"/>
                  <wp:effectExtent l="0" t="0" r="0" b="0"/>
                  <wp:docPr id="13282585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8258523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7A663D" w14:textId="77777777" w:rsidR="00B77C95" w:rsidRDefault="00B77C95" w:rsidP="009A0D77"/>
          <w:p w14:paraId="541CBE50" w14:textId="7D992D03" w:rsidR="00B77C95" w:rsidRPr="00C1744F" w:rsidRDefault="00B77C95" w:rsidP="009A0D77">
            <w:r w:rsidRPr="00B77C95">
              <w:drawing>
                <wp:inline distT="0" distB="0" distL="0" distR="0" wp14:anchorId="7860C2B3" wp14:editId="331A3B8C">
                  <wp:extent cx="1965325" cy="1005840"/>
                  <wp:effectExtent l="0" t="0" r="0" b="3810"/>
                  <wp:docPr id="17904761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047615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2064133C" w14:textId="77777777" w:rsidTr="00DE121A">
        <w:tc>
          <w:tcPr>
            <w:tcW w:w="704" w:type="dxa"/>
          </w:tcPr>
          <w:p w14:paraId="669C7259" w14:textId="04E95742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6</w:t>
            </w:r>
          </w:p>
        </w:tc>
        <w:tc>
          <w:tcPr>
            <w:tcW w:w="2789" w:type="dxa"/>
          </w:tcPr>
          <w:p w14:paraId="1ADBB659" w14:textId="135E1580" w:rsidR="009A0D77" w:rsidRDefault="00D15C2A" w:rsidP="009A0D77">
            <w:r>
              <w:t>Edit Goal Button Clicked</w:t>
            </w:r>
          </w:p>
        </w:tc>
        <w:tc>
          <w:tcPr>
            <w:tcW w:w="1464" w:type="dxa"/>
          </w:tcPr>
          <w:p w14:paraId="79EF2B07" w14:textId="5DA6E550" w:rsidR="009A0D77" w:rsidRDefault="00D15C2A" w:rsidP="009A0D77">
            <w:r>
              <w:t>Edit Goal Page Loads</w:t>
            </w:r>
          </w:p>
        </w:tc>
        <w:tc>
          <w:tcPr>
            <w:tcW w:w="748" w:type="dxa"/>
            <w:shd w:val="clear" w:color="auto" w:fill="92D050"/>
          </w:tcPr>
          <w:p w14:paraId="67529C4F" w14:textId="019D987E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67436AC6" w14:textId="2BFC5215" w:rsidR="009A0D77" w:rsidRPr="00D11617" w:rsidRDefault="00C1744F" w:rsidP="009A0D77">
            <w:r w:rsidRPr="00C1744F">
              <w:drawing>
                <wp:inline distT="0" distB="0" distL="0" distR="0" wp14:anchorId="09E5C4FA" wp14:editId="4EC25A06">
                  <wp:extent cx="1965325" cy="1007745"/>
                  <wp:effectExtent l="0" t="0" r="0" b="1905"/>
                  <wp:docPr id="17680596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059683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C95" w14:paraId="24BE029F" w14:textId="77777777" w:rsidTr="00DE121A">
        <w:tc>
          <w:tcPr>
            <w:tcW w:w="704" w:type="dxa"/>
          </w:tcPr>
          <w:p w14:paraId="6D0066F5" w14:textId="550C0132" w:rsidR="00B77C95" w:rsidRDefault="00DE121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7</w:t>
            </w:r>
          </w:p>
        </w:tc>
        <w:tc>
          <w:tcPr>
            <w:tcW w:w="2789" w:type="dxa"/>
          </w:tcPr>
          <w:p w14:paraId="437AC8F4" w14:textId="3AB91DA5" w:rsidR="00B77C95" w:rsidRDefault="00DE121A" w:rsidP="009A0D77">
            <w:r>
              <w:t xml:space="preserve">Edited Goal </w:t>
            </w:r>
            <w:r w:rsidR="003C701C">
              <w:t>Submitted</w:t>
            </w:r>
          </w:p>
        </w:tc>
        <w:tc>
          <w:tcPr>
            <w:tcW w:w="1464" w:type="dxa"/>
          </w:tcPr>
          <w:p w14:paraId="587C0D89" w14:textId="070D2F20" w:rsidR="00B77C95" w:rsidRDefault="00DE121A" w:rsidP="009A0D77">
            <w:r>
              <w:t>Fitness page loads after edited goal submitted, display the edited goal</w:t>
            </w:r>
          </w:p>
        </w:tc>
        <w:tc>
          <w:tcPr>
            <w:tcW w:w="748" w:type="dxa"/>
            <w:shd w:val="clear" w:color="auto" w:fill="92D050"/>
          </w:tcPr>
          <w:p w14:paraId="2A2012E5" w14:textId="585FAFCD" w:rsidR="00B77C95" w:rsidRDefault="00F6598F" w:rsidP="009A0D77">
            <w:r>
              <w:t>Pass</w:t>
            </w:r>
          </w:p>
        </w:tc>
        <w:tc>
          <w:tcPr>
            <w:tcW w:w="3311" w:type="dxa"/>
          </w:tcPr>
          <w:p w14:paraId="6387BD59" w14:textId="0A3765B6" w:rsidR="00B77C95" w:rsidRDefault="000B7EEB" w:rsidP="009A0D77">
            <w:r w:rsidRPr="000B7EEB">
              <w:drawing>
                <wp:inline distT="0" distB="0" distL="0" distR="0" wp14:anchorId="0A45BDC7" wp14:editId="308E39C9">
                  <wp:extent cx="1965325" cy="1005840"/>
                  <wp:effectExtent l="0" t="0" r="0" b="3810"/>
                  <wp:docPr id="8817433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1743382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88479" w14:textId="77777777" w:rsidR="000B7EEB" w:rsidRDefault="000B7EEB" w:rsidP="009A0D77"/>
          <w:p w14:paraId="7AB56BD8" w14:textId="0B731765" w:rsidR="000B7EEB" w:rsidRDefault="000B7EEB" w:rsidP="009A0D77">
            <w:r w:rsidRPr="000B7EEB">
              <w:drawing>
                <wp:inline distT="0" distB="0" distL="0" distR="0" wp14:anchorId="59554074" wp14:editId="369675E9">
                  <wp:extent cx="1965325" cy="1006475"/>
                  <wp:effectExtent l="0" t="0" r="0" b="3175"/>
                  <wp:docPr id="14364803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6480308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81B2CE" w14:textId="77777777" w:rsidR="000B7EEB" w:rsidRDefault="000B7EEB" w:rsidP="009A0D77"/>
          <w:p w14:paraId="290D5EBB" w14:textId="60E84742" w:rsidR="000B7EEB" w:rsidRDefault="000B7EEB" w:rsidP="009A0D77">
            <w:r w:rsidRPr="000B7EEB">
              <w:lastRenderedPageBreak/>
              <w:drawing>
                <wp:inline distT="0" distB="0" distL="0" distR="0" wp14:anchorId="4A0295A1" wp14:editId="6033157B">
                  <wp:extent cx="1965325" cy="1004570"/>
                  <wp:effectExtent l="0" t="0" r="0" b="5080"/>
                  <wp:docPr id="4696747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9674713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4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59C25C" w14:textId="77777777" w:rsidR="000B7EEB" w:rsidRDefault="000B7EEB" w:rsidP="009A0D77"/>
          <w:p w14:paraId="2B8191AA" w14:textId="77777777" w:rsidR="000B7EEB" w:rsidRPr="000B7EEB" w:rsidRDefault="000B7EEB" w:rsidP="000B7EEB"/>
        </w:tc>
      </w:tr>
      <w:tr w:rsidR="009A0D77" w14:paraId="3F6D1B5E" w14:textId="77777777" w:rsidTr="00DE121A">
        <w:tc>
          <w:tcPr>
            <w:tcW w:w="704" w:type="dxa"/>
          </w:tcPr>
          <w:p w14:paraId="30A7B21E" w14:textId="588B1A75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5.</w:t>
            </w:r>
            <w:r w:rsidR="00DE121A">
              <w:rPr>
                <w:b/>
                <w:bCs/>
              </w:rPr>
              <w:t>8</w:t>
            </w:r>
          </w:p>
        </w:tc>
        <w:tc>
          <w:tcPr>
            <w:tcW w:w="2789" w:type="dxa"/>
          </w:tcPr>
          <w:p w14:paraId="2C68F4CD" w14:textId="0B3D1FCE" w:rsidR="009A0D77" w:rsidRDefault="00D15C2A" w:rsidP="009A0D77">
            <w:r>
              <w:t>Delete Goal Button Clicked</w:t>
            </w:r>
          </w:p>
        </w:tc>
        <w:tc>
          <w:tcPr>
            <w:tcW w:w="1464" w:type="dxa"/>
          </w:tcPr>
          <w:p w14:paraId="51843663" w14:textId="3D7C03B5" w:rsidR="009A0D77" w:rsidRDefault="00D15C2A" w:rsidP="009A0D77">
            <w:r>
              <w:t>The goal is deleted and removed from goal in progress list</w:t>
            </w:r>
          </w:p>
        </w:tc>
        <w:tc>
          <w:tcPr>
            <w:tcW w:w="748" w:type="dxa"/>
            <w:shd w:val="clear" w:color="auto" w:fill="92D050"/>
          </w:tcPr>
          <w:p w14:paraId="58274C9B" w14:textId="60874F43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464A9787" w14:textId="1D092F87" w:rsidR="009A0D77" w:rsidRDefault="00C1744F" w:rsidP="009A0D77">
            <w:r w:rsidRPr="00C1744F">
              <w:drawing>
                <wp:inline distT="0" distB="0" distL="0" distR="0" wp14:anchorId="047118E6" wp14:editId="01D4F4A5">
                  <wp:extent cx="1965325" cy="996950"/>
                  <wp:effectExtent l="0" t="0" r="0" b="0"/>
                  <wp:docPr id="6144087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4408716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B2AB93" w14:textId="77777777" w:rsidR="00C1744F" w:rsidRPr="00C1744F" w:rsidRDefault="00C1744F" w:rsidP="00C1744F">
            <w:pPr>
              <w:ind w:firstLine="720"/>
            </w:pPr>
          </w:p>
        </w:tc>
      </w:tr>
      <w:tr w:rsidR="009A0D77" w14:paraId="1C4187FD" w14:textId="77777777" w:rsidTr="00DE121A">
        <w:tc>
          <w:tcPr>
            <w:tcW w:w="704" w:type="dxa"/>
          </w:tcPr>
          <w:p w14:paraId="37E7B2E2" w14:textId="691A42D4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9</w:t>
            </w:r>
          </w:p>
        </w:tc>
        <w:tc>
          <w:tcPr>
            <w:tcW w:w="2789" w:type="dxa"/>
          </w:tcPr>
          <w:p w14:paraId="4EC6550D" w14:textId="422E4203" w:rsidR="009A0D77" w:rsidRDefault="00D15C2A" w:rsidP="009A0D77">
            <w:r>
              <w:t>Goal Completed Button Clicked</w:t>
            </w:r>
          </w:p>
        </w:tc>
        <w:tc>
          <w:tcPr>
            <w:tcW w:w="1464" w:type="dxa"/>
          </w:tcPr>
          <w:p w14:paraId="29B9C278" w14:textId="5C77A6A0" w:rsidR="009A0D77" w:rsidRDefault="00D15C2A" w:rsidP="009A0D77">
            <w:r>
              <w:t>Goal is removed from goal in progress and add to completed goals</w:t>
            </w:r>
          </w:p>
        </w:tc>
        <w:tc>
          <w:tcPr>
            <w:tcW w:w="748" w:type="dxa"/>
            <w:shd w:val="clear" w:color="auto" w:fill="92D050"/>
          </w:tcPr>
          <w:p w14:paraId="56663AE7" w14:textId="4B9F601D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2AEE8A6F" w14:textId="15410C76" w:rsidR="009A0D77" w:rsidRPr="00D11617" w:rsidRDefault="00C1744F" w:rsidP="009A0D77">
            <w:r w:rsidRPr="00C1744F">
              <w:drawing>
                <wp:inline distT="0" distB="0" distL="0" distR="0" wp14:anchorId="7B87D0E2" wp14:editId="246577A2">
                  <wp:extent cx="1965325" cy="996950"/>
                  <wp:effectExtent l="0" t="0" r="0" b="0"/>
                  <wp:docPr id="20850277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5027754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1D1E7146" w14:textId="77777777" w:rsidTr="00DE121A">
        <w:tc>
          <w:tcPr>
            <w:tcW w:w="704" w:type="dxa"/>
          </w:tcPr>
          <w:p w14:paraId="12916CA2" w14:textId="448769A5" w:rsidR="009A0D77" w:rsidRDefault="00D15C2A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10</w:t>
            </w:r>
          </w:p>
        </w:tc>
        <w:tc>
          <w:tcPr>
            <w:tcW w:w="2789" w:type="dxa"/>
          </w:tcPr>
          <w:p w14:paraId="70012B9C" w14:textId="15AC3978" w:rsidR="009A0D77" w:rsidRDefault="00D15C2A" w:rsidP="009A0D77">
            <w:r>
              <w:t>Goals completed button clicked</w:t>
            </w:r>
          </w:p>
        </w:tc>
        <w:tc>
          <w:tcPr>
            <w:tcW w:w="1464" w:type="dxa"/>
          </w:tcPr>
          <w:p w14:paraId="77F2F8AE" w14:textId="10EEE638" w:rsidR="009A0D77" w:rsidRDefault="00D15C2A" w:rsidP="009A0D77">
            <w:r>
              <w:t>Completed goals are displayed instead of goals in progress</w:t>
            </w:r>
          </w:p>
        </w:tc>
        <w:tc>
          <w:tcPr>
            <w:tcW w:w="748" w:type="dxa"/>
            <w:shd w:val="clear" w:color="auto" w:fill="92D050"/>
          </w:tcPr>
          <w:p w14:paraId="3F3B128A" w14:textId="43448F04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5842FE31" w14:textId="4CD29396" w:rsidR="009A0D77" w:rsidRPr="00D11617" w:rsidRDefault="00C1744F" w:rsidP="009A0D77">
            <w:r w:rsidRPr="00C1744F">
              <w:drawing>
                <wp:inline distT="0" distB="0" distL="0" distR="0" wp14:anchorId="4574C838" wp14:editId="2C31E74F">
                  <wp:extent cx="1965325" cy="1000760"/>
                  <wp:effectExtent l="0" t="0" r="0" b="8890"/>
                  <wp:docPr id="16988611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861193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0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0D77" w14:paraId="42BFCA16" w14:textId="77777777" w:rsidTr="00DE121A">
        <w:tc>
          <w:tcPr>
            <w:tcW w:w="704" w:type="dxa"/>
          </w:tcPr>
          <w:p w14:paraId="3F522A22" w14:textId="4F9E6DEE" w:rsidR="009A0D77" w:rsidRDefault="00C1744F" w:rsidP="009A0D77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  <w:r w:rsidR="00DE121A">
              <w:rPr>
                <w:b/>
                <w:bCs/>
              </w:rPr>
              <w:t>11</w:t>
            </w:r>
          </w:p>
        </w:tc>
        <w:tc>
          <w:tcPr>
            <w:tcW w:w="2789" w:type="dxa"/>
          </w:tcPr>
          <w:p w14:paraId="4E272F65" w14:textId="78E1749D" w:rsidR="009A0D77" w:rsidRDefault="00C1744F" w:rsidP="009A0D77">
            <w:r>
              <w:t>Sign Out button Clicked</w:t>
            </w:r>
          </w:p>
        </w:tc>
        <w:tc>
          <w:tcPr>
            <w:tcW w:w="1464" w:type="dxa"/>
          </w:tcPr>
          <w:p w14:paraId="505215C0" w14:textId="1B3C23D3" w:rsidR="009A0D77" w:rsidRDefault="00C1744F" w:rsidP="009A0D77">
            <w:r>
              <w:t>Takes used to about us page</w:t>
            </w:r>
          </w:p>
        </w:tc>
        <w:tc>
          <w:tcPr>
            <w:tcW w:w="748" w:type="dxa"/>
            <w:shd w:val="clear" w:color="auto" w:fill="92D050"/>
          </w:tcPr>
          <w:p w14:paraId="78193B57" w14:textId="349CD6C5" w:rsidR="009A0D77" w:rsidRDefault="0082420E" w:rsidP="009A0D77">
            <w:r>
              <w:t>Pass</w:t>
            </w:r>
          </w:p>
        </w:tc>
        <w:tc>
          <w:tcPr>
            <w:tcW w:w="3311" w:type="dxa"/>
          </w:tcPr>
          <w:p w14:paraId="7B067B94" w14:textId="5620FA96" w:rsidR="009A0D77" w:rsidRPr="00D11617" w:rsidRDefault="00C1744F" w:rsidP="009A0D77">
            <w:r w:rsidRPr="00C1744F">
              <w:drawing>
                <wp:inline distT="0" distB="0" distL="0" distR="0" wp14:anchorId="4A3A250F" wp14:editId="33AC7EC0">
                  <wp:extent cx="1965325" cy="1002030"/>
                  <wp:effectExtent l="0" t="0" r="0" b="7620"/>
                  <wp:docPr id="4989869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986970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0D" w14:paraId="239986DC" w14:textId="77777777" w:rsidTr="00DE121A">
        <w:tc>
          <w:tcPr>
            <w:tcW w:w="704" w:type="dxa"/>
          </w:tcPr>
          <w:p w14:paraId="20EA3873" w14:textId="7A38BB25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1</w:t>
            </w:r>
          </w:p>
        </w:tc>
        <w:tc>
          <w:tcPr>
            <w:tcW w:w="2789" w:type="dxa"/>
          </w:tcPr>
          <w:p w14:paraId="54845D6E" w14:textId="0001AA99" w:rsidR="004E3E0D" w:rsidRDefault="004E3E0D" w:rsidP="004E3E0D">
            <w:r w:rsidRPr="00D11617">
              <w:t>localhost:3000/</w:t>
            </w:r>
            <w:r>
              <w:t>nutrition</w:t>
            </w:r>
            <w:r>
              <w:t>Page</w:t>
            </w:r>
          </w:p>
        </w:tc>
        <w:tc>
          <w:tcPr>
            <w:tcW w:w="1464" w:type="dxa"/>
          </w:tcPr>
          <w:p w14:paraId="75013400" w14:textId="7D4A67BE" w:rsidR="004E3E0D" w:rsidRDefault="004E3E0D" w:rsidP="004E3E0D">
            <w:r w:rsidRPr="004E3E0D">
              <w:t xml:space="preserve">Nutrition </w:t>
            </w:r>
            <w:r>
              <w:t xml:space="preserve">Page loads up with uncompleted </w:t>
            </w:r>
            <w:r w:rsidRPr="004E3E0D">
              <w:t>Nutrition</w:t>
            </w:r>
            <w:r>
              <w:t xml:space="preserve"> </w:t>
            </w:r>
            <w:r>
              <w:t>goals displayed</w:t>
            </w:r>
          </w:p>
        </w:tc>
        <w:tc>
          <w:tcPr>
            <w:tcW w:w="748" w:type="dxa"/>
            <w:shd w:val="clear" w:color="auto" w:fill="92D050"/>
          </w:tcPr>
          <w:p w14:paraId="4A34EB8C" w14:textId="607546FE" w:rsidR="004E3E0D" w:rsidRDefault="004E3E0D" w:rsidP="004E3E0D">
            <w:r>
              <w:t>Pass</w:t>
            </w:r>
          </w:p>
        </w:tc>
        <w:tc>
          <w:tcPr>
            <w:tcW w:w="3311" w:type="dxa"/>
          </w:tcPr>
          <w:p w14:paraId="6B3D23F6" w14:textId="3107D564" w:rsidR="004E3E0D" w:rsidRPr="00D11617" w:rsidRDefault="004E3E0D" w:rsidP="004E3E0D">
            <w:r w:rsidRPr="004E3E0D">
              <w:drawing>
                <wp:inline distT="0" distB="0" distL="0" distR="0" wp14:anchorId="14922783" wp14:editId="46027952">
                  <wp:extent cx="1965325" cy="996315"/>
                  <wp:effectExtent l="0" t="0" r="0" b="0"/>
                  <wp:docPr id="815103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5103753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0D" w14:paraId="0BD871AC" w14:textId="77777777" w:rsidTr="00DE121A">
        <w:tc>
          <w:tcPr>
            <w:tcW w:w="704" w:type="dxa"/>
          </w:tcPr>
          <w:p w14:paraId="7A8DCE3C" w14:textId="03827561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2</w:t>
            </w:r>
          </w:p>
        </w:tc>
        <w:tc>
          <w:tcPr>
            <w:tcW w:w="2789" w:type="dxa"/>
          </w:tcPr>
          <w:p w14:paraId="2D2DCE75" w14:textId="0F2D2C2A" w:rsidR="004E3E0D" w:rsidRDefault="004E3E0D" w:rsidP="004E3E0D">
            <w:r>
              <w:t>Nav Bar Links are clicked</w:t>
            </w:r>
          </w:p>
        </w:tc>
        <w:tc>
          <w:tcPr>
            <w:tcW w:w="1464" w:type="dxa"/>
          </w:tcPr>
          <w:p w14:paraId="51561F51" w14:textId="5303F5A3" w:rsidR="004E3E0D" w:rsidRDefault="004E3E0D" w:rsidP="004E3E0D">
            <w:r>
              <w:t>The specific page clicked should display</w:t>
            </w:r>
          </w:p>
        </w:tc>
        <w:tc>
          <w:tcPr>
            <w:tcW w:w="748" w:type="dxa"/>
            <w:shd w:val="clear" w:color="auto" w:fill="92D050"/>
          </w:tcPr>
          <w:p w14:paraId="6FFC44D5" w14:textId="59F358C3" w:rsidR="004E3E0D" w:rsidRDefault="004E3E0D" w:rsidP="004E3E0D">
            <w:r>
              <w:t>Pass</w:t>
            </w:r>
          </w:p>
        </w:tc>
        <w:tc>
          <w:tcPr>
            <w:tcW w:w="3311" w:type="dxa"/>
          </w:tcPr>
          <w:p w14:paraId="67A115EA" w14:textId="7ECE3DBE" w:rsidR="004E3E0D" w:rsidRDefault="004E3E0D" w:rsidP="004E3E0D">
            <w:r w:rsidRPr="0044118E">
              <w:drawing>
                <wp:inline distT="0" distB="0" distL="0" distR="0" wp14:anchorId="49238EBF" wp14:editId="7427FE70">
                  <wp:extent cx="1965325" cy="998855"/>
                  <wp:effectExtent l="0" t="0" r="0" b="0"/>
                  <wp:docPr id="142134665" name="Picture 1421346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15417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2B37C" w14:textId="77777777" w:rsidR="004E3E0D" w:rsidRDefault="004E3E0D" w:rsidP="004E3E0D"/>
          <w:p w14:paraId="3BE99A7D" w14:textId="133C7118" w:rsidR="004E3E0D" w:rsidRPr="00D11617" w:rsidRDefault="004E3E0D" w:rsidP="004E3E0D">
            <w:r w:rsidRPr="0044118E">
              <w:lastRenderedPageBreak/>
              <w:drawing>
                <wp:inline distT="0" distB="0" distL="0" distR="0" wp14:anchorId="6D79D40E" wp14:editId="75C90A67">
                  <wp:extent cx="1965325" cy="1010920"/>
                  <wp:effectExtent l="0" t="0" r="0" b="0"/>
                  <wp:docPr id="1302306487" name="Picture 1302306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460473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0D" w14:paraId="15CB7381" w14:textId="77777777" w:rsidTr="00DE121A">
        <w:tc>
          <w:tcPr>
            <w:tcW w:w="704" w:type="dxa"/>
          </w:tcPr>
          <w:p w14:paraId="0EC6F0F6" w14:textId="5DE8EE73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6</w:t>
            </w:r>
            <w:r>
              <w:rPr>
                <w:b/>
                <w:bCs/>
              </w:rPr>
              <w:t>.3</w:t>
            </w:r>
          </w:p>
        </w:tc>
        <w:tc>
          <w:tcPr>
            <w:tcW w:w="2789" w:type="dxa"/>
          </w:tcPr>
          <w:p w14:paraId="0116C591" w14:textId="0A44D17A" w:rsidR="004E3E0D" w:rsidRDefault="004E3E0D" w:rsidP="004E3E0D">
            <w:r>
              <w:t>Click Section on ScrollSpy</w:t>
            </w:r>
          </w:p>
        </w:tc>
        <w:tc>
          <w:tcPr>
            <w:tcW w:w="1464" w:type="dxa"/>
          </w:tcPr>
          <w:p w14:paraId="61A607FE" w14:textId="0D24F4B7" w:rsidR="004E3E0D" w:rsidRDefault="004E3E0D" w:rsidP="004E3E0D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398D7D95" w14:textId="5DCCB738" w:rsidR="004E3E0D" w:rsidRDefault="004E3E0D" w:rsidP="004E3E0D">
            <w:r>
              <w:t>Pass</w:t>
            </w:r>
          </w:p>
        </w:tc>
        <w:tc>
          <w:tcPr>
            <w:tcW w:w="3311" w:type="dxa"/>
          </w:tcPr>
          <w:p w14:paraId="119DB5AA" w14:textId="2B90488F" w:rsidR="004E3E0D" w:rsidRDefault="004E3E0D" w:rsidP="004E3E0D">
            <w:r w:rsidRPr="004E3E0D">
              <w:drawing>
                <wp:inline distT="0" distB="0" distL="0" distR="0" wp14:anchorId="593C5E54" wp14:editId="7BFBA82F">
                  <wp:extent cx="1965325" cy="1008380"/>
                  <wp:effectExtent l="0" t="0" r="0" b="1270"/>
                  <wp:docPr id="7189038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903806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8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BA3B4D" w14:textId="77777777" w:rsidR="004E3E0D" w:rsidRDefault="004E3E0D" w:rsidP="004E3E0D"/>
          <w:p w14:paraId="6A4EF7D2" w14:textId="3F1039F4" w:rsidR="004E3E0D" w:rsidRDefault="004E3E0D" w:rsidP="004E3E0D">
            <w:r w:rsidRPr="004E3E0D">
              <w:drawing>
                <wp:inline distT="0" distB="0" distL="0" distR="0" wp14:anchorId="6C8C2BD7" wp14:editId="587ACE04">
                  <wp:extent cx="1965325" cy="1009015"/>
                  <wp:effectExtent l="0" t="0" r="0" b="635"/>
                  <wp:docPr id="8930816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308168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178810" w14:textId="6BC181D8" w:rsidR="004E3E0D" w:rsidRPr="00D11617" w:rsidRDefault="004E3E0D" w:rsidP="004E3E0D"/>
        </w:tc>
      </w:tr>
      <w:tr w:rsidR="004E3E0D" w14:paraId="18E25890" w14:textId="77777777" w:rsidTr="00DE121A">
        <w:tc>
          <w:tcPr>
            <w:tcW w:w="704" w:type="dxa"/>
          </w:tcPr>
          <w:p w14:paraId="5246AC0D" w14:textId="347DBEE7" w:rsidR="004E3E0D" w:rsidRDefault="004E3E0D" w:rsidP="004E3E0D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4</w:t>
            </w:r>
          </w:p>
        </w:tc>
        <w:tc>
          <w:tcPr>
            <w:tcW w:w="2789" w:type="dxa"/>
          </w:tcPr>
          <w:p w14:paraId="7C43549F" w14:textId="3665A0D9" w:rsidR="004E3E0D" w:rsidRDefault="004E3E0D" w:rsidP="004E3E0D">
            <w:r>
              <w:t>New Goal Button Clicked</w:t>
            </w:r>
          </w:p>
        </w:tc>
        <w:tc>
          <w:tcPr>
            <w:tcW w:w="1464" w:type="dxa"/>
          </w:tcPr>
          <w:p w14:paraId="3E12592A" w14:textId="73D87D78" w:rsidR="004E3E0D" w:rsidRDefault="004E3E0D" w:rsidP="004E3E0D">
            <w:r>
              <w:t>New Goal Page loads</w:t>
            </w:r>
          </w:p>
        </w:tc>
        <w:tc>
          <w:tcPr>
            <w:tcW w:w="748" w:type="dxa"/>
            <w:shd w:val="clear" w:color="auto" w:fill="92D050"/>
          </w:tcPr>
          <w:p w14:paraId="60F36E68" w14:textId="139ACB67" w:rsidR="004E3E0D" w:rsidRDefault="0082420E" w:rsidP="004E3E0D">
            <w:r>
              <w:t>Pass</w:t>
            </w:r>
          </w:p>
        </w:tc>
        <w:tc>
          <w:tcPr>
            <w:tcW w:w="3311" w:type="dxa"/>
          </w:tcPr>
          <w:p w14:paraId="75DF76ED" w14:textId="2994CDE4" w:rsidR="004E3E0D" w:rsidRPr="00D11617" w:rsidRDefault="0082420E" w:rsidP="004E3E0D">
            <w:r w:rsidRPr="0082420E">
              <w:drawing>
                <wp:inline distT="0" distB="0" distL="0" distR="0" wp14:anchorId="4CAB629E" wp14:editId="65F3297A">
                  <wp:extent cx="1965325" cy="996950"/>
                  <wp:effectExtent l="0" t="0" r="0" b="0"/>
                  <wp:docPr id="17318761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1876134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2677906A" w14:textId="77777777" w:rsidTr="00DE121A">
        <w:tc>
          <w:tcPr>
            <w:tcW w:w="704" w:type="dxa"/>
          </w:tcPr>
          <w:p w14:paraId="6539CD80" w14:textId="4253B618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5</w:t>
            </w:r>
          </w:p>
        </w:tc>
        <w:tc>
          <w:tcPr>
            <w:tcW w:w="2789" w:type="dxa"/>
          </w:tcPr>
          <w:p w14:paraId="758DA4A1" w14:textId="7137DAF1" w:rsidR="00F6598F" w:rsidRDefault="00F6598F" w:rsidP="00F6598F">
            <w:r>
              <w:t>New Goal Created</w:t>
            </w:r>
          </w:p>
        </w:tc>
        <w:tc>
          <w:tcPr>
            <w:tcW w:w="1464" w:type="dxa"/>
          </w:tcPr>
          <w:p w14:paraId="55F19B5D" w14:textId="0384F457" w:rsidR="00F6598F" w:rsidRDefault="00F6598F" w:rsidP="00F6598F">
            <w:r>
              <w:t xml:space="preserve">New goal submitted, </w:t>
            </w:r>
            <w:r>
              <w:t>nutrition</w:t>
            </w:r>
            <w:r>
              <w:t xml:space="preserve"> page loads with new goal in goals in progress list</w:t>
            </w:r>
          </w:p>
        </w:tc>
        <w:tc>
          <w:tcPr>
            <w:tcW w:w="748" w:type="dxa"/>
            <w:shd w:val="clear" w:color="auto" w:fill="92D050"/>
          </w:tcPr>
          <w:p w14:paraId="30E227C3" w14:textId="0AB16C98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539FB9EA" w14:textId="293E0470" w:rsidR="00F6598F" w:rsidRDefault="00F6598F" w:rsidP="00F6598F">
            <w:r w:rsidRPr="00F6598F">
              <w:drawing>
                <wp:inline distT="0" distB="0" distL="0" distR="0" wp14:anchorId="4B3D0571" wp14:editId="7F06A833">
                  <wp:extent cx="1965325" cy="1011555"/>
                  <wp:effectExtent l="0" t="0" r="0" b="0"/>
                  <wp:docPr id="1192561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56107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1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2031B" w14:textId="77777777" w:rsidR="00F6598F" w:rsidRDefault="00F6598F" w:rsidP="00F6598F"/>
          <w:p w14:paraId="31AC36C7" w14:textId="0182FC1F" w:rsidR="00F6598F" w:rsidRDefault="00F6598F" w:rsidP="00F6598F">
            <w:r w:rsidRPr="00F6598F">
              <w:drawing>
                <wp:inline distT="0" distB="0" distL="0" distR="0" wp14:anchorId="190EF141" wp14:editId="6D4A02BC">
                  <wp:extent cx="1965325" cy="1000760"/>
                  <wp:effectExtent l="0" t="0" r="0" b="8890"/>
                  <wp:docPr id="3915968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596896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0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BE31EE" w14:textId="3ADFECBE" w:rsidR="00F6598F" w:rsidRDefault="00F6598F" w:rsidP="00F6598F"/>
          <w:p w14:paraId="398E55CC" w14:textId="77777777" w:rsidR="00F6598F" w:rsidRDefault="00F6598F" w:rsidP="00F6598F"/>
          <w:p w14:paraId="6F1C29AC" w14:textId="3B8A1A07" w:rsidR="00F6598F" w:rsidRPr="0082420E" w:rsidRDefault="00F6598F" w:rsidP="00F6598F"/>
        </w:tc>
      </w:tr>
      <w:tr w:rsidR="00F6598F" w14:paraId="45A8000D" w14:textId="77777777" w:rsidTr="00DE121A">
        <w:tc>
          <w:tcPr>
            <w:tcW w:w="704" w:type="dxa"/>
          </w:tcPr>
          <w:p w14:paraId="6771B844" w14:textId="0CE5E6B3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6</w:t>
            </w:r>
          </w:p>
        </w:tc>
        <w:tc>
          <w:tcPr>
            <w:tcW w:w="2789" w:type="dxa"/>
          </w:tcPr>
          <w:p w14:paraId="10B701CA" w14:textId="58C4183A" w:rsidR="00F6598F" w:rsidRDefault="00F6598F" w:rsidP="00F6598F">
            <w:r>
              <w:t>Edit Goal Button Clicked</w:t>
            </w:r>
          </w:p>
        </w:tc>
        <w:tc>
          <w:tcPr>
            <w:tcW w:w="1464" w:type="dxa"/>
          </w:tcPr>
          <w:p w14:paraId="57CC6A3D" w14:textId="75E254BD" w:rsidR="00F6598F" w:rsidRDefault="00F6598F" w:rsidP="00F6598F">
            <w:r>
              <w:t>Edit Goal Page Loads</w:t>
            </w:r>
          </w:p>
        </w:tc>
        <w:tc>
          <w:tcPr>
            <w:tcW w:w="748" w:type="dxa"/>
            <w:shd w:val="clear" w:color="auto" w:fill="92D050"/>
          </w:tcPr>
          <w:p w14:paraId="5814876A" w14:textId="79927BE3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269BE4DF" w14:textId="31065AFF" w:rsidR="00F6598F" w:rsidRPr="00C1744F" w:rsidRDefault="00F6598F" w:rsidP="00F6598F">
            <w:r w:rsidRPr="0082420E">
              <w:drawing>
                <wp:inline distT="0" distB="0" distL="0" distR="0" wp14:anchorId="5BDDBF54" wp14:editId="6501D96C">
                  <wp:extent cx="1965325" cy="1009650"/>
                  <wp:effectExtent l="0" t="0" r="0" b="0"/>
                  <wp:docPr id="13426252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2625204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12526D76" w14:textId="77777777" w:rsidTr="00DE121A">
        <w:tc>
          <w:tcPr>
            <w:tcW w:w="704" w:type="dxa"/>
          </w:tcPr>
          <w:p w14:paraId="6256D71E" w14:textId="46FB4878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7</w:t>
            </w:r>
          </w:p>
        </w:tc>
        <w:tc>
          <w:tcPr>
            <w:tcW w:w="2789" w:type="dxa"/>
          </w:tcPr>
          <w:p w14:paraId="388772FD" w14:textId="739D5B76" w:rsidR="00F6598F" w:rsidRDefault="00F6598F" w:rsidP="00F6598F">
            <w:r>
              <w:t>Edited Goal Submitted</w:t>
            </w:r>
          </w:p>
        </w:tc>
        <w:tc>
          <w:tcPr>
            <w:tcW w:w="1464" w:type="dxa"/>
          </w:tcPr>
          <w:p w14:paraId="3F532CA0" w14:textId="36839C72" w:rsidR="00F6598F" w:rsidRDefault="00F6598F" w:rsidP="00F6598F">
            <w:r>
              <w:t xml:space="preserve">nutrition page loads after edited goal </w:t>
            </w:r>
            <w:r>
              <w:lastRenderedPageBreak/>
              <w:t>submitted, display the edited goal</w:t>
            </w:r>
          </w:p>
        </w:tc>
        <w:tc>
          <w:tcPr>
            <w:tcW w:w="748" w:type="dxa"/>
            <w:shd w:val="clear" w:color="auto" w:fill="92D050"/>
          </w:tcPr>
          <w:p w14:paraId="74E3D25C" w14:textId="5ABC8C5B" w:rsidR="00F6598F" w:rsidRDefault="00F6598F" w:rsidP="00F6598F">
            <w:r>
              <w:lastRenderedPageBreak/>
              <w:t>Pass</w:t>
            </w:r>
          </w:p>
        </w:tc>
        <w:tc>
          <w:tcPr>
            <w:tcW w:w="3311" w:type="dxa"/>
          </w:tcPr>
          <w:p w14:paraId="02EA12F5" w14:textId="77777777" w:rsidR="00F6598F" w:rsidRDefault="00F6598F" w:rsidP="00F6598F"/>
          <w:p w14:paraId="56CA3C69" w14:textId="05D9A255" w:rsidR="00F6598F" w:rsidRDefault="00F6598F" w:rsidP="00F6598F">
            <w:r w:rsidRPr="00F6598F">
              <w:lastRenderedPageBreak/>
              <w:drawing>
                <wp:inline distT="0" distB="0" distL="0" distR="0" wp14:anchorId="093545B6" wp14:editId="5BC01EBF">
                  <wp:extent cx="1965325" cy="1009015"/>
                  <wp:effectExtent l="0" t="0" r="0" b="635"/>
                  <wp:docPr id="7897396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739636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D45ACE" w14:textId="77777777" w:rsidR="00F6598F" w:rsidRDefault="00F6598F" w:rsidP="00F6598F"/>
          <w:p w14:paraId="6D0C4C95" w14:textId="5EA64C35" w:rsidR="00F6598F" w:rsidRDefault="00F6598F" w:rsidP="00F6598F">
            <w:r w:rsidRPr="00F6598F">
              <w:drawing>
                <wp:inline distT="0" distB="0" distL="0" distR="0" wp14:anchorId="41FC632E" wp14:editId="0A75A778">
                  <wp:extent cx="1965325" cy="1007110"/>
                  <wp:effectExtent l="0" t="0" r="0" b="2540"/>
                  <wp:docPr id="13681065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8106579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9B3088" w14:textId="77777777" w:rsidR="00F6598F" w:rsidRDefault="00F6598F" w:rsidP="00F6598F"/>
          <w:p w14:paraId="630A0443" w14:textId="77777777" w:rsidR="00F6598F" w:rsidRPr="0082420E" w:rsidRDefault="00F6598F" w:rsidP="00F6598F"/>
        </w:tc>
      </w:tr>
      <w:tr w:rsidR="00F6598F" w14:paraId="5EE743EB" w14:textId="77777777" w:rsidTr="00DE121A">
        <w:tc>
          <w:tcPr>
            <w:tcW w:w="704" w:type="dxa"/>
          </w:tcPr>
          <w:p w14:paraId="6C3AF77A" w14:textId="4EFF6462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8</w:t>
            </w:r>
          </w:p>
        </w:tc>
        <w:tc>
          <w:tcPr>
            <w:tcW w:w="2789" w:type="dxa"/>
          </w:tcPr>
          <w:p w14:paraId="2D35070C" w14:textId="5D5D774B" w:rsidR="00F6598F" w:rsidRDefault="00F6598F" w:rsidP="00F6598F">
            <w:r>
              <w:t>Delete Goal Button Clicked</w:t>
            </w:r>
          </w:p>
        </w:tc>
        <w:tc>
          <w:tcPr>
            <w:tcW w:w="1464" w:type="dxa"/>
          </w:tcPr>
          <w:p w14:paraId="665C176C" w14:textId="65B6614B" w:rsidR="00F6598F" w:rsidRDefault="00F6598F" w:rsidP="00F6598F">
            <w:r>
              <w:t>The goal is deleted and removed from goal in progress list</w:t>
            </w:r>
          </w:p>
        </w:tc>
        <w:tc>
          <w:tcPr>
            <w:tcW w:w="748" w:type="dxa"/>
            <w:shd w:val="clear" w:color="auto" w:fill="92D050"/>
          </w:tcPr>
          <w:p w14:paraId="75FB6FAF" w14:textId="6460B573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20BF6D6A" w14:textId="73F4995D" w:rsidR="00F6598F" w:rsidRDefault="00F6598F" w:rsidP="00F6598F">
            <w:r w:rsidRPr="0082420E">
              <w:drawing>
                <wp:inline distT="0" distB="0" distL="0" distR="0" wp14:anchorId="09AC68D1" wp14:editId="363DE049">
                  <wp:extent cx="1965325" cy="1002030"/>
                  <wp:effectExtent l="0" t="0" r="0" b="7620"/>
                  <wp:docPr id="7268867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886759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88A87" w14:textId="77777777" w:rsidR="00F6598F" w:rsidRPr="00C1744F" w:rsidRDefault="00F6598F" w:rsidP="00F6598F"/>
        </w:tc>
      </w:tr>
      <w:tr w:rsidR="00F6598F" w14:paraId="544D4E1A" w14:textId="77777777" w:rsidTr="00DE121A">
        <w:tc>
          <w:tcPr>
            <w:tcW w:w="704" w:type="dxa"/>
          </w:tcPr>
          <w:p w14:paraId="4E04E0D5" w14:textId="3B88B5CF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9</w:t>
            </w:r>
          </w:p>
        </w:tc>
        <w:tc>
          <w:tcPr>
            <w:tcW w:w="2789" w:type="dxa"/>
          </w:tcPr>
          <w:p w14:paraId="2C322C43" w14:textId="62ACB93B" w:rsidR="00F6598F" w:rsidRDefault="00F6598F" w:rsidP="00F6598F">
            <w:r>
              <w:t>Goal Completed Button Clicked</w:t>
            </w:r>
          </w:p>
        </w:tc>
        <w:tc>
          <w:tcPr>
            <w:tcW w:w="1464" w:type="dxa"/>
          </w:tcPr>
          <w:p w14:paraId="1BD8DADD" w14:textId="174B01C6" w:rsidR="00F6598F" w:rsidRDefault="00F6598F" w:rsidP="00F6598F">
            <w:r>
              <w:t>Goal is removed from goal in progress and add to completed goals</w:t>
            </w:r>
          </w:p>
        </w:tc>
        <w:tc>
          <w:tcPr>
            <w:tcW w:w="748" w:type="dxa"/>
            <w:shd w:val="clear" w:color="auto" w:fill="92D050"/>
          </w:tcPr>
          <w:p w14:paraId="6950FF90" w14:textId="3B76440D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636928C1" w14:textId="4FECA3DB" w:rsidR="00F6598F" w:rsidRPr="00C1744F" w:rsidRDefault="00F6598F" w:rsidP="00F6598F">
            <w:r w:rsidRPr="0082420E">
              <w:drawing>
                <wp:inline distT="0" distB="0" distL="0" distR="0" wp14:anchorId="4456F9B3" wp14:editId="57B62C81">
                  <wp:extent cx="1965325" cy="1002030"/>
                  <wp:effectExtent l="0" t="0" r="0" b="7620"/>
                  <wp:docPr id="3408501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50198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715AE06C" w14:textId="77777777" w:rsidTr="00DE121A">
        <w:tc>
          <w:tcPr>
            <w:tcW w:w="704" w:type="dxa"/>
          </w:tcPr>
          <w:p w14:paraId="2178EFA1" w14:textId="795D1DC6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0</w:t>
            </w:r>
          </w:p>
        </w:tc>
        <w:tc>
          <w:tcPr>
            <w:tcW w:w="2789" w:type="dxa"/>
          </w:tcPr>
          <w:p w14:paraId="378DC53C" w14:textId="7F6624B6" w:rsidR="00F6598F" w:rsidRDefault="00F6598F" w:rsidP="00F6598F">
            <w:r>
              <w:t>Goals completed button clicked</w:t>
            </w:r>
          </w:p>
        </w:tc>
        <w:tc>
          <w:tcPr>
            <w:tcW w:w="1464" w:type="dxa"/>
          </w:tcPr>
          <w:p w14:paraId="54D46F27" w14:textId="0C9B475E" w:rsidR="00F6598F" w:rsidRDefault="00F6598F" w:rsidP="00F6598F">
            <w:r>
              <w:t>Completed goals are displayed instead of goals in progress</w:t>
            </w:r>
          </w:p>
        </w:tc>
        <w:tc>
          <w:tcPr>
            <w:tcW w:w="748" w:type="dxa"/>
            <w:shd w:val="clear" w:color="auto" w:fill="92D050"/>
          </w:tcPr>
          <w:p w14:paraId="74B91BA2" w14:textId="413E72F7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7C660857" w14:textId="5536C642" w:rsidR="00F6598F" w:rsidRPr="00C1744F" w:rsidRDefault="00F6598F" w:rsidP="00F6598F">
            <w:r w:rsidRPr="0082420E">
              <w:drawing>
                <wp:inline distT="0" distB="0" distL="0" distR="0" wp14:anchorId="3160C7EA" wp14:editId="68E23219">
                  <wp:extent cx="1965325" cy="1001395"/>
                  <wp:effectExtent l="0" t="0" r="0" b="8255"/>
                  <wp:docPr id="16312817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28175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14EF5BE1" w14:textId="77777777" w:rsidTr="00DE121A">
        <w:tc>
          <w:tcPr>
            <w:tcW w:w="704" w:type="dxa"/>
          </w:tcPr>
          <w:p w14:paraId="7D8718EF" w14:textId="2EB14DE2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1</w:t>
            </w:r>
          </w:p>
        </w:tc>
        <w:tc>
          <w:tcPr>
            <w:tcW w:w="2789" w:type="dxa"/>
          </w:tcPr>
          <w:p w14:paraId="42D48F05" w14:textId="6C080998" w:rsidR="00F6598F" w:rsidRDefault="00F6598F" w:rsidP="00F6598F">
            <w:r>
              <w:t>Sign Out button Clicked</w:t>
            </w:r>
          </w:p>
        </w:tc>
        <w:tc>
          <w:tcPr>
            <w:tcW w:w="1464" w:type="dxa"/>
          </w:tcPr>
          <w:p w14:paraId="6F7F98F1" w14:textId="0B650CB9" w:rsidR="00F6598F" w:rsidRDefault="00F6598F" w:rsidP="00F6598F">
            <w:r>
              <w:t>Takes used to about us page</w:t>
            </w:r>
          </w:p>
        </w:tc>
        <w:tc>
          <w:tcPr>
            <w:tcW w:w="748" w:type="dxa"/>
            <w:shd w:val="clear" w:color="auto" w:fill="92D050"/>
          </w:tcPr>
          <w:p w14:paraId="0D1B457F" w14:textId="184759F0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6A45DAFF" w14:textId="3EA5DC77" w:rsidR="00F6598F" w:rsidRPr="00C1744F" w:rsidRDefault="00F6598F" w:rsidP="00F6598F">
            <w:r w:rsidRPr="00C1744F">
              <w:drawing>
                <wp:inline distT="0" distB="0" distL="0" distR="0" wp14:anchorId="7C07911A" wp14:editId="49568469">
                  <wp:extent cx="1965325" cy="1002030"/>
                  <wp:effectExtent l="0" t="0" r="0" b="7620"/>
                  <wp:docPr id="1420015568" name="Picture 14200155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986970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5F1D8ED8" w14:textId="77777777" w:rsidTr="00DE121A">
        <w:tc>
          <w:tcPr>
            <w:tcW w:w="704" w:type="dxa"/>
          </w:tcPr>
          <w:p w14:paraId="4EA92FA1" w14:textId="5E3CC9B1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1</w:t>
            </w:r>
          </w:p>
        </w:tc>
        <w:tc>
          <w:tcPr>
            <w:tcW w:w="2789" w:type="dxa"/>
          </w:tcPr>
          <w:p w14:paraId="4B9512B9" w14:textId="1989D70E" w:rsidR="00F6598F" w:rsidRDefault="00F6598F" w:rsidP="00F6598F">
            <w:r w:rsidRPr="00D11617">
              <w:t>localhost:3000/</w:t>
            </w:r>
            <w:r w:rsidRPr="00E104E9">
              <w:t>healthyLifestylePage</w:t>
            </w:r>
          </w:p>
        </w:tc>
        <w:tc>
          <w:tcPr>
            <w:tcW w:w="1464" w:type="dxa"/>
          </w:tcPr>
          <w:p w14:paraId="30FC17E1" w14:textId="064B5B89" w:rsidR="00F6598F" w:rsidRDefault="00F6598F" w:rsidP="00F6598F">
            <w:r w:rsidRPr="005A18AE">
              <w:t>H</w:t>
            </w:r>
            <w:r w:rsidRPr="005A18AE">
              <w:t>ealthy</w:t>
            </w:r>
            <w:r>
              <w:t xml:space="preserve"> </w:t>
            </w:r>
            <w:r w:rsidRPr="005A18AE">
              <w:t>Lifestyle</w:t>
            </w:r>
            <w:r>
              <w:t xml:space="preserve"> </w:t>
            </w:r>
            <w:r w:rsidRPr="005A18AE">
              <w:t>Page</w:t>
            </w:r>
            <w:r>
              <w:t xml:space="preserve"> loads up with uncompleted </w:t>
            </w:r>
            <w:r w:rsidRPr="005A18AE">
              <w:t>Healthy</w:t>
            </w:r>
            <w:r>
              <w:t xml:space="preserve"> </w:t>
            </w:r>
            <w:r w:rsidRPr="005A18AE">
              <w:t>Lifestyle</w:t>
            </w:r>
            <w:r>
              <w:t xml:space="preserve"> goals displayed</w:t>
            </w:r>
          </w:p>
        </w:tc>
        <w:tc>
          <w:tcPr>
            <w:tcW w:w="748" w:type="dxa"/>
            <w:shd w:val="clear" w:color="auto" w:fill="92D050"/>
          </w:tcPr>
          <w:p w14:paraId="522CCFF4" w14:textId="23AD8E68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1C32ACD8" w14:textId="38A6F496" w:rsidR="00F6598F" w:rsidRPr="00C1744F" w:rsidRDefault="00F6598F" w:rsidP="00F6598F">
            <w:r w:rsidRPr="007B3997">
              <w:drawing>
                <wp:inline distT="0" distB="0" distL="0" distR="0" wp14:anchorId="78020178" wp14:editId="7FFF56C5">
                  <wp:extent cx="1965325" cy="1012825"/>
                  <wp:effectExtent l="0" t="0" r="0" b="0"/>
                  <wp:docPr id="11098912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9891243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2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16B4B461" w14:textId="77777777" w:rsidTr="00DE121A">
        <w:tc>
          <w:tcPr>
            <w:tcW w:w="704" w:type="dxa"/>
          </w:tcPr>
          <w:p w14:paraId="54BD86BB" w14:textId="25D5E6B8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7</w:t>
            </w:r>
            <w:r>
              <w:rPr>
                <w:b/>
                <w:bCs/>
              </w:rPr>
              <w:t>.2</w:t>
            </w:r>
          </w:p>
        </w:tc>
        <w:tc>
          <w:tcPr>
            <w:tcW w:w="2789" w:type="dxa"/>
          </w:tcPr>
          <w:p w14:paraId="05E69B6A" w14:textId="26D088C4" w:rsidR="00F6598F" w:rsidRDefault="00F6598F" w:rsidP="00F6598F">
            <w:r>
              <w:t>Nav Bar Links are clicked</w:t>
            </w:r>
          </w:p>
        </w:tc>
        <w:tc>
          <w:tcPr>
            <w:tcW w:w="1464" w:type="dxa"/>
          </w:tcPr>
          <w:p w14:paraId="7AE4DF10" w14:textId="291B7C08" w:rsidR="00F6598F" w:rsidRDefault="00F6598F" w:rsidP="00F6598F">
            <w:r>
              <w:t>The specific page clicked should display</w:t>
            </w:r>
          </w:p>
        </w:tc>
        <w:tc>
          <w:tcPr>
            <w:tcW w:w="748" w:type="dxa"/>
            <w:shd w:val="clear" w:color="auto" w:fill="92D050"/>
          </w:tcPr>
          <w:p w14:paraId="394E5370" w14:textId="1E71F48F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7541C81B" w14:textId="0FE9DF75" w:rsidR="00F6598F" w:rsidRDefault="00F6598F" w:rsidP="00F6598F">
            <w:r w:rsidRPr="0044118E">
              <w:drawing>
                <wp:inline distT="0" distB="0" distL="0" distR="0" wp14:anchorId="41590468" wp14:editId="0F0AE605">
                  <wp:extent cx="1965325" cy="998855"/>
                  <wp:effectExtent l="0" t="0" r="0" b="0"/>
                  <wp:docPr id="1478203142" name="Picture 1478203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15417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9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12E2E8" w14:textId="77777777" w:rsidR="00F6598F" w:rsidRDefault="00F6598F" w:rsidP="00F6598F"/>
          <w:p w14:paraId="0CE3B573" w14:textId="20CB8724" w:rsidR="00F6598F" w:rsidRPr="00C1744F" w:rsidRDefault="00F6598F" w:rsidP="00F6598F">
            <w:r w:rsidRPr="0044118E">
              <w:drawing>
                <wp:inline distT="0" distB="0" distL="0" distR="0" wp14:anchorId="3B0C2820" wp14:editId="5C6C285E">
                  <wp:extent cx="1965325" cy="1009650"/>
                  <wp:effectExtent l="0" t="0" r="0" b="0"/>
                  <wp:docPr id="1752106240" name="Picture 1752106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393045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598F" w14:paraId="7C97DD90" w14:textId="77777777" w:rsidTr="00DE121A">
        <w:tc>
          <w:tcPr>
            <w:tcW w:w="704" w:type="dxa"/>
          </w:tcPr>
          <w:p w14:paraId="01ED16D5" w14:textId="2D9BD6ED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3</w:t>
            </w:r>
          </w:p>
        </w:tc>
        <w:tc>
          <w:tcPr>
            <w:tcW w:w="2789" w:type="dxa"/>
          </w:tcPr>
          <w:p w14:paraId="7F91AC70" w14:textId="49480850" w:rsidR="00F6598F" w:rsidRDefault="00F6598F" w:rsidP="00F6598F">
            <w:r>
              <w:t>Click Section on ScrollSpy</w:t>
            </w:r>
          </w:p>
        </w:tc>
        <w:tc>
          <w:tcPr>
            <w:tcW w:w="1464" w:type="dxa"/>
          </w:tcPr>
          <w:p w14:paraId="12913456" w14:textId="6B73D035" w:rsidR="00F6598F" w:rsidRDefault="00F6598F" w:rsidP="00F6598F">
            <w:r>
              <w:t>Taken to section clicked</w:t>
            </w:r>
          </w:p>
        </w:tc>
        <w:tc>
          <w:tcPr>
            <w:tcW w:w="748" w:type="dxa"/>
            <w:shd w:val="clear" w:color="auto" w:fill="92D050"/>
          </w:tcPr>
          <w:p w14:paraId="67918428" w14:textId="550777B7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02D8ACD3" w14:textId="6E638C62" w:rsidR="00F6598F" w:rsidRDefault="00F6598F" w:rsidP="00F6598F">
            <w:r w:rsidRPr="007B3997">
              <w:drawing>
                <wp:inline distT="0" distB="0" distL="0" distR="0" wp14:anchorId="7C0D8342" wp14:editId="2D717E54">
                  <wp:extent cx="1965325" cy="1005205"/>
                  <wp:effectExtent l="0" t="0" r="0" b="4445"/>
                  <wp:docPr id="21440551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4055140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6ADA6A" w14:textId="312ED28E" w:rsidR="00F6598F" w:rsidRDefault="00F6598F" w:rsidP="00F6598F"/>
          <w:p w14:paraId="30C17945" w14:textId="3DFA4B7A" w:rsidR="00F6598F" w:rsidRDefault="00F6598F" w:rsidP="00F6598F">
            <w:r w:rsidRPr="007B3997">
              <w:drawing>
                <wp:inline distT="0" distB="0" distL="0" distR="0" wp14:anchorId="462E6B46" wp14:editId="7DD6421B">
                  <wp:extent cx="1965325" cy="1009650"/>
                  <wp:effectExtent l="0" t="0" r="0" b="0"/>
                  <wp:docPr id="20528779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877906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87E638" w14:textId="77777777" w:rsidR="00F6598F" w:rsidRPr="00C1744F" w:rsidRDefault="00F6598F" w:rsidP="00F6598F"/>
        </w:tc>
      </w:tr>
      <w:tr w:rsidR="00F6598F" w14:paraId="0220878D" w14:textId="77777777" w:rsidTr="00DE121A">
        <w:tc>
          <w:tcPr>
            <w:tcW w:w="704" w:type="dxa"/>
          </w:tcPr>
          <w:p w14:paraId="2993CF31" w14:textId="2F541E96" w:rsidR="00F6598F" w:rsidRDefault="00F6598F" w:rsidP="00F6598F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4</w:t>
            </w:r>
          </w:p>
        </w:tc>
        <w:tc>
          <w:tcPr>
            <w:tcW w:w="2789" w:type="dxa"/>
          </w:tcPr>
          <w:p w14:paraId="26804AA4" w14:textId="320E5915" w:rsidR="00F6598F" w:rsidRDefault="00F6598F" w:rsidP="00F6598F">
            <w:r>
              <w:t>New Goal Button Clicked</w:t>
            </w:r>
          </w:p>
        </w:tc>
        <w:tc>
          <w:tcPr>
            <w:tcW w:w="1464" w:type="dxa"/>
          </w:tcPr>
          <w:p w14:paraId="22BC4621" w14:textId="6B7C48C7" w:rsidR="00F6598F" w:rsidRDefault="00F6598F" w:rsidP="00F6598F">
            <w:r>
              <w:t>New Goal Page loads</w:t>
            </w:r>
          </w:p>
        </w:tc>
        <w:tc>
          <w:tcPr>
            <w:tcW w:w="748" w:type="dxa"/>
            <w:shd w:val="clear" w:color="auto" w:fill="92D050"/>
          </w:tcPr>
          <w:p w14:paraId="2BDB1D95" w14:textId="1A00E571" w:rsidR="00F6598F" w:rsidRDefault="00F6598F" w:rsidP="00F6598F">
            <w:r>
              <w:t>Pass</w:t>
            </w:r>
          </w:p>
        </w:tc>
        <w:tc>
          <w:tcPr>
            <w:tcW w:w="3311" w:type="dxa"/>
          </w:tcPr>
          <w:p w14:paraId="100A9C72" w14:textId="7E448C22" w:rsidR="00F6598F" w:rsidRPr="00C1744F" w:rsidRDefault="00F6598F" w:rsidP="00F6598F">
            <w:r w:rsidRPr="007615BB">
              <w:drawing>
                <wp:inline distT="0" distB="0" distL="0" distR="0" wp14:anchorId="26C0FE85" wp14:editId="54F10C0E">
                  <wp:extent cx="1965325" cy="1014095"/>
                  <wp:effectExtent l="0" t="0" r="0" b="0"/>
                  <wp:docPr id="4234098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409849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4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48D1" w14:paraId="26F67AE2" w14:textId="77777777" w:rsidTr="00DE121A">
        <w:tc>
          <w:tcPr>
            <w:tcW w:w="704" w:type="dxa"/>
          </w:tcPr>
          <w:p w14:paraId="63BA80E1" w14:textId="5D88DC28" w:rsidR="007E48D1" w:rsidRDefault="00D0772B" w:rsidP="007E48D1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="007E48D1">
              <w:rPr>
                <w:b/>
                <w:bCs/>
              </w:rPr>
              <w:t>.5</w:t>
            </w:r>
          </w:p>
        </w:tc>
        <w:tc>
          <w:tcPr>
            <w:tcW w:w="2789" w:type="dxa"/>
          </w:tcPr>
          <w:p w14:paraId="04EF2896" w14:textId="539F9857" w:rsidR="007E48D1" w:rsidRDefault="007E48D1" w:rsidP="007E48D1">
            <w:r>
              <w:t>New Goal Created</w:t>
            </w:r>
          </w:p>
        </w:tc>
        <w:tc>
          <w:tcPr>
            <w:tcW w:w="1464" w:type="dxa"/>
          </w:tcPr>
          <w:p w14:paraId="65F4A4BC" w14:textId="061B5377" w:rsidR="007E48D1" w:rsidRDefault="007E48D1" w:rsidP="007E48D1">
            <w:r>
              <w:t xml:space="preserve">New goal submitted, </w:t>
            </w:r>
            <w:r w:rsidRPr="005A18AE">
              <w:t>Healthy</w:t>
            </w:r>
            <w:r>
              <w:t xml:space="preserve"> </w:t>
            </w:r>
            <w:r w:rsidRPr="005A18AE">
              <w:t>Lifestyle</w:t>
            </w:r>
            <w:r>
              <w:t xml:space="preserve"> page loads with new goal in goals in progress list</w:t>
            </w:r>
          </w:p>
        </w:tc>
        <w:tc>
          <w:tcPr>
            <w:tcW w:w="748" w:type="dxa"/>
            <w:shd w:val="clear" w:color="auto" w:fill="92D050"/>
          </w:tcPr>
          <w:p w14:paraId="75609A82" w14:textId="2DE8FFA8" w:rsidR="007E48D1" w:rsidRDefault="007E48D1" w:rsidP="007E48D1">
            <w:r>
              <w:t>Pass</w:t>
            </w:r>
          </w:p>
        </w:tc>
        <w:tc>
          <w:tcPr>
            <w:tcW w:w="3311" w:type="dxa"/>
          </w:tcPr>
          <w:p w14:paraId="667B617B" w14:textId="77777777" w:rsidR="007E48D1" w:rsidRDefault="00CC0B3B" w:rsidP="007E48D1">
            <w:r w:rsidRPr="00CC0B3B">
              <w:drawing>
                <wp:inline distT="0" distB="0" distL="0" distR="0" wp14:anchorId="0F7C2C0F" wp14:editId="29B2E449">
                  <wp:extent cx="1965325" cy="1002665"/>
                  <wp:effectExtent l="0" t="0" r="0" b="6985"/>
                  <wp:docPr id="7882610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261068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7342CB" w14:textId="77777777" w:rsidR="00CC0B3B" w:rsidRDefault="00CC0B3B" w:rsidP="007E48D1"/>
          <w:p w14:paraId="623116DD" w14:textId="77777777" w:rsidR="00CC0B3B" w:rsidRDefault="00CC0B3B" w:rsidP="007E48D1">
            <w:r w:rsidRPr="00CC0B3B">
              <w:drawing>
                <wp:inline distT="0" distB="0" distL="0" distR="0" wp14:anchorId="797AF329" wp14:editId="7CCF66EC">
                  <wp:extent cx="1965325" cy="1002030"/>
                  <wp:effectExtent l="0" t="0" r="0" b="7620"/>
                  <wp:docPr id="14859070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907020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1461BE" w14:textId="14BB88C7" w:rsidR="00CC0B3B" w:rsidRPr="007615BB" w:rsidRDefault="00CC0B3B" w:rsidP="007E48D1"/>
        </w:tc>
      </w:tr>
      <w:tr w:rsidR="007E48D1" w14:paraId="5413F056" w14:textId="77777777" w:rsidTr="00DE121A">
        <w:tc>
          <w:tcPr>
            <w:tcW w:w="704" w:type="dxa"/>
          </w:tcPr>
          <w:p w14:paraId="5621A717" w14:textId="5BFB4126" w:rsidR="007E48D1" w:rsidRDefault="007E48D1" w:rsidP="007E48D1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7</w:t>
            </w:r>
            <w:r>
              <w:rPr>
                <w:b/>
                <w:bCs/>
              </w:rPr>
              <w:t>.</w:t>
            </w:r>
            <w:r w:rsidR="00D0772B">
              <w:rPr>
                <w:b/>
                <w:bCs/>
              </w:rPr>
              <w:t>6</w:t>
            </w:r>
          </w:p>
        </w:tc>
        <w:tc>
          <w:tcPr>
            <w:tcW w:w="2789" w:type="dxa"/>
          </w:tcPr>
          <w:p w14:paraId="64140222" w14:textId="3E8D5E9B" w:rsidR="007E48D1" w:rsidRDefault="007E48D1" w:rsidP="007E48D1">
            <w:r>
              <w:t>Edit Goal Button Clicked</w:t>
            </w:r>
          </w:p>
        </w:tc>
        <w:tc>
          <w:tcPr>
            <w:tcW w:w="1464" w:type="dxa"/>
          </w:tcPr>
          <w:p w14:paraId="6EA2B7F4" w14:textId="50734922" w:rsidR="007E48D1" w:rsidRDefault="007E48D1" w:rsidP="007E48D1">
            <w:r>
              <w:t>Edit Goal Page Loads</w:t>
            </w:r>
          </w:p>
        </w:tc>
        <w:tc>
          <w:tcPr>
            <w:tcW w:w="748" w:type="dxa"/>
            <w:shd w:val="clear" w:color="auto" w:fill="92D050"/>
          </w:tcPr>
          <w:p w14:paraId="7377F12A" w14:textId="71C97B9C" w:rsidR="007E48D1" w:rsidRDefault="007E48D1" w:rsidP="007E48D1">
            <w:r>
              <w:t>Pass</w:t>
            </w:r>
          </w:p>
        </w:tc>
        <w:tc>
          <w:tcPr>
            <w:tcW w:w="3311" w:type="dxa"/>
          </w:tcPr>
          <w:p w14:paraId="5B6BDD41" w14:textId="76838FEA" w:rsidR="007E48D1" w:rsidRPr="00C1744F" w:rsidRDefault="007E48D1" w:rsidP="007E48D1">
            <w:r w:rsidRPr="007615BB">
              <w:drawing>
                <wp:inline distT="0" distB="0" distL="0" distR="0" wp14:anchorId="30350C87" wp14:editId="7E2E6F15">
                  <wp:extent cx="1965325" cy="1007745"/>
                  <wp:effectExtent l="0" t="0" r="0" b="1905"/>
                  <wp:docPr id="8465763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576316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7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72B" w14:paraId="08204476" w14:textId="77777777" w:rsidTr="00DE121A">
        <w:tc>
          <w:tcPr>
            <w:tcW w:w="704" w:type="dxa"/>
          </w:tcPr>
          <w:p w14:paraId="09E97995" w14:textId="27EE3C55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7</w:t>
            </w:r>
          </w:p>
        </w:tc>
        <w:tc>
          <w:tcPr>
            <w:tcW w:w="2789" w:type="dxa"/>
          </w:tcPr>
          <w:p w14:paraId="5CEA0B10" w14:textId="2201C615" w:rsidR="00D0772B" w:rsidRDefault="00D0772B" w:rsidP="00D0772B">
            <w:r>
              <w:t>Edited Goal Submitted</w:t>
            </w:r>
          </w:p>
        </w:tc>
        <w:tc>
          <w:tcPr>
            <w:tcW w:w="1464" w:type="dxa"/>
          </w:tcPr>
          <w:p w14:paraId="19B75F06" w14:textId="7DD8F65A" w:rsidR="00D0772B" w:rsidRDefault="00D0772B" w:rsidP="00D0772B">
            <w:r w:rsidRPr="005A18AE">
              <w:t>Healthy</w:t>
            </w:r>
            <w:r>
              <w:t xml:space="preserve"> </w:t>
            </w:r>
            <w:r w:rsidRPr="005A18AE">
              <w:t>Lifestyle</w:t>
            </w:r>
            <w:r>
              <w:t xml:space="preserve"> page loads after edited goal submitted, display the edited goal</w:t>
            </w:r>
          </w:p>
        </w:tc>
        <w:tc>
          <w:tcPr>
            <w:tcW w:w="748" w:type="dxa"/>
            <w:shd w:val="clear" w:color="auto" w:fill="92D050"/>
          </w:tcPr>
          <w:p w14:paraId="2AC52679" w14:textId="097267C4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68DE10B3" w14:textId="77777777" w:rsidR="00D0772B" w:rsidRDefault="00F74C3E" w:rsidP="00D0772B">
            <w:r w:rsidRPr="00F74C3E">
              <w:drawing>
                <wp:inline distT="0" distB="0" distL="0" distR="0" wp14:anchorId="1A3012A9" wp14:editId="414893CB">
                  <wp:extent cx="1965325" cy="1003300"/>
                  <wp:effectExtent l="0" t="0" r="0" b="6350"/>
                  <wp:docPr id="18498787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878777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BD1D26" w14:textId="77777777" w:rsidR="00F74C3E" w:rsidRDefault="00F74C3E" w:rsidP="00D0772B"/>
          <w:p w14:paraId="7F38ADBF" w14:textId="77777777" w:rsidR="00F74C3E" w:rsidRDefault="00F74C3E" w:rsidP="00D0772B">
            <w:r w:rsidRPr="00F74C3E">
              <w:drawing>
                <wp:inline distT="0" distB="0" distL="0" distR="0" wp14:anchorId="6AA39804" wp14:editId="210BC2C0">
                  <wp:extent cx="1965325" cy="1004570"/>
                  <wp:effectExtent l="0" t="0" r="0" b="5080"/>
                  <wp:docPr id="7029701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2970165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4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61B9C2" w14:textId="01210403" w:rsidR="00F74C3E" w:rsidRPr="007615BB" w:rsidRDefault="00F74C3E" w:rsidP="00D0772B"/>
        </w:tc>
      </w:tr>
      <w:tr w:rsidR="00D0772B" w14:paraId="7A3540A5" w14:textId="77777777" w:rsidTr="00DE121A">
        <w:tc>
          <w:tcPr>
            <w:tcW w:w="704" w:type="dxa"/>
          </w:tcPr>
          <w:p w14:paraId="01955453" w14:textId="6884CB13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8</w:t>
            </w:r>
          </w:p>
        </w:tc>
        <w:tc>
          <w:tcPr>
            <w:tcW w:w="2789" w:type="dxa"/>
          </w:tcPr>
          <w:p w14:paraId="58D0969E" w14:textId="4F93050D" w:rsidR="00D0772B" w:rsidRDefault="00D0772B" w:rsidP="00D0772B">
            <w:r>
              <w:t>Delete Goal Button Clicked</w:t>
            </w:r>
          </w:p>
        </w:tc>
        <w:tc>
          <w:tcPr>
            <w:tcW w:w="1464" w:type="dxa"/>
          </w:tcPr>
          <w:p w14:paraId="552F1A84" w14:textId="56359C83" w:rsidR="00D0772B" w:rsidRDefault="00D0772B" w:rsidP="00D0772B">
            <w:r>
              <w:t>The goal is deleted and removed from goal in progress list</w:t>
            </w:r>
          </w:p>
        </w:tc>
        <w:tc>
          <w:tcPr>
            <w:tcW w:w="748" w:type="dxa"/>
            <w:shd w:val="clear" w:color="auto" w:fill="92D050"/>
          </w:tcPr>
          <w:p w14:paraId="0B192D92" w14:textId="61C230CB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71D6C877" w14:textId="4FC61675" w:rsidR="00D0772B" w:rsidRDefault="00D0772B" w:rsidP="00D0772B">
            <w:r w:rsidRPr="007615BB">
              <w:drawing>
                <wp:inline distT="0" distB="0" distL="0" distR="0" wp14:anchorId="7D585746" wp14:editId="4119114A">
                  <wp:extent cx="1965325" cy="1013460"/>
                  <wp:effectExtent l="0" t="0" r="0" b="0"/>
                  <wp:docPr id="17814201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1420183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1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F5F7EE" w14:textId="77777777" w:rsidR="00D0772B" w:rsidRPr="00C1744F" w:rsidRDefault="00D0772B" w:rsidP="00D0772B"/>
        </w:tc>
      </w:tr>
      <w:tr w:rsidR="00D0772B" w14:paraId="02091832" w14:textId="77777777" w:rsidTr="00DE121A">
        <w:tc>
          <w:tcPr>
            <w:tcW w:w="704" w:type="dxa"/>
          </w:tcPr>
          <w:p w14:paraId="44EB498C" w14:textId="6AF10195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9</w:t>
            </w:r>
          </w:p>
        </w:tc>
        <w:tc>
          <w:tcPr>
            <w:tcW w:w="2789" w:type="dxa"/>
          </w:tcPr>
          <w:p w14:paraId="11714A57" w14:textId="644EBCED" w:rsidR="00D0772B" w:rsidRDefault="00D0772B" w:rsidP="00D0772B">
            <w:r>
              <w:t>Goal Completed Button Clicked</w:t>
            </w:r>
          </w:p>
        </w:tc>
        <w:tc>
          <w:tcPr>
            <w:tcW w:w="1464" w:type="dxa"/>
          </w:tcPr>
          <w:p w14:paraId="423DB436" w14:textId="3BB2B5B3" w:rsidR="00D0772B" w:rsidRDefault="00D0772B" w:rsidP="00D0772B">
            <w:r>
              <w:t>Goal is removed from goal in progress and add to completed goals</w:t>
            </w:r>
          </w:p>
        </w:tc>
        <w:tc>
          <w:tcPr>
            <w:tcW w:w="748" w:type="dxa"/>
            <w:shd w:val="clear" w:color="auto" w:fill="92D050"/>
          </w:tcPr>
          <w:p w14:paraId="543755D4" w14:textId="51F1798E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69E49A87" w14:textId="59FA7B43" w:rsidR="00D0772B" w:rsidRPr="00C1744F" w:rsidRDefault="00D0772B" w:rsidP="00D0772B">
            <w:r w:rsidRPr="007615BB">
              <w:drawing>
                <wp:inline distT="0" distB="0" distL="0" distR="0" wp14:anchorId="79579C64" wp14:editId="3117AD7A">
                  <wp:extent cx="1965325" cy="1005205"/>
                  <wp:effectExtent l="0" t="0" r="0" b="4445"/>
                  <wp:docPr id="11067712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6771240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72B" w14:paraId="32DB5A7D" w14:textId="77777777" w:rsidTr="00DE121A">
        <w:tc>
          <w:tcPr>
            <w:tcW w:w="704" w:type="dxa"/>
          </w:tcPr>
          <w:p w14:paraId="63F3E63E" w14:textId="0D21AABA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0</w:t>
            </w:r>
          </w:p>
        </w:tc>
        <w:tc>
          <w:tcPr>
            <w:tcW w:w="2789" w:type="dxa"/>
          </w:tcPr>
          <w:p w14:paraId="1ED4CB78" w14:textId="2FC278EF" w:rsidR="00D0772B" w:rsidRDefault="00D0772B" w:rsidP="00D0772B">
            <w:r>
              <w:t>Goals completed button clicked</w:t>
            </w:r>
          </w:p>
        </w:tc>
        <w:tc>
          <w:tcPr>
            <w:tcW w:w="1464" w:type="dxa"/>
          </w:tcPr>
          <w:p w14:paraId="648E7722" w14:textId="52A63B05" w:rsidR="00D0772B" w:rsidRDefault="00D0772B" w:rsidP="00D0772B">
            <w:r>
              <w:t>Completed goals are displayed instead of goals in progress</w:t>
            </w:r>
          </w:p>
        </w:tc>
        <w:tc>
          <w:tcPr>
            <w:tcW w:w="748" w:type="dxa"/>
            <w:shd w:val="clear" w:color="auto" w:fill="92D050"/>
          </w:tcPr>
          <w:p w14:paraId="487D4A90" w14:textId="4E33129F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2C767450" w14:textId="55C296F4" w:rsidR="00D0772B" w:rsidRDefault="00D0772B" w:rsidP="00D0772B">
            <w:r w:rsidRPr="007615BB">
              <w:drawing>
                <wp:inline distT="0" distB="0" distL="0" distR="0" wp14:anchorId="2525E52F" wp14:editId="39D60E0C">
                  <wp:extent cx="1965325" cy="1008380"/>
                  <wp:effectExtent l="0" t="0" r="0" b="1270"/>
                  <wp:docPr id="8814548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1454849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8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A24FC8" w14:textId="38132EF3" w:rsidR="00D0772B" w:rsidRPr="007615BB" w:rsidRDefault="00D0772B" w:rsidP="00D0772B"/>
        </w:tc>
      </w:tr>
      <w:tr w:rsidR="00D0772B" w14:paraId="5109348C" w14:textId="77777777" w:rsidTr="00DE121A">
        <w:tc>
          <w:tcPr>
            <w:tcW w:w="704" w:type="dxa"/>
          </w:tcPr>
          <w:p w14:paraId="163148F0" w14:textId="2A4FF082" w:rsidR="00D0772B" w:rsidRDefault="00D0772B" w:rsidP="00D0772B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11</w:t>
            </w:r>
          </w:p>
        </w:tc>
        <w:tc>
          <w:tcPr>
            <w:tcW w:w="2789" w:type="dxa"/>
          </w:tcPr>
          <w:p w14:paraId="7BC7E1B8" w14:textId="6449FB09" w:rsidR="00D0772B" w:rsidRDefault="00D0772B" w:rsidP="00D0772B">
            <w:r>
              <w:t>Sign Out button Clicked</w:t>
            </w:r>
          </w:p>
        </w:tc>
        <w:tc>
          <w:tcPr>
            <w:tcW w:w="1464" w:type="dxa"/>
          </w:tcPr>
          <w:p w14:paraId="3E2B5B70" w14:textId="05307EF6" w:rsidR="00D0772B" w:rsidRDefault="00D0772B" w:rsidP="00D0772B">
            <w:r>
              <w:t>Takes used to about us page</w:t>
            </w:r>
          </w:p>
        </w:tc>
        <w:tc>
          <w:tcPr>
            <w:tcW w:w="748" w:type="dxa"/>
            <w:shd w:val="clear" w:color="auto" w:fill="92D050"/>
          </w:tcPr>
          <w:p w14:paraId="205F9A73" w14:textId="30834C0E" w:rsidR="00D0772B" w:rsidRDefault="00D0772B" w:rsidP="00D0772B">
            <w:r>
              <w:t>Pass</w:t>
            </w:r>
          </w:p>
        </w:tc>
        <w:tc>
          <w:tcPr>
            <w:tcW w:w="3311" w:type="dxa"/>
          </w:tcPr>
          <w:p w14:paraId="0EB5018D" w14:textId="380980C4" w:rsidR="00D0772B" w:rsidRPr="00C1744F" w:rsidRDefault="00D0772B" w:rsidP="00D0772B">
            <w:r w:rsidRPr="00C1744F">
              <w:drawing>
                <wp:inline distT="0" distB="0" distL="0" distR="0" wp14:anchorId="5F9DA436" wp14:editId="3DB1909F">
                  <wp:extent cx="1965325" cy="1002030"/>
                  <wp:effectExtent l="0" t="0" r="0" b="7620"/>
                  <wp:docPr id="742356863" name="Picture 7423568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986970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00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447173" w14:textId="77777777" w:rsidR="0070036B" w:rsidRDefault="0070036B" w:rsidP="00E272EA">
      <w:pPr>
        <w:rPr>
          <w:b/>
          <w:bCs/>
        </w:rPr>
      </w:pPr>
    </w:p>
    <w:p w14:paraId="112C892F" w14:textId="77777777" w:rsidR="0070036B" w:rsidRDefault="0070036B" w:rsidP="00E272EA">
      <w:pPr>
        <w:rPr>
          <w:b/>
          <w:bCs/>
        </w:rPr>
      </w:pPr>
    </w:p>
    <w:p w14:paraId="2F9B6D72" w14:textId="77777777" w:rsidR="00B75290" w:rsidRPr="00E272EA" w:rsidRDefault="00B75290" w:rsidP="00E272EA">
      <w:pPr>
        <w:rPr>
          <w:b/>
          <w:bCs/>
        </w:rPr>
      </w:pPr>
    </w:p>
    <w:p w14:paraId="6F2F5D02" w14:textId="7E1557F4" w:rsidR="00E272EA" w:rsidRPr="00E272EA" w:rsidRDefault="00E272EA" w:rsidP="00E272EA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5" w:name="_Toc134374172"/>
      <w:r w:rsidRPr="00E272EA">
        <w:rPr>
          <w:rFonts w:ascii="Times New Roman" w:hAnsi="Times New Roman" w:cs="Times New Roman"/>
          <w:b/>
          <w:bCs/>
          <w:color w:val="auto"/>
        </w:rPr>
        <w:lastRenderedPageBreak/>
        <w:t>Summary Test Results</w:t>
      </w:r>
      <w:bookmarkEnd w:id="5"/>
    </w:p>
    <w:p w14:paraId="2F2CE5C7" w14:textId="77777777" w:rsidR="00B75290" w:rsidRDefault="00B75290" w:rsidP="00E272EA">
      <w:pPr>
        <w:rPr>
          <w:b/>
          <w:bCs/>
        </w:rPr>
      </w:pPr>
    </w:p>
    <w:p w14:paraId="14D6B038" w14:textId="4CBA841E" w:rsidR="00E272EA" w:rsidRDefault="00B75290" w:rsidP="00E272EA">
      <w:r>
        <w:rPr>
          <w:b/>
          <w:bCs/>
        </w:rPr>
        <w:t>4.2</w:t>
      </w:r>
      <w:r>
        <w:rPr>
          <w:b/>
          <w:bCs/>
        </w:rPr>
        <w:t xml:space="preserve"> Failed</w:t>
      </w:r>
    </w:p>
    <w:p w14:paraId="3F86578C" w14:textId="77777777" w:rsidR="00E272EA" w:rsidRPr="00E272EA" w:rsidRDefault="00E272EA" w:rsidP="00E272EA"/>
    <w:sectPr w:rsidR="00E272EA" w:rsidRPr="00E272EA" w:rsidSect="0034442D">
      <w:headerReference w:type="default" r:id="rId57"/>
      <w:footerReference w:type="default" r:id="rId5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928F5" w14:textId="77777777" w:rsidR="00817851" w:rsidRDefault="00817851" w:rsidP="0034442D">
      <w:r>
        <w:separator/>
      </w:r>
    </w:p>
  </w:endnote>
  <w:endnote w:type="continuationSeparator" w:id="0">
    <w:p w14:paraId="012CD98D" w14:textId="77777777" w:rsidR="00817851" w:rsidRDefault="00817851" w:rsidP="00344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9046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06BAB2" w14:textId="7D1F3CDA" w:rsidR="0034442D" w:rsidRDefault="003444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D064B1" w14:textId="77777777" w:rsidR="0034442D" w:rsidRDefault="00344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EE1E5" w14:textId="77777777" w:rsidR="00817851" w:rsidRDefault="00817851" w:rsidP="0034442D">
      <w:r>
        <w:separator/>
      </w:r>
    </w:p>
  </w:footnote>
  <w:footnote w:type="continuationSeparator" w:id="0">
    <w:p w14:paraId="04CCB216" w14:textId="77777777" w:rsidR="00817851" w:rsidRDefault="00817851" w:rsidP="00344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15768" w14:textId="3E197547" w:rsidR="0034442D" w:rsidRDefault="0034442D" w:rsidP="0034442D">
    <w:pPr>
      <w:pStyle w:val="Header"/>
      <w:pBdr>
        <w:bottom w:val="single" w:sz="4" w:space="1" w:color="auto"/>
      </w:pBdr>
      <w:jc w:val="both"/>
    </w:pPr>
    <w:r>
      <w:t xml:space="preserve">WAD 2 Coursework </w:t>
    </w:r>
    <w:r>
      <w:t>2</w:t>
    </w:r>
    <w:r>
      <w:tab/>
      <w:t xml:space="preserve">                                                                                            Zuhayr Umar</w:t>
    </w:r>
  </w:p>
  <w:p w14:paraId="424950B2" w14:textId="77777777" w:rsidR="0034442D" w:rsidRDefault="003444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953EA"/>
    <w:multiLevelType w:val="hybridMultilevel"/>
    <w:tmpl w:val="E03AA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6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bA0NjcxMzA1NjNU0lEKTi0uzszPAykwrAUAzYGnnSwAAAA="/>
  </w:docVars>
  <w:rsids>
    <w:rsidRoot w:val="0034442D"/>
    <w:rsid w:val="000B7EEB"/>
    <w:rsid w:val="001137E8"/>
    <w:rsid w:val="001B329E"/>
    <w:rsid w:val="00267FBD"/>
    <w:rsid w:val="0034442D"/>
    <w:rsid w:val="003C701C"/>
    <w:rsid w:val="0044118E"/>
    <w:rsid w:val="004E3E0D"/>
    <w:rsid w:val="00575D0C"/>
    <w:rsid w:val="005A18AE"/>
    <w:rsid w:val="0070036B"/>
    <w:rsid w:val="007615BB"/>
    <w:rsid w:val="007832C4"/>
    <w:rsid w:val="007B3997"/>
    <w:rsid w:val="007E48D1"/>
    <w:rsid w:val="00817851"/>
    <w:rsid w:val="0082420E"/>
    <w:rsid w:val="00883A54"/>
    <w:rsid w:val="008A3A50"/>
    <w:rsid w:val="008A5C4B"/>
    <w:rsid w:val="00915308"/>
    <w:rsid w:val="00915CC5"/>
    <w:rsid w:val="009724DF"/>
    <w:rsid w:val="009A0D77"/>
    <w:rsid w:val="009B0460"/>
    <w:rsid w:val="00AB5732"/>
    <w:rsid w:val="00B75290"/>
    <w:rsid w:val="00B77C95"/>
    <w:rsid w:val="00BA41AA"/>
    <w:rsid w:val="00C1744F"/>
    <w:rsid w:val="00CC0B3B"/>
    <w:rsid w:val="00D0772B"/>
    <w:rsid w:val="00D11617"/>
    <w:rsid w:val="00D15C2A"/>
    <w:rsid w:val="00D94D45"/>
    <w:rsid w:val="00DE121A"/>
    <w:rsid w:val="00E104E9"/>
    <w:rsid w:val="00E272EA"/>
    <w:rsid w:val="00EB36F7"/>
    <w:rsid w:val="00F6598F"/>
    <w:rsid w:val="00F74C3E"/>
    <w:rsid w:val="00F938DA"/>
    <w:rsid w:val="00FF5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6B81C"/>
  <w15:chartTrackingRefBased/>
  <w15:docId w15:val="{984BB2F7-EAB7-48FF-9283-E800C758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42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2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2E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Arial11ptBold">
    <w:name w:val="Style Arial 11 pt Bold"/>
    <w:rsid w:val="0034442D"/>
    <w:rPr>
      <w:rFonts w:ascii="Arial" w:hAnsi="Arial"/>
      <w:bCs/>
      <w:sz w:val="20"/>
    </w:rPr>
  </w:style>
  <w:style w:type="character" w:styleId="Hyperlink">
    <w:name w:val="Hyperlink"/>
    <w:uiPriority w:val="99"/>
    <w:rsid w:val="0034442D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34442D"/>
  </w:style>
  <w:style w:type="paragraph" w:styleId="TOC2">
    <w:name w:val="toc 2"/>
    <w:basedOn w:val="Normal"/>
    <w:next w:val="Normal"/>
    <w:autoRedefine/>
    <w:uiPriority w:val="39"/>
    <w:rsid w:val="0034442D"/>
    <w:pPr>
      <w:ind w:left="240"/>
    </w:pPr>
  </w:style>
  <w:style w:type="paragraph" w:styleId="Header">
    <w:name w:val="header"/>
    <w:basedOn w:val="Normal"/>
    <w:link w:val="HeaderChar"/>
    <w:unhideWhenUsed/>
    <w:rsid w:val="003444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4442D"/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444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42D"/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E272EA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GB"/>
      <w14:ligatures w14:val="none"/>
    </w:rPr>
  </w:style>
  <w:style w:type="paragraph" w:styleId="NoSpacing">
    <w:name w:val="No Spacing"/>
    <w:uiPriority w:val="1"/>
    <w:qFormat/>
    <w:rsid w:val="00E272EA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272E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9724DF"/>
    <w:pPr>
      <w:ind w:left="720"/>
      <w:contextualSpacing/>
    </w:pPr>
  </w:style>
  <w:style w:type="table" w:styleId="TableGrid">
    <w:name w:val="Table Grid"/>
    <w:basedOn w:val="TableNormal"/>
    <w:uiPriority w:val="39"/>
    <w:rsid w:val="00700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oter" Target="footer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eader" Target="header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3</Pages>
  <Words>920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hayr Umar</dc:creator>
  <cp:keywords/>
  <dc:description/>
  <cp:lastModifiedBy>Zuhayr Umar</cp:lastModifiedBy>
  <cp:revision>213</cp:revision>
  <dcterms:created xsi:type="dcterms:W3CDTF">2023-05-07T16:35:00Z</dcterms:created>
  <dcterms:modified xsi:type="dcterms:W3CDTF">2023-05-07T18:39:00Z</dcterms:modified>
</cp:coreProperties>
</file>